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2BEC44" w14:textId="7396CD3F" w:rsidR="00A517D2" w:rsidRPr="00A517D2" w:rsidRDefault="00A517D2" w:rsidP="00A517D2">
      <w:pPr>
        <w:jc w:val="center"/>
        <w:rPr>
          <w:u w:val="single" w:color="FF0000"/>
        </w:rPr>
      </w:pPr>
      <w:r w:rsidRPr="00A517D2">
        <w:rPr>
          <w:u w:val="single" w:color="FF0000"/>
        </w:rPr>
        <w:t>Thème 1 : une longue histoire de la matière</w:t>
      </w:r>
    </w:p>
    <w:p w14:paraId="0D4B9823" w14:textId="1ECBDD72" w:rsidR="00A517D2" w:rsidRPr="00A517D2" w:rsidRDefault="00A517D2" w:rsidP="00A517D2">
      <w:pPr>
        <w:rPr>
          <w:u w:val="single" w:color="FF0000"/>
        </w:rPr>
      </w:pPr>
      <w:r w:rsidRPr="00A517D2">
        <w:rPr>
          <w:u w:val="single" w:color="FF0000"/>
        </w:rPr>
        <w:t>Chapitre 1 : un niveau d’organisation : les éléments chimiques</w:t>
      </w:r>
    </w:p>
    <w:p w14:paraId="5837C744" w14:textId="1891FEE5" w:rsidR="00A517D2" w:rsidRDefault="00A517D2" w:rsidP="00A517D2">
      <w:r>
        <w:t>Doc 1 déjà vu, d</w:t>
      </w:r>
      <w:r w:rsidR="00B05407">
        <w:t>é</w:t>
      </w:r>
      <w:r>
        <w:t>jà su</w:t>
      </w:r>
    </w:p>
    <w:p w14:paraId="366BA3AB" w14:textId="47F68ACD" w:rsidR="00A517D2" w:rsidRDefault="00A517D2" w:rsidP="00A517D2">
      <w:pPr>
        <w:pStyle w:val="Paragraphedeliste"/>
        <w:numPr>
          <w:ilvl w:val="0"/>
          <w:numId w:val="1"/>
        </w:numPr>
      </w:pPr>
      <w:r>
        <w:t>Un noyau atomique est constitué de nucléons [1)b)]</w:t>
      </w:r>
    </w:p>
    <w:p w14:paraId="762E0790" w14:textId="214F3E40" w:rsidR="00A517D2" w:rsidRDefault="00A517D2" w:rsidP="00A517D2">
      <w:pPr>
        <w:pStyle w:val="Paragraphedeliste"/>
        <w:numPr>
          <w:ilvl w:val="0"/>
          <w:numId w:val="1"/>
        </w:numPr>
      </w:pPr>
      <w:r>
        <w:t>Ce qui caractérise un élément chimique est le numéro atomique Z qui représente son nombre de protons</w:t>
      </w:r>
    </w:p>
    <w:p w14:paraId="346B6394" w14:textId="35F834DF" w:rsidR="00A517D2" w:rsidRDefault="00A517D2" w:rsidP="00A517D2">
      <w:pPr>
        <w:pStyle w:val="Paragraphedeliste"/>
        <w:numPr>
          <w:ilvl w:val="0"/>
          <w:numId w:val="1"/>
        </w:numPr>
      </w:pPr>
      <w:r>
        <w:t xml:space="preserve">Les noyaux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6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 xml:space="preserve">O,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7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 xml:space="preserve">O,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8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>O, sont des isotopes.</w:t>
      </w:r>
    </w:p>
    <w:p w14:paraId="4AA9A20F" w14:textId="42F34259" w:rsidR="00A517D2" w:rsidRDefault="00A517D2" w:rsidP="00A517D2">
      <w:pPr>
        <w:pStyle w:val="Paragraphedeliste"/>
        <w:numPr>
          <w:ilvl w:val="0"/>
          <w:numId w:val="1"/>
        </w:numPr>
      </w:pPr>
      <w:r>
        <w:t>Un ion monoatomique provient d’un atome ayant perdu ou gagné un ou plusieurs électrons [b) et c)].</w:t>
      </w:r>
    </w:p>
    <w:p w14:paraId="3B39424E" w14:textId="3AFD3DA2" w:rsidR="00A517D2" w:rsidRDefault="00A517D2" w:rsidP="00A517D2">
      <w:pPr>
        <w:pStyle w:val="Paragraphedeliste"/>
        <w:numPr>
          <w:ilvl w:val="0"/>
          <w:numId w:val="1"/>
        </w:numPr>
      </w:pPr>
      <w:r>
        <w:t>La partie d’un atome qui contient quasiment toute sa masse est le noyau.</w:t>
      </w:r>
    </w:p>
    <w:p w14:paraId="611A3637" w14:textId="4A4AC5B0" w:rsidR="00A517D2" w:rsidRDefault="00A517D2" w:rsidP="00A517D2">
      <w:pPr>
        <w:pStyle w:val="Paragraphedeliste"/>
        <w:numPr>
          <w:ilvl w:val="0"/>
          <w:numId w:val="1"/>
        </w:numPr>
      </w:pPr>
      <w:r>
        <w:t>Parmi les équations ci-dessous distinguer celles qui relèvent d’une réaction chimique de celles qui modélisent une transformation nucléaire : b) d) = nuc</w:t>
      </w:r>
      <w:r w:rsidR="00157B65">
        <w:t>léaire</w:t>
      </w:r>
      <w:r>
        <w:t xml:space="preserve"> car non conservation des éléments, a) et c) chimiques car conservation des éléments.</w:t>
      </w:r>
    </w:p>
    <w:p w14:paraId="2FE14BB4" w14:textId="7918E889" w:rsidR="00A517D2" w:rsidRDefault="00A517D2" w:rsidP="00A517D2">
      <w:pPr>
        <w:pStyle w:val="Paragraphedeliste"/>
        <w:numPr>
          <w:ilvl w:val="0"/>
          <w:numId w:val="1"/>
        </w:numPr>
      </w:pPr>
      <w:r>
        <w:t>Les principaux éléments chimiques qui constituent la matière organique des êtres vivants sont C, H, O, N.</w:t>
      </w:r>
    </w:p>
    <w:p w14:paraId="4B9DB692" w14:textId="4500F6F9" w:rsidR="00A517D2" w:rsidRDefault="00A517D2" w:rsidP="00A517D2">
      <w:r>
        <w:t>Doc 2 : Activité 1 : Poussière d’étoile, la matière de l’Univers</w:t>
      </w:r>
    </w:p>
    <w:p w14:paraId="35EC4ADE" w14:textId="66C09369" w:rsidR="00A517D2" w:rsidRDefault="00A517D2" w:rsidP="00A517D2">
      <w:r>
        <w:t>L’origine de la matière de l’Univers est : l’hydrogène, l’hélium et le lithium</w:t>
      </w:r>
    </w:p>
    <w:p w14:paraId="6BC5FB43" w14:textId="08D97139" w:rsidR="00A517D2" w:rsidRDefault="00A517D2" w:rsidP="00A517D2">
      <w:r>
        <w:t xml:space="preserve">Ses atomes constitutifs se répartissent </w:t>
      </w:r>
      <w:r w:rsidR="00645DA7">
        <w:t>aléatoirement dans l’espace</w:t>
      </w:r>
    </w:p>
    <w:p w14:paraId="18D93A8D" w14:textId="60A7F874" w:rsidR="00645DA7" w:rsidRDefault="00645DA7" w:rsidP="00A517D2"/>
    <w:p w14:paraId="26F3740D" w14:textId="3E26AA3E" w:rsidR="00645DA7" w:rsidRDefault="00645DA7" w:rsidP="00A517D2">
      <w:r>
        <w:t>Identifier les réactions nucléaires :</w:t>
      </w:r>
    </w:p>
    <w:p w14:paraId="6C5DD5CD" w14:textId="07F847E7" w:rsidR="00645DA7" w:rsidRDefault="00645DA7" w:rsidP="00645DA7">
      <w:pPr>
        <w:pStyle w:val="Paragraphedeliste"/>
        <w:numPr>
          <w:ilvl w:val="0"/>
          <w:numId w:val="2"/>
        </w:numPr>
      </w:pPr>
      <w:r>
        <w:t>Préciser : Elles sont issues de fusions car leurs atomes sont apparus suite à des alliages d’autres atomes.</w:t>
      </w:r>
    </w:p>
    <w:p w14:paraId="5A35B534" w14:textId="51F98CF0" w:rsidR="00645DA7" w:rsidRDefault="00645DA7" w:rsidP="00645DA7">
      <w:pPr>
        <w:pStyle w:val="Paragraphedeliste"/>
        <w:numPr>
          <w:ilvl w:val="0"/>
          <w:numId w:val="2"/>
        </w:numPr>
      </w:pPr>
      <w:r>
        <w:t>Identifier : l’encadré 1 on parle d’une fusion mais l’encadré 2 parle de fission car il y aura des restes .</w:t>
      </w:r>
    </w:p>
    <w:p w14:paraId="7EC0548B" w14:textId="0C638998" w:rsidR="00645DA7" w:rsidRDefault="00645DA7" w:rsidP="00645DA7">
      <w:pPr>
        <w:pStyle w:val="Paragraphedeliste"/>
        <w:numPr>
          <w:ilvl w:val="0"/>
          <w:numId w:val="2"/>
        </w:numPr>
      </w:pPr>
      <w:r>
        <w:t>Décrire : les éléments les plus lourds dans l’univers se forment suite à une supernova qui émettra dans un cour instant intense de lumière des atomes lourd tels que l’Uranium.</w:t>
      </w:r>
    </w:p>
    <w:p w14:paraId="77C1F6BF" w14:textId="0B0FE1A4" w:rsidR="00645DA7" w:rsidRDefault="00645DA7" w:rsidP="00645DA7">
      <w:r>
        <w:t>Remonter dans le passé</w:t>
      </w:r>
    </w:p>
    <w:p w14:paraId="5B4F44D1" w14:textId="61A24FCD" w:rsidR="00645DA7" w:rsidRDefault="00645DA7" w:rsidP="00645DA7">
      <w:pPr>
        <w:pStyle w:val="Paragraphedeliste"/>
        <w:numPr>
          <w:ilvl w:val="0"/>
          <w:numId w:val="2"/>
        </w:numPr>
      </w:pPr>
      <w:r>
        <w:t xml:space="preserve">Rechercher : </w:t>
      </w:r>
    </w:p>
    <w:p w14:paraId="7ED5AEAA" w14:textId="7EC31503" w:rsidR="00645DA7" w:rsidRDefault="00645DA7" w:rsidP="00645DA7"/>
    <w:p w14:paraId="1D0A1EB6" w14:textId="1129BB68" w:rsidR="00010E87" w:rsidRDefault="00010E87" w:rsidP="00645DA7">
      <w:r>
        <w:t>Me&lt;1/3 Ms</w:t>
      </w:r>
    </w:p>
    <w:p w14:paraId="09073C4F" w14:textId="4FB53291" w:rsidR="00010E87" w:rsidRDefault="00010E87" w:rsidP="00645DA7">
      <w:r>
        <w:t>Quand la messe de l’étoile est plus petite que celle du soleil, le processus de fusion s’</w:t>
      </w:r>
      <w:r w:rsidR="00157B65">
        <w:t>arrête</w:t>
      </w:r>
      <w:r>
        <w:t xml:space="preserve"> dès que l’hydrogène est épuisé.</w:t>
      </w:r>
    </w:p>
    <w:p w14:paraId="768BF80E" w14:textId="72B8176F" w:rsidR="00010E87" w:rsidRDefault="00010E87" w:rsidP="00645DA7"/>
    <w:p w14:paraId="1B680253" w14:textId="60C06FE9" w:rsidR="00010E87" w:rsidRDefault="00010E87" w:rsidP="00645DA7">
      <w:r>
        <w:t>1/3Ms&lt;Me&lt;8Ms</w:t>
      </w:r>
    </w:p>
    <w:p w14:paraId="3CC94295" w14:textId="77342BEF" w:rsidR="00010E87" w:rsidRDefault="00010E87" w:rsidP="00645DA7">
      <w:r>
        <w:lastRenderedPageBreak/>
        <w:t xml:space="preserve">Quand la masse de l’étoile est comprise entre 1./»3 de la masse du soleil à 8* la masse du </w:t>
      </w:r>
      <w:r w:rsidR="00157B65">
        <w:t>soleil</w:t>
      </w:r>
      <w:r>
        <w:t xml:space="preserve"> il y a combustion </w:t>
      </w:r>
      <w:r w:rsidR="00157B65">
        <w:t>jusqu’à</w:t>
      </w:r>
      <w:r>
        <w:t xml:space="preserve"> fabrication de l’hydrogène, du carbone voir oxygène Z=8, à la fin elle deviendra une naine blanche puis une naine noire</w:t>
      </w:r>
      <w:r w:rsidR="00B50D16">
        <w:t>.</w:t>
      </w:r>
    </w:p>
    <w:p w14:paraId="73634F5F" w14:textId="43E8E586" w:rsidR="00B50D16" w:rsidRDefault="00B50D16" w:rsidP="00645DA7"/>
    <w:p w14:paraId="58BA22D0" w14:textId="501702D6" w:rsidR="00B50D16" w:rsidRDefault="00B50D16" w:rsidP="00645DA7">
      <w:r>
        <w:t>II L’abondance des éléments chimiques dans l’</w:t>
      </w:r>
      <w:r w:rsidR="00157B65">
        <w:t>univers</w:t>
      </w:r>
    </w:p>
    <w:p w14:paraId="26B0FF0A" w14:textId="592C2BAA" w:rsidR="00B50D16" w:rsidRDefault="00B50D16" w:rsidP="00645DA7">
      <w:r>
        <w:t>1</w:t>
      </w:r>
    </w:p>
    <w:p w14:paraId="0E93F1B3" w14:textId="53F30550" w:rsidR="00B50D16" w:rsidRDefault="00B50D16" w:rsidP="00645DA7">
      <w:r>
        <w:t>2</w:t>
      </w:r>
    </w:p>
    <w:p w14:paraId="2D1FBE28" w14:textId="5AAEC5C5" w:rsidR="00B50D16" w:rsidRDefault="00B50D16" w:rsidP="00645DA7">
      <w:r>
        <w:t>3</w:t>
      </w:r>
    </w:p>
    <w:p w14:paraId="7DE60754" w14:textId="2289112D" w:rsidR="00B50D16" w:rsidRDefault="00B50D16" w:rsidP="00645DA7">
      <w:r>
        <w:t>4</w:t>
      </w:r>
    </w:p>
    <w:p w14:paraId="56AACC14" w14:textId="3A35A021" w:rsidR="00CA02D1" w:rsidRDefault="00CA02D1" w:rsidP="00645DA7">
      <w:r>
        <w:t>III La radioactivité au service de la science :</w:t>
      </w:r>
    </w:p>
    <w:p w14:paraId="19E305D2" w14:textId="0375A4D6" w:rsidR="00CA02D1" w:rsidRDefault="00CA02D1" w:rsidP="00645DA7"/>
    <w:p w14:paraId="53414549" w14:textId="0A0BED6B" w:rsidR="00AE0836" w:rsidRDefault="00AE0836" w:rsidP="00645DA7"/>
    <w:p w14:paraId="069FEAEE" w14:textId="12298D4B" w:rsidR="00AE0836" w:rsidRDefault="00AE0836" w:rsidP="00AE0836">
      <w:pPr>
        <w:jc w:val="right"/>
      </w:pPr>
      <w:r>
        <w:t>Entrée en 1</w:t>
      </w:r>
      <w:r w:rsidRPr="00AE0836">
        <w:rPr>
          <w:vertAlign w:val="superscript"/>
        </w:rPr>
        <w:t>ère</w:t>
      </w:r>
      <w:r>
        <w:t xml:space="preserve"> G3</w:t>
      </w:r>
    </w:p>
    <w:p w14:paraId="5F1E37E2" w14:textId="5D884BCF" w:rsidR="00AE0836" w:rsidRDefault="00AE0836" w:rsidP="00AE0836">
      <w:r>
        <w:t>Pour un temps donné T demi-vie</w:t>
      </w:r>
    </w:p>
    <w:p w14:paraId="50D12BE6" w14:textId="063D2E03" w:rsidR="00AE0836" w:rsidRDefault="00AE0836" w:rsidP="00AE0836">
      <w:r>
        <w:t>La moitié des noyaux radioactifs se désintègrent.</w:t>
      </w:r>
    </w:p>
    <w:p w14:paraId="741ADB97" w14:textId="4F562C33" w:rsidR="00AE0836" w:rsidRDefault="00AE0836" w:rsidP="00AE0836">
      <w:bookmarkStart w:id="0" w:name="_Hlk23944912"/>
      <w:r>
        <w:t>Instant initial  N</w:t>
      </w:r>
      <w:r>
        <w:rPr>
          <w:vertAlign w:val="subscript"/>
        </w:rPr>
        <w:t>0</w:t>
      </w:r>
      <w:r>
        <w:t xml:space="preserve"> noyaux.</w:t>
      </w:r>
    </w:p>
    <w:p w14:paraId="37EA8ADA" w14:textId="2F019283" w:rsidR="00AE0836" w:rsidRDefault="00AE0836" w:rsidP="00AE0836">
      <w:pPr>
        <w:spacing w:before="240"/>
      </w:pPr>
      <w:r>
        <w:t>Instant T  N</w:t>
      </w:r>
      <w:r>
        <w:rPr>
          <w:vertAlign w:val="subscript"/>
        </w:rPr>
        <w:t>0</w:t>
      </w:r>
      <w:r>
        <w:t>/2 noyau</w:t>
      </w:r>
    </w:p>
    <w:p w14:paraId="6A5E6E20" w14:textId="0D97DF25" w:rsidR="00AE0836" w:rsidRDefault="00AE0836" w:rsidP="00AE0836">
      <w:pPr>
        <w:spacing w:before="240"/>
      </w:pPr>
      <w:r>
        <w:t>Instant 2T N</w:t>
      </w:r>
      <w:r>
        <w:rPr>
          <w:vertAlign w:val="subscript"/>
        </w:rPr>
        <w:t>0</w:t>
      </w:r>
      <w:r>
        <w:t>/4 noyaux.</w:t>
      </w:r>
    </w:p>
    <w:bookmarkEnd w:id="0"/>
    <w:p w14:paraId="16585361" w14:textId="558367E9" w:rsidR="00F23C53" w:rsidRDefault="00F23C53" w:rsidP="00AE0836">
      <w:pPr>
        <w:spacing w:before="240"/>
      </w:pPr>
    </w:p>
    <w:p w14:paraId="5F3BA909" w14:textId="467A1450" w:rsidR="00F23C53" w:rsidRDefault="00F23C53" w:rsidP="00AE0836">
      <w:pPr>
        <w:spacing w:before="240"/>
      </w:pPr>
      <w:r>
        <w:t>Un échantillon de matière radioactive perd la moitié de ses noyaux instables au bout d’une durée toujours identique, appelée demi-vie. Celle-ci est caractéristique de la nature du noyau radioactif.</w:t>
      </w:r>
    </w:p>
    <w:p w14:paraId="4C20E605" w14:textId="0E8DEC4B" w:rsidR="00F23C53" w:rsidRDefault="00F23C53" w:rsidP="00AE0836">
      <w:pPr>
        <w:spacing w:before="240"/>
      </w:pPr>
      <w:r>
        <w:t>La demi-vie sert d’horloge pour la datation des phénomènes à partir de la mesure de la quantité des noyaux radioactifs présents à un instant t dans un échantillon.</w:t>
      </w:r>
      <w:r w:rsidR="00DB7200">
        <w:t xml:space="preserve"> </w:t>
      </w:r>
    </w:p>
    <w:p w14:paraId="75AEBE54" w14:textId="301A0632" w:rsidR="00DB7200" w:rsidRDefault="00DB7200" w:rsidP="00AE0836">
      <w:pPr>
        <w:spacing w:before="240"/>
      </w:pPr>
    </w:p>
    <w:p w14:paraId="716C7F8E" w14:textId="5FECF1DD" w:rsidR="00160B33" w:rsidRDefault="00160B33" w:rsidP="00AE0836">
      <w:pPr>
        <w:spacing w:before="240"/>
      </w:pPr>
      <w:r>
        <w:t>Ex 6 p 29 :</w:t>
      </w:r>
    </w:p>
    <w:p w14:paraId="770FEE0F" w14:textId="2007A3FF" w:rsidR="00160B33" w:rsidRDefault="00160B33" w:rsidP="00AE0836">
      <w:pPr>
        <w:spacing w:before="240"/>
      </w:pPr>
    </w:p>
    <w:p w14:paraId="602B3903" w14:textId="2A696116" w:rsidR="00160B33" w:rsidRDefault="00160B33" w:rsidP="00AE0836">
      <w:pPr>
        <w:spacing w:before="240"/>
      </w:pPr>
      <w:r>
        <w:t>1</w:t>
      </w:r>
    </w:p>
    <w:p w14:paraId="5E84E8C3" w14:textId="0238703D" w:rsidR="00160B33" w:rsidRPr="00160B33" w:rsidRDefault="00160B33" w:rsidP="00AE0836">
      <w:pPr>
        <w:spacing w:before="240"/>
      </w:pPr>
      <w:r>
        <w:t>O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5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>= N</w:t>
      </w:r>
      <w:r>
        <w:rPr>
          <w:vertAlign w:val="subscript"/>
        </w:rPr>
        <w:t>0</w:t>
      </w:r>
      <w:r>
        <w:t>/2 = 6,41*10</w:t>
      </w:r>
      <w:r>
        <w:rPr>
          <w:vertAlign w:val="superscript"/>
        </w:rPr>
        <w:t>9</w:t>
      </w:r>
      <w:r>
        <w:t xml:space="preserve">/2 = </w:t>
      </w:r>
      <w:r w:rsidRPr="00160B33">
        <w:t>349,345</w:t>
      </w:r>
      <w:r w:rsidRPr="00160B33">
        <w:t>‬</w:t>
      </w:r>
    </w:p>
    <w:p w14:paraId="463B68D4" w14:textId="7427C9F4" w:rsidR="00160B33" w:rsidRDefault="00160B33" w:rsidP="00AE0836">
      <w:pPr>
        <w:spacing w:before="240"/>
      </w:pPr>
      <w:r>
        <w:t>2</w:t>
      </w:r>
    </w:p>
    <w:p w14:paraId="357B7EEA" w14:textId="7407F607" w:rsidR="00160B33" w:rsidRDefault="00160B33" w:rsidP="00AE0836">
      <w:pPr>
        <w:spacing w:before="240"/>
      </w:pPr>
      <w:r>
        <w:lastRenderedPageBreak/>
        <w:t>O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5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>/4= N</w:t>
      </w:r>
      <w:r>
        <w:rPr>
          <w:vertAlign w:val="subscript"/>
        </w:rPr>
        <w:t>0</w:t>
      </w:r>
      <w:r>
        <w:t>/4 =6,41*10</w:t>
      </w:r>
      <w:r>
        <w:rPr>
          <w:vertAlign w:val="superscript"/>
        </w:rPr>
        <w:t>9</w:t>
      </w:r>
      <w:r>
        <w:t>/4=</w:t>
      </w:r>
      <w:r w:rsidRPr="00160B33">
        <w:t>174,6725</w:t>
      </w:r>
      <w:r w:rsidRPr="00160B33">
        <w:t>‬</w:t>
      </w:r>
    </w:p>
    <w:p w14:paraId="55529EAC" w14:textId="32ED92F5" w:rsidR="00160B33" w:rsidRDefault="00160B33" w:rsidP="00AE0836">
      <w:pPr>
        <w:spacing w:before="240"/>
      </w:pPr>
      <w:r>
        <w:t>O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5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>/6= N</w:t>
      </w:r>
      <w:r>
        <w:rPr>
          <w:vertAlign w:val="subscript"/>
        </w:rPr>
        <w:t>0</w:t>
      </w:r>
      <w:r>
        <w:t>/6 = 6,41*10</w:t>
      </w:r>
      <w:r>
        <w:rPr>
          <w:vertAlign w:val="superscript"/>
        </w:rPr>
        <w:t>9</w:t>
      </w:r>
      <w:r>
        <w:t xml:space="preserve">/6 = </w:t>
      </w:r>
      <w:r w:rsidRPr="00160B33">
        <w:t>116,4483</w:t>
      </w:r>
    </w:p>
    <w:p w14:paraId="781E5BC6" w14:textId="70E742C4" w:rsidR="00160B33" w:rsidRDefault="00160B33" w:rsidP="00AE0836">
      <w:pPr>
        <w:spacing w:before="240"/>
      </w:pPr>
      <w:r>
        <w:t>O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5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>/8= N</w:t>
      </w:r>
      <w:r>
        <w:rPr>
          <w:vertAlign w:val="subscript"/>
        </w:rPr>
        <w:t>0</w:t>
      </w:r>
      <w:r>
        <w:t>/8 = 6,41*10</w:t>
      </w:r>
      <w:r>
        <w:rPr>
          <w:vertAlign w:val="superscript"/>
        </w:rPr>
        <w:t>9</w:t>
      </w:r>
      <w:r>
        <w:t xml:space="preserve">/8 = </w:t>
      </w:r>
      <w:r w:rsidRPr="00160B33">
        <w:t>87,33625</w:t>
      </w:r>
      <w:r w:rsidRPr="00160B33">
        <w:t>‬</w:t>
      </w:r>
    </w:p>
    <w:p w14:paraId="5E389EF9" w14:textId="05213EDD" w:rsidR="00160B33" w:rsidRPr="00160B33" w:rsidRDefault="00160B33" w:rsidP="00AE0836">
      <w:pPr>
        <w:spacing w:before="240"/>
      </w:pPr>
      <w:r>
        <w:t>Au bout de huit minutes il est possible de redonner une injection car le nombre de O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5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 xml:space="preserve"> est inférieur à 1 000.</w:t>
      </w:r>
    </w:p>
    <w:p w14:paraId="31ED751D" w14:textId="543D7721" w:rsidR="00160B33" w:rsidRDefault="00160B33" w:rsidP="00AE0836">
      <w:pPr>
        <w:spacing w:before="240"/>
      </w:pPr>
    </w:p>
    <w:p w14:paraId="55101FA1" w14:textId="07A1950A" w:rsidR="00160B33" w:rsidRDefault="00160B33" w:rsidP="00AE0836">
      <w:pPr>
        <w:spacing w:before="240"/>
      </w:pPr>
      <w:r>
        <w:t>Correction :</w:t>
      </w:r>
    </w:p>
    <w:p w14:paraId="5CDF4652" w14:textId="644E2C0B" w:rsidR="00160B33" w:rsidRDefault="00160B33" w:rsidP="00AE0836">
      <w:pPr>
        <w:spacing w:before="240"/>
      </w:pPr>
      <w:r>
        <w:t>N=6,41*10</w:t>
      </w:r>
      <w:r>
        <w:rPr>
          <w:vertAlign w:val="superscript"/>
        </w:rPr>
        <w:t>9</w:t>
      </w:r>
      <w:r>
        <w:t xml:space="preserve"> noyaux</w:t>
      </w:r>
    </w:p>
    <w:p w14:paraId="25FC8162" w14:textId="5C91A333" w:rsidR="00160B33" w:rsidRDefault="00160B33" w:rsidP="00AE0836">
      <w:pPr>
        <w:spacing w:before="240"/>
      </w:pPr>
      <w:r>
        <w:t>T=2 min</w:t>
      </w:r>
    </w:p>
    <w:p w14:paraId="5A2EB717" w14:textId="14BD8476" w:rsidR="00160B33" w:rsidRDefault="00160B33" w:rsidP="00AE0836">
      <w:pPr>
        <w:spacing w:before="240"/>
      </w:pPr>
      <w:r>
        <w:t xml:space="preserve">Au bout de 2 min  </w:t>
      </w:r>
    </w:p>
    <w:p w14:paraId="458F5A8A" w14:textId="3FE6A54F" w:rsidR="00160B33" w:rsidRDefault="00160B33" w:rsidP="00AE0836">
      <w:pPr>
        <w:spacing w:before="240"/>
      </w:pPr>
      <w:r>
        <w:t>N=N</w:t>
      </w:r>
      <w:r>
        <w:rPr>
          <w:vertAlign w:val="subscript"/>
        </w:rPr>
        <w:t>0</w:t>
      </w:r>
      <w:r>
        <w:t>/2   N=6,41*10</w:t>
      </w:r>
      <w:r>
        <w:rPr>
          <w:vertAlign w:val="superscript"/>
        </w:rPr>
        <w:t>9</w:t>
      </w:r>
      <w:r>
        <w:t>/2</w:t>
      </w:r>
    </w:p>
    <w:p w14:paraId="0E60A4B0" w14:textId="1A4EF22F" w:rsidR="00160B33" w:rsidRDefault="00160B33" w:rsidP="00AE0836">
      <w:pPr>
        <w:spacing w:before="240"/>
      </w:pPr>
      <w:r>
        <w:t>N= 3,2*10</w:t>
      </w:r>
      <w:r>
        <w:rPr>
          <w:vertAlign w:val="superscript"/>
        </w:rPr>
        <w:t>9</w:t>
      </w:r>
      <w:r>
        <w:t xml:space="preserve"> noyaux</w:t>
      </w:r>
    </w:p>
    <w:p w14:paraId="61ADB73C" w14:textId="605B618C" w:rsidR="00160B33" w:rsidRDefault="00160B33" w:rsidP="00AE0836">
      <w:pPr>
        <w:spacing w:before="240"/>
      </w:pPr>
    </w:p>
    <w:p w14:paraId="2CBA0F27" w14:textId="1E09C548" w:rsidR="00160B33" w:rsidRDefault="00160B33" w:rsidP="00AE0836">
      <w:pPr>
        <w:spacing w:before="240"/>
      </w:pPr>
      <w:r>
        <w:t>2)</w:t>
      </w:r>
    </w:p>
    <w:p w14:paraId="77E20C28" w14:textId="1163DBDA" w:rsidR="00160B33" w:rsidRDefault="00160B33" w:rsidP="00AE0836">
      <w:pPr>
        <w:spacing w:before="240"/>
      </w:pPr>
      <w:r>
        <w:t>Il faut N=N</w:t>
      </w:r>
      <w:r>
        <w:rPr>
          <w:vertAlign w:val="subscript"/>
        </w:rPr>
        <w:t>0</w:t>
      </w:r>
      <w:r>
        <w:t>/1000</w:t>
      </w:r>
    </w:p>
    <w:p w14:paraId="3EF5EC3F" w14:textId="281A5DA4" w:rsidR="00160B33" w:rsidRDefault="00160B33" w:rsidP="00AE0836">
      <w:pPr>
        <w:spacing w:before="240"/>
      </w:pPr>
      <w:r>
        <w:t>A nT, il reste N=N</w:t>
      </w:r>
      <w:r>
        <w:rPr>
          <w:vertAlign w:val="subscript"/>
        </w:rPr>
        <w:t>0</w:t>
      </w:r>
      <w:r>
        <w:t>/2</w:t>
      </w:r>
      <w:r>
        <w:rPr>
          <w:vertAlign w:val="superscript"/>
        </w:rPr>
        <w:t>n</w:t>
      </w:r>
      <w:r>
        <w:t xml:space="preserve"> </w:t>
      </w:r>
    </w:p>
    <w:p w14:paraId="168724A9" w14:textId="20FF168C" w:rsidR="00160B33" w:rsidRDefault="00160B33" w:rsidP="00AE0836">
      <w:pPr>
        <w:spacing w:before="240"/>
      </w:pPr>
      <w:r>
        <w:t>2</w:t>
      </w:r>
      <w:r>
        <w:rPr>
          <w:vertAlign w:val="superscript"/>
        </w:rPr>
        <w:t>10</w:t>
      </w:r>
      <w:r>
        <w:t xml:space="preserve"> = 1024</w:t>
      </w:r>
    </w:p>
    <w:p w14:paraId="7510CA4E" w14:textId="05DF6888" w:rsidR="00160B33" w:rsidRPr="00160B33" w:rsidRDefault="00160B33" w:rsidP="00AE0836">
      <w:pPr>
        <w:spacing w:before="240"/>
      </w:pPr>
      <w:r>
        <w:t>Au bout de 10 demi-vie, il reste moins de N</w:t>
      </w:r>
      <w:r>
        <w:rPr>
          <w:vertAlign w:val="subscript"/>
        </w:rPr>
        <w:t>0</w:t>
      </w:r>
      <w:r>
        <w:t>/1000, donc on peut faire une nouvelle injection</w:t>
      </w:r>
    </w:p>
    <w:p w14:paraId="5F6F8490" w14:textId="77777777" w:rsidR="00160B33" w:rsidRPr="00160B33" w:rsidRDefault="00160B33" w:rsidP="00AE0836">
      <w:pPr>
        <w:spacing w:before="240"/>
      </w:pPr>
    </w:p>
    <w:p w14:paraId="6728F382" w14:textId="59D710A0" w:rsidR="00DB7200" w:rsidRDefault="00DB7200" w:rsidP="00AE0836">
      <w:pPr>
        <w:spacing w:before="240"/>
      </w:pPr>
      <w:r>
        <w:t>Ex 7 p 29 :</w:t>
      </w:r>
    </w:p>
    <w:p w14:paraId="2AA5A790" w14:textId="7BB62D21" w:rsidR="00160B33" w:rsidRDefault="00160B33" w:rsidP="00AE0836">
      <w:pPr>
        <w:spacing w:before="240"/>
      </w:pPr>
    </w:p>
    <w:p w14:paraId="16EE389C" w14:textId="0FD9CE89" w:rsidR="001C69C7" w:rsidRDefault="001C69C7" w:rsidP="00AE0836">
      <w:pPr>
        <w:spacing w:before="240"/>
      </w:pPr>
      <w:r>
        <w:t>Ex 2 p 28 :</w:t>
      </w:r>
    </w:p>
    <w:p w14:paraId="31D511D9" w14:textId="17C479AD" w:rsidR="001C69C7" w:rsidRPr="001C69C7" w:rsidRDefault="001C69C7" w:rsidP="00AE0836">
      <w:pPr>
        <w:spacing w:before="240"/>
      </w:pPr>
      <w:r>
        <w:t>a)</w:t>
      </w:r>
      <w:r w:rsidR="00157B65">
        <w:t xml:space="preserve">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235</w:instrText>
      </w:r>
      <w:r>
        <w:instrText>);\s\up-2(</w:instrText>
      </w:r>
      <w:r>
        <w:rPr>
          <w:sz w:val="18"/>
        </w:rPr>
        <w:instrText>92</w:instrText>
      </w:r>
      <w:r>
        <w:instrText>))</w:instrText>
      </w:r>
      <w:r>
        <w:fldChar w:fldCharType="end"/>
      </w:r>
      <w:r>
        <w:t>U+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</w:instrText>
      </w:r>
      <w:r>
        <w:instrText>);\s\up-2(</w:instrText>
      </w:r>
      <w:r>
        <w:rPr>
          <w:sz w:val="18"/>
        </w:rPr>
        <w:instrText>0</w:instrText>
      </w:r>
      <w:r>
        <w:instrText>))</w:instrText>
      </w:r>
      <w:r>
        <w:fldChar w:fldCharType="end"/>
      </w:r>
      <w:r>
        <w:t xml:space="preserve">n </w:t>
      </w:r>
      <w:r>
        <w:sym w:font="Wingdings" w:char="F0E0"/>
      </w:r>
      <w:r>
        <w:t xml:space="preserve">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39</w:instrText>
      </w:r>
      <w:r>
        <w:instrText>);\s\up-2(</w:instrText>
      </w:r>
      <w:r>
        <w:rPr>
          <w:sz w:val="18"/>
        </w:rPr>
        <w:instrText>54</w:instrText>
      </w:r>
      <w:r>
        <w:instrText>))</w:instrText>
      </w:r>
      <w:r>
        <w:fldChar w:fldCharType="end"/>
      </w:r>
      <w:r>
        <w:t>Xe+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94</w:instrText>
      </w:r>
      <w:r>
        <w:instrText>);\s\up-2(</w:instrText>
      </w:r>
      <w:r>
        <w:rPr>
          <w:sz w:val="18"/>
        </w:rPr>
        <w:instrText>38</w:instrText>
      </w:r>
      <w:r>
        <w:instrText>))</w:instrText>
      </w:r>
      <w:r>
        <w:fldChar w:fldCharType="end"/>
      </w:r>
      <w:r>
        <w:t>Sr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</w:instrText>
      </w:r>
      <w:r>
        <w:instrText>);\s\up-2(</w:instrText>
      </w:r>
      <w:r>
        <w:rPr>
          <w:sz w:val="18"/>
        </w:rPr>
        <w:instrText>0</w:instrText>
      </w:r>
      <w:r>
        <w:instrText>))</w:instrText>
      </w:r>
      <w:r>
        <w:fldChar w:fldCharType="end"/>
      </w:r>
      <w:r>
        <w:t>n</w:t>
      </w:r>
      <w:r w:rsidR="003967C2">
        <w:t xml:space="preserve"> : fission car </w:t>
      </w:r>
      <w:r w:rsidR="00157B65">
        <w:t>utilisation</w:t>
      </w:r>
      <w:r w:rsidR="003967C2">
        <w:t xml:space="preserve"> d’un neutron</w:t>
      </w:r>
    </w:p>
    <w:p w14:paraId="2A05E8C9" w14:textId="5EF3342C" w:rsidR="001C69C7" w:rsidRPr="001C69C7" w:rsidRDefault="001C69C7" w:rsidP="00AE0836">
      <w:pPr>
        <w:spacing w:before="240"/>
      </w:pPr>
      <w:r>
        <w:t xml:space="preserve">b)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2</w:instrText>
      </w:r>
      <w:r>
        <w:instrText>);\s\up-2(</w:instrText>
      </w:r>
      <w:r>
        <w:rPr>
          <w:sz w:val="18"/>
        </w:rPr>
        <w:instrText>1</w:instrText>
      </w:r>
      <w:r>
        <w:instrText>))</w:instrText>
      </w:r>
      <w:r>
        <w:fldChar w:fldCharType="end"/>
      </w:r>
      <w:r>
        <w:t>H+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2</w:instrText>
      </w:r>
      <w:r>
        <w:instrText>);\s\up-2(</w:instrText>
      </w:r>
      <w:r>
        <w:rPr>
          <w:sz w:val="18"/>
        </w:rPr>
        <w:instrText>1</w:instrText>
      </w:r>
      <w:r>
        <w:instrText>))</w:instrText>
      </w:r>
      <w:r>
        <w:fldChar w:fldCharType="end"/>
      </w:r>
      <w:r>
        <w:t xml:space="preserve">H </w:t>
      </w:r>
      <w:r>
        <w:sym w:font="Wingdings" w:char="F0E0"/>
      </w:r>
      <w:r>
        <w:t xml:space="preserve">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3</w:instrText>
      </w:r>
      <w:r>
        <w:instrText>);\s\up-2(</w:instrText>
      </w:r>
      <w:r>
        <w:rPr>
          <w:sz w:val="18"/>
        </w:rPr>
        <w:instrText>1</w:instrText>
      </w:r>
      <w:r>
        <w:instrText>))</w:instrText>
      </w:r>
      <w:r>
        <w:fldChar w:fldCharType="end"/>
      </w:r>
      <w:r>
        <w:t>H+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</w:instrText>
      </w:r>
      <w:r>
        <w:instrText>);\s\up-2(</w:instrText>
      </w:r>
      <w:r>
        <w:rPr>
          <w:sz w:val="18"/>
        </w:rPr>
        <w:instrText>1</w:instrText>
      </w:r>
      <w:r>
        <w:instrText>))</w:instrText>
      </w:r>
      <w:r>
        <w:fldChar w:fldCharType="end"/>
      </w:r>
      <w:r>
        <w:t>H</w:t>
      </w:r>
      <w:r w:rsidR="003967C2">
        <w:t> : fusion car un deux deutérium vont donner un tritium et un hydrogène.</w:t>
      </w:r>
    </w:p>
    <w:p w14:paraId="1CF6F1AB" w14:textId="4A6E486A" w:rsidR="001C69C7" w:rsidRPr="001C69C7" w:rsidRDefault="001C69C7" w:rsidP="00AE0836">
      <w:pPr>
        <w:spacing w:before="240"/>
      </w:pPr>
      <w:r>
        <w:t>c)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7</w:instrText>
      </w:r>
      <w:r>
        <w:instrText>);\s\up-2(</w:instrText>
      </w:r>
      <w:r>
        <w:rPr>
          <w:sz w:val="18"/>
        </w:rPr>
        <w:instrText>2</w:instrText>
      </w:r>
      <w:r>
        <w:instrText>))</w:instrText>
      </w:r>
      <w:r>
        <w:fldChar w:fldCharType="end"/>
      </w:r>
      <w:r>
        <w:t>Li+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4</w:instrText>
      </w:r>
      <w:r>
        <w:instrText>);\s\up-2(</w:instrText>
      </w:r>
      <w:r>
        <w:rPr>
          <w:sz w:val="18"/>
        </w:rPr>
        <w:instrText>2</w:instrText>
      </w:r>
      <w:r>
        <w:instrText>))</w:instrText>
      </w:r>
      <w:r>
        <w:fldChar w:fldCharType="end"/>
      </w:r>
      <w:r>
        <w:t xml:space="preserve">He </w:t>
      </w:r>
      <w:r>
        <w:sym w:font="Wingdings" w:char="F0E0"/>
      </w:r>
      <w:r>
        <w:t xml:space="preserve">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0</w:instrText>
      </w:r>
      <w:r>
        <w:instrText>);\s\up-2(</w:instrText>
      </w:r>
      <w:r>
        <w:rPr>
          <w:sz w:val="18"/>
        </w:rPr>
        <w:instrText>5</w:instrText>
      </w:r>
      <w:r>
        <w:instrText>))</w:instrText>
      </w:r>
      <w:r>
        <w:fldChar w:fldCharType="end"/>
      </w:r>
      <w:r>
        <w:t xml:space="preserve">B +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</w:instrText>
      </w:r>
      <w:r>
        <w:instrText>);\s\up-2(</w:instrText>
      </w:r>
      <w:r>
        <w:rPr>
          <w:sz w:val="18"/>
        </w:rPr>
        <w:instrText>0</w:instrText>
      </w:r>
      <w:r>
        <w:instrText>))</w:instrText>
      </w:r>
      <w:r>
        <w:fldChar w:fldCharType="end"/>
      </w:r>
      <w:r>
        <w:t>n</w:t>
      </w:r>
      <w:r w:rsidR="003967C2">
        <w:t> : fusion car il y aura un baryum et un neutron</w:t>
      </w:r>
    </w:p>
    <w:p w14:paraId="38C360FC" w14:textId="205D9C87" w:rsidR="001C69C7" w:rsidRPr="003967C2" w:rsidRDefault="001C69C7" w:rsidP="00AE0836">
      <w:pPr>
        <w:spacing w:before="240"/>
      </w:pPr>
      <w:r>
        <w:t>d)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210</w:instrText>
      </w:r>
      <w:r>
        <w:instrText>);\s\up-2(</w:instrText>
      </w:r>
      <w:r>
        <w:rPr>
          <w:sz w:val="18"/>
        </w:rPr>
        <w:instrText>83</w:instrText>
      </w:r>
      <w:r>
        <w:instrText>))</w:instrText>
      </w:r>
      <w:r>
        <w:fldChar w:fldCharType="end"/>
      </w:r>
      <w:r>
        <w:t xml:space="preserve">Bi </w:t>
      </w:r>
      <w:r>
        <w:sym w:font="Wingdings" w:char="F0E0"/>
      </w:r>
      <w:r>
        <w:t xml:space="preserve"> </w:t>
      </w:r>
      <w:r w:rsidR="003967C2">
        <w:fldChar w:fldCharType="begin"/>
      </w:r>
      <w:r w:rsidR="003967C2">
        <w:instrText xml:space="preserve"> EQ \o\al(\s\up4(</w:instrText>
      </w:r>
      <w:r w:rsidR="003967C2">
        <w:rPr>
          <w:sz w:val="18"/>
        </w:rPr>
        <w:instrText>210</w:instrText>
      </w:r>
      <w:r w:rsidR="003967C2">
        <w:instrText>);\s\up-2(</w:instrText>
      </w:r>
      <w:r w:rsidR="003967C2">
        <w:rPr>
          <w:sz w:val="18"/>
        </w:rPr>
        <w:instrText>84</w:instrText>
      </w:r>
      <w:r w:rsidR="003967C2">
        <w:instrText>))</w:instrText>
      </w:r>
      <w:r w:rsidR="003967C2">
        <w:fldChar w:fldCharType="end"/>
      </w:r>
      <w:r w:rsidR="003967C2">
        <w:t>Po+e</w:t>
      </w:r>
      <w:r w:rsidR="003967C2">
        <w:fldChar w:fldCharType="begin"/>
      </w:r>
      <w:r w:rsidR="003967C2">
        <w:instrText xml:space="preserve"> EQ \o\al(\s\up4(</w:instrText>
      </w:r>
      <w:r w:rsidR="003967C2">
        <w:rPr>
          <w:sz w:val="18"/>
        </w:rPr>
        <w:instrText>-</w:instrText>
      </w:r>
      <w:r w:rsidR="003967C2">
        <w:instrText>);)</w:instrText>
      </w:r>
      <w:r w:rsidR="003967C2">
        <w:fldChar w:fldCharType="end"/>
      </w:r>
      <w:r w:rsidR="003967C2">
        <w:t> : fission car il y aura un polonium et un électron.</w:t>
      </w:r>
    </w:p>
    <w:p w14:paraId="02A95AE4" w14:textId="07015A7D" w:rsidR="001C69C7" w:rsidRPr="003967C2" w:rsidRDefault="001C69C7" w:rsidP="00AE0836">
      <w:pPr>
        <w:spacing w:before="240"/>
      </w:pPr>
      <w:r>
        <w:lastRenderedPageBreak/>
        <w:t>e)</w:t>
      </w:r>
      <w:r w:rsidR="003967C2">
        <w:fldChar w:fldCharType="begin"/>
      </w:r>
      <w:r w:rsidR="003967C2">
        <w:instrText xml:space="preserve"> EQ \o\al(\s\up4(</w:instrText>
      </w:r>
      <w:r w:rsidR="003967C2">
        <w:rPr>
          <w:sz w:val="18"/>
        </w:rPr>
        <w:instrText>14</w:instrText>
      </w:r>
      <w:r w:rsidR="003967C2">
        <w:instrText>);\s\up-2(</w:instrText>
      </w:r>
      <w:r w:rsidR="003967C2">
        <w:rPr>
          <w:sz w:val="18"/>
        </w:rPr>
        <w:instrText>7</w:instrText>
      </w:r>
      <w:r w:rsidR="003967C2">
        <w:instrText>))</w:instrText>
      </w:r>
      <w:r w:rsidR="003967C2">
        <w:fldChar w:fldCharType="end"/>
      </w:r>
      <w:r w:rsidR="003967C2">
        <w:t>N+</w:t>
      </w:r>
      <w:r w:rsidR="003967C2">
        <w:fldChar w:fldCharType="begin"/>
      </w:r>
      <w:r w:rsidR="003967C2">
        <w:instrText xml:space="preserve"> EQ \o\al(\s\up4(</w:instrText>
      </w:r>
      <w:r w:rsidR="003967C2">
        <w:rPr>
          <w:sz w:val="18"/>
        </w:rPr>
        <w:instrText>1</w:instrText>
      </w:r>
      <w:r w:rsidR="003967C2">
        <w:instrText>);\s\up-2(</w:instrText>
      </w:r>
      <w:r w:rsidR="003967C2">
        <w:rPr>
          <w:sz w:val="18"/>
        </w:rPr>
        <w:instrText>1</w:instrText>
      </w:r>
      <w:r w:rsidR="003967C2">
        <w:instrText>))</w:instrText>
      </w:r>
      <w:r w:rsidR="003967C2">
        <w:fldChar w:fldCharType="end"/>
      </w:r>
      <w:r w:rsidR="003967C2">
        <w:t xml:space="preserve">H </w:t>
      </w:r>
      <w:r w:rsidR="003967C2">
        <w:sym w:font="Wingdings" w:char="F0E0"/>
      </w:r>
      <w:r w:rsidR="003967C2">
        <w:t xml:space="preserve"> </w:t>
      </w:r>
      <w:r w:rsidR="003967C2">
        <w:fldChar w:fldCharType="begin"/>
      </w:r>
      <w:r w:rsidR="003967C2">
        <w:instrText xml:space="preserve"> EQ \o\al(\s\up4(</w:instrText>
      </w:r>
      <w:r w:rsidR="003967C2">
        <w:rPr>
          <w:sz w:val="18"/>
        </w:rPr>
        <w:instrText>15</w:instrText>
      </w:r>
      <w:r w:rsidR="003967C2">
        <w:instrText>);\s\up-2(</w:instrText>
      </w:r>
      <w:r w:rsidR="003967C2">
        <w:rPr>
          <w:sz w:val="18"/>
        </w:rPr>
        <w:instrText>8</w:instrText>
      </w:r>
      <w:r w:rsidR="003967C2">
        <w:instrText>))</w:instrText>
      </w:r>
      <w:r w:rsidR="003967C2">
        <w:fldChar w:fldCharType="end"/>
      </w:r>
      <w:r w:rsidR="003967C2">
        <w:t>O+</w:t>
      </w:r>
      <w:r w:rsidR="00157B65">
        <w:t>γ</w:t>
      </w:r>
      <w:r w:rsidR="003967C2">
        <w:t xml:space="preserve"> : fusion car cela donnera un oxygène et un </w:t>
      </w:r>
      <w:r w:rsidR="00157B65">
        <w:t>rayonnement</w:t>
      </w:r>
    </w:p>
    <w:p w14:paraId="083ADF82" w14:textId="0A39548F" w:rsidR="001C69C7" w:rsidRDefault="001C69C7" w:rsidP="00AE0836">
      <w:pPr>
        <w:spacing w:before="240"/>
      </w:pPr>
      <w:r>
        <w:t>f)</w:t>
      </w:r>
      <w:r w:rsidR="003967C2">
        <w:fldChar w:fldCharType="begin"/>
      </w:r>
      <w:r w:rsidR="003967C2">
        <w:instrText xml:space="preserve"> EQ \o\al(\s\up4(</w:instrText>
      </w:r>
      <w:r w:rsidR="003967C2">
        <w:rPr>
          <w:sz w:val="18"/>
        </w:rPr>
        <w:instrText>226</w:instrText>
      </w:r>
      <w:r w:rsidR="003967C2">
        <w:instrText>);\s\up-2(</w:instrText>
      </w:r>
      <w:r w:rsidR="003967C2">
        <w:rPr>
          <w:sz w:val="18"/>
        </w:rPr>
        <w:instrText>88</w:instrText>
      </w:r>
      <w:r w:rsidR="003967C2">
        <w:instrText>))</w:instrText>
      </w:r>
      <w:r w:rsidR="003967C2">
        <w:fldChar w:fldCharType="end"/>
      </w:r>
      <w:r w:rsidR="003967C2">
        <w:t xml:space="preserve">Ra </w:t>
      </w:r>
      <w:r w:rsidR="003967C2">
        <w:sym w:font="Wingdings" w:char="F0E0"/>
      </w:r>
      <w:r w:rsidR="003967C2">
        <w:t xml:space="preserve"> </w:t>
      </w:r>
      <w:r w:rsidR="003967C2">
        <w:fldChar w:fldCharType="begin"/>
      </w:r>
      <w:r w:rsidR="003967C2">
        <w:instrText xml:space="preserve"> EQ \o\al(\s\up4(</w:instrText>
      </w:r>
      <w:r w:rsidR="003967C2">
        <w:rPr>
          <w:sz w:val="18"/>
        </w:rPr>
        <w:instrText>222</w:instrText>
      </w:r>
      <w:r w:rsidR="003967C2">
        <w:instrText>);\s\up-2(</w:instrText>
      </w:r>
      <w:r w:rsidR="003967C2">
        <w:rPr>
          <w:sz w:val="18"/>
        </w:rPr>
        <w:instrText>86</w:instrText>
      </w:r>
      <w:r w:rsidR="003967C2">
        <w:instrText>))</w:instrText>
      </w:r>
      <w:r w:rsidR="003967C2">
        <w:fldChar w:fldCharType="end"/>
      </w:r>
      <w:r w:rsidR="003967C2">
        <w:t>Rn+</w:t>
      </w:r>
      <w:r w:rsidR="003967C2">
        <w:fldChar w:fldCharType="begin"/>
      </w:r>
      <w:r w:rsidR="003967C2">
        <w:instrText xml:space="preserve"> EQ \o\al(\s\up4(</w:instrText>
      </w:r>
      <w:r w:rsidR="003967C2">
        <w:rPr>
          <w:sz w:val="18"/>
        </w:rPr>
        <w:instrText>4</w:instrText>
      </w:r>
      <w:r w:rsidR="003967C2">
        <w:instrText>);\s\up-2(</w:instrText>
      </w:r>
      <w:r w:rsidR="003967C2">
        <w:rPr>
          <w:sz w:val="18"/>
        </w:rPr>
        <w:instrText>2</w:instrText>
      </w:r>
      <w:r w:rsidR="003967C2">
        <w:instrText>))</w:instrText>
      </w:r>
      <w:r w:rsidR="003967C2">
        <w:fldChar w:fldCharType="end"/>
      </w:r>
      <w:r w:rsidR="003967C2">
        <w:t>He</w:t>
      </w:r>
      <w:r w:rsidR="00157B65">
        <w:t> : fission car le radium (Ra) donnera un radon (Rn) et un Hélium.</w:t>
      </w:r>
    </w:p>
    <w:p w14:paraId="546D9C82" w14:textId="0C1A07AA" w:rsidR="00195C7D" w:rsidRDefault="00195C7D" w:rsidP="00AE0836">
      <w:pPr>
        <w:spacing w:before="240"/>
      </w:pPr>
    </w:p>
    <w:p w14:paraId="5DA4AF77" w14:textId="171BC608" w:rsidR="00195C7D" w:rsidRDefault="00195C7D" w:rsidP="00AE0836">
      <w:pPr>
        <w:spacing w:before="240"/>
      </w:pPr>
      <w:r>
        <w:t>Correction de l’évaluation du 8 octobre 2019 :</w:t>
      </w:r>
    </w:p>
    <w:p w14:paraId="6F468073" w14:textId="14D9092D" w:rsidR="00195C7D" w:rsidRDefault="00195C7D" w:rsidP="00195C7D">
      <w:pPr>
        <w:pStyle w:val="Paragraphedeliste"/>
        <w:numPr>
          <w:ilvl w:val="0"/>
          <w:numId w:val="3"/>
        </w:numPr>
        <w:spacing w:before="240"/>
      </w:pPr>
      <w:r>
        <w:t xml:space="preserve">Oxygène, La magnésium, le </w:t>
      </w:r>
      <w:r w:rsidR="000D0D84">
        <w:t>F</w:t>
      </w:r>
      <w:r>
        <w:t>e, le silicium, le souffre et l’aluminium.</w:t>
      </w:r>
    </w:p>
    <w:p w14:paraId="3D575244" w14:textId="6541B912" w:rsidR="00195C7D" w:rsidRDefault="00195C7D" w:rsidP="00195C7D">
      <w:pPr>
        <w:pStyle w:val="Paragraphedeliste"/>
        <w:numPr>
          <w:ilvl w:val="0"/>
          <w:numId w:val="3"/>
        </w:numPr>
        <w:spacing w:before="240"/>
      </w:pPr>
      <w:r>
        <w:t xml:space="preserve">Des noyaux isotopes </w:t>
      </w:r>
      <w:r w:rsidR="000D0D84">
        <w:t>sont des noyaux qui ont le même nombre de protons mais qui diffèrent par leur nombre de neutrons.</w:t>
      </w:r>
    </w:p>
    <w:p w14:paraId="2565CA72" w14:textId="5FE735B8" w:rsidR="000D0D84" w:rsidRDefault="00A67DA4" w:rsidP="00195C7D">
      <w:pPr>
        <w:pStyle w:val="Paragraphedeliste"/>
        <w:numPr>
          <w:ilvl w:val="0"/>
          <w:numId w:val="3"/>
        </w:numPr>
        <w:spacing w:before="240"/>
      </w:pPr>
      <w:r>
        <w:t xml:space="preserve">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6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>O =</w:t>
      </w:r>
      <w:r>
        <w:fldChar w:fldCharType="begin"/>
      </w:r>
      <w:r>
        <w:instrText xml:space="preserve"> EQ \b\lc\{(\s(8 protons;16-8=8neutrons))</w:instrText>
      </w:r>
      <w:r>
        <w:fldChar w:fldCharType="end"/>
      </w:r>
      <w:r>
        <w:t xml:space="preserve">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5</w:instrText>
      </w:r>
      <w:r>
        <w:instrText>);\s\up-2(</w:instrText>
      </w:r>
      <w:r>
        <w:rPr>
          <w:sz w:val="18"/>
        </w:rPr>
        <w:instrText>8</w:instrText>
      </w:r>
      <w:r>
        <w:instrText>))</w:instrText>
      </w:r>
      <w:r>
        <w:fldChar w:fldCharType="end"/>
      </w:r>
      <w:r>
        <w:t>O =</w:t>
      </w:r>
      <w:r>
        <w:fldChar w:fldCharType="begin"/>
      </w:r>
      <w:r>
        <w:instrText xml:space="preserve"> EQ \b\lc\{(\s(8 protons;15-8=7neutrons))</w:instrText>
      </w:r>
      <w:r>
        <w:fldChar w:fldCharType="end"/>
      </w:r>
      <w:r>
        <w:t xml:space="preserve"> Z=8</w:t>
      </w:r>
    </w:p>
    <w:p w14:paraId="6C93BB40" w14:textId="77777777" w:rsidR="006E7211" w:rsidRDefault="00A77298" w:rsidP="00A77298">
      <w:pPr>
        <w:pStyle w:val="Paragraphedeliste"/>
        <w:numPr>
          <w:ilvl w:val="0"/>
          <w:numId w:val="3"/>
        </w:numPr>
        <w:spacing w:before="240"/>
      </w:pPr>
      <w:r>
        <w:t>C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4</w:instrText>
      </w:r>
      <w:r>
        <w:instrText>);)</w:instrText>
      </w:r>
      <w:r>
        <w:fldChar w:fldCharType="end"/>
      </w:r>
      <w:r>
        <w:t xml:space="preserve"> T=5760 ans, définition demi-vie = La demi-vie est le temps quand au bout duquel la moitié des noyaux radioactifs d’un échantillon s’est désintégré. </w:t>
      </w:r>
    </w:p>
    <w:p w14:paraId="7F8F6BA1" w14:textId="7A8388FF" w:rsidR="00A77298" w:rsidRDefault="006E7211" w:rsidP="006E7211">
      <w:pPr>
        <w:pStyle w:val="Paragraphedeliste"/>
        <w:spacing w:before="240"/>
      </w:pPr>
      <w:r>
        <w:t>N</w:t>
      </w:r>
      <w:r>
        <w:rPr>
          <w:vertAlign w:val="subscript"/>
        </w:rPr>
        <w:t>0</w:t>
      </w:r>
      <w:r w:rsidRPr="006E7211">
        <w:t xml:space="preserve"> t</w:t>
      </w:r>
      <w:r>
        <w:t>=0</w:t>
      </w:r>
    </w:p>
    <w:p w14:paraId="232B9D7E" w14:textId="41032595" w:rsidR="006E7211" w:rsidRDefault="006E7211" w:rsidP="006E7211">
      <w:pPr>
        <w:pStyle w:val="Paragraphedeliste"/>
        <w:spacing w:before="240"/>
      </w:pPr>
      <w:r>
        <w:t>N</w:t>
      </w:r>
      <w:r>
        <w:rPr>
          <w:vertAlign w:val="subscript"/>
        </w:rPr>
        <w:t>0</w:t>
      </w:r>
      <w:r>
        <w:t>/2 T</w:t>
      </w:r>
    </w:p>
    <w:p w14:paraId="30C59634" w14:textId="0237F820" w:rsidR="006E7211" w:rsidRDefault="006E7211" w:rsidP="006E7211">
      <w:pPr>
        <w:pStyle w:val="Paragraphedeliste"/>
        <w:spacing w:before="240"/>
      </w:pPr>
      <w:r>
        <w:t>N</w:t>
      </w:r>
      <w:r>
        <w:rPr>
          <w:vertAlign w:val="subscript"/>
        </w:rPr>
        <w:t>0</w:t>
      </w:r>
      <w:r>
        <w:t>/4 2T</w:t>
      </w:r>
    </w:p>
    <w:p w14:paraId="3836A005" w14:textId="5BDA730D" w:rsidR="006E7211" w:rsidRDefault="00765F54" w:rsidP="006E7211">
      <w:pPr>
        <w:pStyle w:val="Paragraphedeliste"/>
        <w:spacing w:before="240"/>
      </w:pPr>
      <w:r>
        <w:t>N</w:t>
      </w:r>
      <w:r>
        <w:rPr>
          <w:vertAlign w:val="subscript"/>
        </w:rPr>
        <w:t>0</w:t>
      </w:r>
      <w:r>
        <w:t>/8 3T</w:t>
      </w:r>
    </w:p>
    <w:p w14:paraId="667C9369" w14:textId="708C7749" w:rsidR="00765F54" w:rsidRDefault="00765F54" w:rsidP="006E7211">
      <w:pPr>
        <w:pStyle w:val="Paragraphedeliste"/>
        <w:spacing w:before="240"/>
      </w:pPr>
      <w:r>
        <w:t>N</w:t>
      </w:r>
      <w:r>
        <w:rPr>
          <w:vertAlign w:val="subscript"/>
        </w:rPr>
        <w:t>0</w:t>
      </w:r>
      <w:r>
        <w:t>/16 4T</w:t>
      </w:r>
    </w:p>
    <w:p w14:paraId="57C9152B" w14:textId="051F51F4" w:rsidR="00765F54" w:rsidRDefault="00765F54" w:rsidP="006E7211">
      <w:pPr>
        <w:pStyle w:val="Paragraphedeliste"/>
        <w:spacing w:before="240"/>
      </w:pPr>
      <w:r>
        <w:t>4*5760=23040 ans.</w:t>
      </w:r>
    </w:p>
    <w:p w14:paraId="1D97C0EE" w14:textId="58B535FC" w:rsidR="00765F54" w:rsidRPr="00A92ED1" w:rsidRDefault="00A92ED1" w:rsidP="00A92ED1">
      <w:pPr>
        <w:spacing w:before="240"/>
        <w:rPr>
          <w:u w:val="single" w:color="FF0000"/>
        </w:rPr>
      </w:pPr>
      <w:r w:rsidRPr="00A92ED1">
        <w:rPr>
          <w:u w:val="single" w:color="FF0000"/>
        </w:rPr>
        <w:t>Chapitre 2 : Le rayonnement Solaire</w:t>
      </w:r>
    </w:p>
    <w:p w14:paraId="3AE4DE63" w14:textId="6E543394" w:rsidR="00A92ED1" w:rsidRPr="00A92ED1" w:rsidRDefault="00A92ED1" w:rsidP="00A92ED1">
      <w:pPr>
        <w:spacing w:before="240"/>
        <w:rPr>
          <w:u w:val="single"/>
        </w:rPr>
      </w:pPr>
      <w:r w:rsidRPr="00A92ED1">
        <w:rPr>
          <w:u w:val="single"/>
        </w:rPr>
        <w:t>Activité 1 p 68 : Le soleil siège de réactions nucléaire :</w:t>
      </w:r>
    </w:p>
    <w:p w14:paraId="20EF0A98" w14:textId="6B39D812" w:rsidR="00943440" w:rsidRDefault="00943440" w:rsidP="00A92ED1">
      <w:pPr>
        <w:spacing w:before="240"/>
      </w:pPr>
      <w:r>
        <w:t>Ex1&amp;2 :</w:t>
      </w:r>
    </w:p>
    <w:p w14:paraId="2F4BA9CE" w14:textId="18B2DDAE" w:rsidR="00A92ED1" w:rsidRPr="00FF08EC" w:rsidRDefault="00FF08EC" w:rsidP="00A92ED1">
      <w:pPr>
        <w:spacing w:before="240"/>
      </w:pPr>
      <w:r>
        <w:fldChar w:fldCharType="begin"/>
      </w:r>
      <w:r>
        <w:instrText xml:space="preserve"> EQ \b(</w:instrText>
      </w:r>
      <w:r w:rsidRPr="004C648C">
        <w:fldChar w:fldCharType="begin"/>
      </w:r>
      <w:r w:rsidRPr="004C648C">
        <w:instrText xml:space="preserve"> EQ \o\al(\s\up4(</w:instrText>
      </w:r>
      <w:r w:rsidRPr="004C648C">
        <w:rPr>
          <w:sz w:val="18"/>
        </w:rPr>
        <w:instrText>1</w:instrText>
      </w:r>
      <w:r w:rsidRPr="004C648C">
        <w:instrText>);\s\up-2(</w:instrText>
      </w:r>
      <w:r w:rsidRPr="004C648C">
        <w:rPr>
          <w:sz w:val="18"/>
        </w:rPr>
        <w:instrText>1</w:instrText>
      </w:r>
      <w:r w:rsidRPr="004C648C">
        <w:instrText>))</w:instrText>
      </w:r>
      <w:r w:rsidRPr="004C648C">
        <w:fldChar w:fldCharType="end"/>
      </w:r>
      <w:r>
        <w:instrText>H+</w:instrText>
      </w:r>
      <w:r w:rsidRPr="004C648C">
        <w:fldChar w:fldCharType="begin"/>
      </w:r>
      <w:r w:rsidRPr="004C648C">
        <w:instrText xml:space="preserve"> EQ \o\al(\s\up4(</w:instrText>
      </w:r>
      <w:r w:rsidRPr="004C648C">
        <w:rPr>
          <w:sz w:val="18"/>
        </w:rPr>
        <w:instrText>1</w:instrText>
      </w:r>
      <w:r w:rsidRPr="004C648C">
        <w:instrText>);\s\up-2(</w:instrText>
      </w:r>
      <w:r w:rsidRPr="004C648C">
        <w:rPr>
          <w:sz w:val="18"/>
        </w:rPr>
        <w:instrText>1</w:instrText>
      </w:r>
      <w:r w:rsidRPr="004C648C">
        <w:instrText>))</w:instrText>
      </w:r>
      <w:r w:rsidRPr="004C648C">
        <w:fldChar w:fldCharType="end"/>
      </w:r>
      <w:r>
        <w:instrText>H</w:instrText>
      </w:r>
      <w:r>
        <w:sym w:font="Wingdings" w:char="F0E0"/>
      </w:r>
      <w:r>
        <w:fldChar w:fldCharType="begin"/>
      </w:r>
      <w:r>
        <w:instrText xml:space="preserve"> EQ \o\al(\s\up4(</w:instrText>
      </w:r>
      <w:r>
        <w:rPr>
          <w:sz w:val="18"/>
        </w:rPr>
        <w:instrText>2</w:instrText>
      </w:r>
      <w:r>
        <w:instrText>);\s\up-2(</w:instrText>
      </w:r>
      <w:r>
        <w:rPr>
          <w:sz w:val="18"/>
        </w:rPr>
        <w:instrText>1</w:instrText>
      </w:r>
      <w:r>
        <w:instrText>))</w:instrText>
      </w:r>
      <w:r>
        <w:fldChar w:fldCharType="end"/>
      </w:r>
      <w:r>
        <w:instrText>H+</w:instrText>
      </w:r>
      <w:r>
        <w:fldChar w:fldCharType="begin"/>
      </w:r>
      <w:r>
        <w:instrText xml:space="preserve"> EQ \o\al(\s\up4(</w:instrText>
      </w:r>
      <w:r>
        <w:rPr>
          <w:sz w:val="18"/>
        </w:rPr>
        <w:instrText>0</w:instrText>
      </w:r>
      <w:r>
        <w:instrText>);\s\up-2(</w:instrText>
      </w:r>
      <w:r>
        <w:rPr>
          <w:sz w:val="18"/>
        </w:rPr>
        <w:instrText>1</w:instrText>
      </w:r>
      <w:r>
        <w:instrText>))</w:instrText>
      </w:r>
      <w:r>
        <w:fldChar w:fldCharType="end"/>
      </w:r>
      <w:r>
        <w:instrText>e</w:instrText>
      </w:r>
      <w:r w:rsidRPr="00933857">
        <w:rPr>
          <w:vertAlign w:val="superscript"/>
        </w:rPr>
        <w:instrText>+</w:instrText>
      </w:r>
      <w:r>
        <w:instrText>+</w:instrText>
      </w:r>
      <w:r>
        <w:fldChar w:fldCharType="begin"/>
      </w:r>
      <w:r>
        <w:instrText xml:space="preserve"> EQ \o\al(\s\up4(</w:instrText>
      </w:r>
      <w:r>
        <w:rPr>
          <w:sz w:val="18"/>
        </w:rPr>
        <w:instrText>0</w:instrText>
      </w:r>
      <w:r>
        <w:instrText>);\s\up-2(</w:instrText>
      </w:r>
      <w:r>
        <w:rPr>
          <w:sz w:val="18"/>
        </w:rPr>
        <w:instrText>0</w:instrText>
      </w:r>
      <w:r>
        <w:instrText>))</w:instrText>
      </w:r>
      <w:r>
        <w:fldChar w:fldCharType="end"/>
      </w:r>
      <w:r w:rsidRPr="00C065C5">
        <w:instrText>ν</w:instrText>
      </w:r>
      <w:r>
        <w:instrText>)</w:instrText>
      </w:r>
      <w:r>
        <w:fldChar w:fldCharType="end"/>
      </w:r>
      <w:r>
        <w:t>*2</w:t>
      </w:r>
    </w:p>
    <w:p w14:paraId="6202F278" w14:textId="6EE5439E" w:rsidR="00C065C5" w:rsidRPr="00FF08EC" w:rsidRDefault="00FF08EC" w:rsidP="00A92ED1">
      <w:pPr>
        <w:spacing w:before="240"/>
      </w:pP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o\al(\s\up4(</w:instrText>
      </w:r>
      <w:r>
        <w:rPr>
          <w:sz w:val="18"/>
        </w:rPr>
        <w:instrText>2</w:instrText>
      </w:r>
      <w:r>
        <w:instrText>);\s\up-2(</w:instrText>
      </w:r>
      <w:r>
        <w:rPr>
          <w:sz w:val="18"/>
        </w:rPr>
        <w:instrText>1</w:instrText>
      </w:r>
      <w:r>
        <w:instrText>))</w:instrText>
      </w:r>
      <w:r>
        <w:fldChar w:fldCharType="end"/>
      </w:r>
      <w:r>
        <w:instrText>H+</w:instrText>
      </w:r>
      <w:r w:rsidRPr="004C648C">
        <w:fldChar w:fldCharType="begin"/>
      </w:r>
      <w:r w:rsidRPr="004C648C">
        <w:instrText xml:space="preserve"> EQ \o\al(\s\up4(</w:instrText>
      </w:r>
      <w:r w:rsidRPr="004C648C">
        <w:rPr>
          <w:sz w:val="18"/>
        </w:rPr>
        <w:instrText>1</w:instrText>
      </w:r>
      <w:r w:rsidRPr="004C648C">
        <w:instrText>);\s\up-2(</w:instrText>
      </w:r>
      <w:r w:rsidRPr="004C648C">
        <w:rPr>
          <w:sz w:val="18"/>
        </w:rPr>
        <w:instrText>1</w:instrText>
      </w:r>
      <w:r w:rsidRPr="004C648C">
        <w:instrText>))</w:instrText>
      </w:r>
      <w:r w:rsidRPr="004C648C">
        <w:fldChar w:fldCharType="end"/>
      </w:r>
      <w:r>
        <w:instrText xml:space="preserve">H </w:instrText>
      </w:r>
      <w:r>
        <w:sym w:font="Wingdings" w:char="F0E0"/>
      </w:r>
      <w:r>
        <w:instrText xml:space="preserve"> </w:instrText>
      </w:r>
      <w:r>
        <w:fldChar w:fldCharType="begin"/>
      </w:r>
      <w:r>
        <w:instrText xml:space="preserve"> EQ \o\al(\s\up4(</w:instrText>
      </w:r>
      <w:r>
        <w:rPr>
          <w:sz w:val="18"/>
        </w:rPr>
        <w:instrText>3</w:instrText>
      </w:r>
      <w:r>
        <w:instrText>);\s\up-2(</w:instrText>
      </w:r>
      <w:r>
        <w:rPr>
          <w:sz w:val="18"/>
        </w:rPr>
        <w:instrText>2</w:instrText>
      </w:r>
      <w:r>
        <w:instrText>))</w:instrText>
      </w:r>
      <w:r>
        <w:fldChar w:fldCharType="end"/>
      </w:r>
      <w:r>
        <w:instrText>He+γ)</w:instrText>
      </w:r>
      <w:r>
        <w:fldChar w:fldCharType="end"/>
      </w:r>
      <w:r>
        <w:t>*2</w:t>
      </w:r>
    </w:p>
    <w:p w14:paraId="11C71CE6" w14:textId="0624645B" w:rsidR="00C065C5" w:rsidRDefault="00FF08EC" w:rsidP="00A92ED1">
      <w:pPr>
        <w:spacing w:before="240"/>
      </w:pPr>
      <w:r w:rsidRPr="004C648C">
        <w:fldChar w:fldCharType="begin"/>
      </w:r>
      <w:r w:rsidRPr="004C648C">
        <w:instrText xml:space="preserve"> EQ \o\al(\s\up4(</w:instrText>
      </w:r>
      <w:r w:rsidRPr="004C648C">
        <w:rPr>
          <w:sz w:val="18"/>
        </w:rPr>
        <w:instrText>3</w:instrText>
      </w:r>
      <w:r w:rsidRPr="004C648C">
        <w:instrText>);\s\up-2(</w:instrText>
      </w:r>
      <w:r w:rsidRPr="004C648C">
        <w:rPr>
          <w:sz w:val="18"/>
        </w:rPr>
        <w:instrText>2</w:instrText>
      </w:r>
      <w:r w:rsidRPr="004C648C">
        <w:instrText>))</w:instrText>
      </w:r>
      <w:r w:rsidRPr="004C648C">
        <w:fldChar w:fldCharType="end"/>
      </w:r>
      <w:r w:rsidR="00C065C5">
        <w:t>H</w:t>
      </w:r>
      <w:r w:rsidR="004C648C">
        <w:t>e</w:t>
      </w:r>
      <w:r w:rsidR="00C065C5">
        <w:t>+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3</w:instrText>
      </w:r>
      <w:r>
        <w:instrText>);\s\up-2(</w:instrText>
      </w:r>
      <w:r>
        <w:rPr>
          <w:sz w:val="18"/>
        </w:rPr>
        <w:instrText>2</w:instrText>
      </w:r>
      <w:r>
        <w:instrText>))</w:instrText>
      </w:r>
      <w:r>
        <w:fldChar w:fldCharType="end"/>
      </w:r>
      <w:r w:rsidR="00C065C5">
        <w:t>H</w:t>
      </w:r>
      <w:r w:rsidR="004C648C">
        <w:t>e</w:t>
      </w:r>
      <w:r w:rsidR="00C065C5">
        <w:t xml:space="preserve"> </w:t>
      </w:r>
      <w:r w:rsidR="00C065C5">
        <w:sym w:font="Wingdings" w:char="F0E0"/>
      </w:r>
      <w:r w:rsidR="00C065C5">
        <w:t xml:space="preserve">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4</w:instrText>
      </w:r>
      <w:r>
        <w:instrText>);\s\up-2(</w:instrText>
      </w:r>
      <w:r>
        <w:rPr>
          <w:sz w:val="18"/>
        </w:rPr>
        <w:instrText>2</w:instrText>
      </w:r>
      <w:r>
        <w:instrText>))</w:instrText>
      </w:r>
      <w:r>
        <w:fldChar w:fldCharType="end"/>
      </w:r>
      <w:r w:rsidR="00C065C5">
        <w:t>H</w:t>
      </w:r>
      <w:r w:rsidR="004C648C">
        <w:t>e</w:t>
      </w:r>
      <w:r w:rsidR="00C065C5">
        <w:t>+</w:t>
      </w:r>
      <w:r w:rsidRPr="00FF08EC">
        <w:fldChar w:fldCharType="begin"/>
      </w:r>
      <w:r w:rsidRPr="00FF08EC">
        <w:instrText xml:space="preserve"> EQ \o\al(\s\up4(</w:instrText>
      </w:r>
      <w:r w:rsidRPr="00FF08EC">
        <w:rPr>
          <w:sz w:val="18"/>
        </w:rPr>
        <w:instrText>1</w:instrText>
      </w:r>
      <w:r w:rsidRPr="00FF08EC">
        <w:instrText>);\s\up-2(</w:instrText>
      </w:r>
      <w:r w:rsidRPr="00FF08EC">
        <w:rPr>
          <w:sz w:val="18"/>
        </w:rPr>
        <w:instrText>1</w:instrText>
      </w:r>
      <w:r w:rsidRPr="00FF08EC">
        <w:instrText>))</w:instrText>
      </w:r>
      <w:r w:rsidRPr="00FF08EC">
        <w:fldChar w:fldCharType="end"/>
      </w:r>
      <w:r w:rsidR="00C065C5">
        <w:t>H</w:t>
      </w:r>
      <w:r>
        <w:t>+</w:t>
      </w:r>
      <w:r w:rsidRPr="00FF08EC">
        <w:fldChar w:fldCharType="begin"/>
      </w:r>
      <w:r w:rsidRPr="00FF08EC">
        <w:instrText xml:space="preserve"> EQ \o\al(\s\up4(</w:instrText>
      </w:r>
      <w:r w:rsidRPr="00FF08EC">
        <w:rPr>
          <w:sz w:val="18"/>
        </w:rPr>
        <w:instrText>1</w:instrText>
      </w:r>
      <w:r w:rsidRPr="00FF08EC">
        <w:instrText>);\s\up-2(</w:instrText>
      </w:r>
      <w:r w:rsidRPr="00FF08EC">
        <w:rPr>
          <w:sz w:val="18"/>
        </w:rPr>
        <w:instrText>1</w:instrText>
      </w:r>
      <w:r w:rsidRPr="00FF08EC">
        <w:instrText>))</w:instrText>
      </w:r>
      <w:r w:rsidRPr="00FF08EC">
        <w:fldChar w:fldCharType="end"/>
      </w:r>
      <w:r>
        <w:t>H</w:t>
      </w:r>
    </w:p>
    <w:p w14:paraId="4C85A2E5" w14:textId="6C60069F" w:rsidR="00933857" w:rsidRDefault="00933857" w:rsidP="00A92ED1">
      <w:pPr>
        <w:spacing w:before="240"/>
      </w:pPr>
    </w:p>
    <w:p w14:paraId="3AEAF647" w14:textId="6DDCA574" w:rsidR="00FF08EC" w:rsidRDefault="00943440" w:rsidP="00A92ED1">
      <w:pPr>
        <w:spacing w:before="2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B42015" wp14:editId="3664AB22">
                <wp:simplePos x="0" y="0"/>
                <wp:positionH relativeFrom="column">
                  <wp:posOffset>-31113</wp:posOffset>
                </wp:positionH>
                <wp:positionV relativeFrom="paragraph">
                  <wp:posOffset>128745</wp:posOffset>
                </wp:positionV>
                <wp:extent cx="94140" cy="140179"/>
                <wp:effectExtent l="0" t="3810" r="16510" b="16510"/>
                <wp:wrapNone/>
                <wp:docPr id="1" name="Parenthèse ouvran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94140" cy="140179"/>
                        </a:xfrm>
                        <a:prstGeom prst="leftBracket">
                          <a:avLst/>
                        </a:prstGeom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A56439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Parenthèse ouvrante 1" o:spid="_x0000_s1026" type="#_x0000_t85" style="position:absolute;margin-left:-2.45pt;margin-top:10.15pt;width:7.4pt;height:11.05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" adj="1209" strokecolor="red" strokeweight="1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AE3EC5" wp14:editId="7D07CA5E">
                <wp:simplePos x="0" y="0"/>
                <wp:positionH relativeFrom="column">
                  <wp:posOffset>2241549</wp:posOffset>
                </wp:positionH>
                <wp:positionV relativeFrom="paragraph">
                  <wp:posOffset>148432</wp:posOffset>
                </wp:positionV>
                <wp:extent cx="76200" cy="114300"/>
                <wp:effectExtent l="0" t="0" r="19050" b="19050"/>
                <wp:wrapNone/>
                <wp:docPr id="3" name="Parenthèse ouvran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200" cy="114300"/>
                        </a:xfrm>
                        <a:prstGeom prst="leftBracket">
                          <a:avLst/>
                        </a:prstGeom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D3B3A2" id="Parenthèse ouvrante 3" o:spid="_x0000_s1026" type="#_x0000_t85" style="position:absolute;margin-left:176.5pt;margin-top:11.7pt;width:6pt;height:9pt;rotation:-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" adj="1200" strokecolor="red" strokeweight="1pt">
                <v:stroke joinstyle="miter"/>
              </v:shape>
            </w:pict>
          </mc:Fallback>
        </mc:AlternateContent>
      </w:r>
      <w:r w:rsidR="00FF08EC">
        <w:t>6</w:t>
      </w:r>
      <w:r w:rsidR="00FF08EC">
        <w:fldChar w:fldCharType="begin"/>
      </w:r>
      <w:r w:rsidR="00FF08EC">
        <w:instrText xml:space="preserve"> EQ \o\al(\s\up4(</w:instrText>
      </w:r>
      <w:r w:rsidR="00FF08EC">
        <w:rPr>
          <w:sz w:val="18"/>
        </w:rPr>
        <w:instrText>1</w:instrText>
      </w:r>
      <w:r w:rsidR="00FF08EC">
        <w:instrText>);\s\up-2(</w:instrText>
      </w:r>
      <w:r w:rsidR="00FF08EC">
        <w:rPr>
          <w:sz w:val="18"/>
        </w:rPr>
        <w:instrText>1</w:instrText>
      </w:r>
      <w:r w:rsidR="00FF08EC">
        <w:instrText>))</w:instrText>
      </w:r>
      <w:r w:rsidR="00FF08EC">
        <w:fldChar w:fldCharType="end"/>
      </w:r>
      <w:r w:rsidR="00FF08EC">
        <w:t>H+</w:t>
      </w:r>
      <w:r w:rsidR="00FF08EC" w:rsidRPr="00E31715">
        <w:rPr>
          <w:strike/>
        </w:rPr>
        <w:t>2</w:t>
      </w:r>
      <w:r w:rsidR="00FF08EC" w:rsidRPr="00E31715">
        <w:rPr>
          <w:strike/>
        </w:rPr>
        <w:fldChar w:fldCharType="begin"/>
      </w:r>
      <w:r w:rsidR="00FF08EC" w:rsidRPr="00E31715">
        <w:rPr>
          <w:strike/>
        </w:rPr>
        <w:instrText xml:space="preserve"> EQ \o\al(\s\up4(</w:instrText>
      </w:r>
      <w:r w:rsidR="00FF08EC" w:rsidRPr="00E31715">
        <w:rPr>
          <w:strike/>
          <w:sz w:val="18"/>
        </w:rPr>
        <w:instrText>2</w:instrText>
      </w:r>
      <w:r w:rsidR="00FF08EC" w:rsidRPr="00E31715">
        <w:rPr>
          <w:strike/>
        </w:rPr>
        <w:instrText>);\s\up-2(</w:instrText>
      </w:r>
      <w:r w:rsidR="00FF08EC" w:rsidRPr="00E31715">
        <w:rPr>
          <w:strike/>
          <w:sz w:val="18"/>
        </w:rPr>
        <w:instrText>1</w:instrText>
      </w:r>
      <w:r w:rsidR="00FF08EC" w:rsidRPr="00E31715">
        <w:rPr>
          <w:strike/>
        </w:rPr>
        <w:instrText>))</w:instrText>
      </w:r>
      <w:r w:rsidR="00FF08EC" w:rsidRPr="00E31715">
        <w:rPr>
          <w:strike/>
        </w:rPr>
        <w:fldChar w:fldCharType="end"/>
      </w:r>
      <w:r w:rsidR="00FF08EC" w:rsidRPr="00E31715">
        <w:rPr>
          <w:strike/>
        </w:rPr>
        <w:t>H+2</w:t>
      </w:r>
      <w:r w:rsidR="00FF08EC" w:rsidRPr="00E31715">
        <w:rPr>
          <w:strike/>
        </w:rPr>
        <w:fldChar w:fldCharType="begin"/>
      </w:r>
      <w:r w:rsidR="00FF08EC" w:rsidRPr="00E31715">
        <w:rPr>
          <w:strike/>
        </w:rPr>
        <w:instrText xml:space="preserve"> EQ \o\al(\s\up4(</w:instrText>
      </w:r>
      <w:r w:rsidR="00FF08EC" w:rsidRPr="00E31715">
        <w:rPr>
          <w:strike/>
          <w:sz w:val="18"/>
        </w:rPr>
        <w:instrText>3</w:instrText>
      </w:r>
      <w:r w:rsidR="00FF08EC" w:rsidRPr="00E31715">
        <w:rPr>
          <w:strike/>
        </w:rPr>
        <w:instrText>);\s\up-2(</w:instrText>
      </w:r>
      <w:r w:rsidR="00FF08EC" w:rsidRPr="00E31715">
        <w:rPr>
          <w:strike/>
          <w:sz w:val="18"/>
        </w:rPr>
        <w:instrText>2</w:instrText>
      </w:r>
      <w:r w:rsidR="00FF08EC" w:rsidRPr="00E31715">
        <w:rPr>
          <w:strike/>
        </w:rPr>
        <w:instrText>))</w:instrText>
      </w:r>
      <w:r w:rsidR="00FF08EC" w:rsidRPr="00E31715">
        <w:rPr>
          <w:strike/>
        </w:rPr>
        <w:fldChar w:fldCharType="end"/>
      </w:r>
      <w:r w:rsidR="00FF08EC" w:rsidRPr="00E31715">
        <w:rPr>
          <w:strike/>
        </w:rPr>
        <w:t>He</w:t>
      </w:r>
      <w:r w:rsidR="00FF08EC">
        <w:t xml:space="preserve"> </w:t>
      </w:r>
      <w:r w:rsidR="00FF08EC">
        <w:sym w:font="Wingdings" w:char="F0E0"/>
      </w:r>
      <w:r w:rsidR="00FF08EC">
        <w:t xml:space="preserve"> </w:t>
      </w:r>
      <w:r w:rsidR="00FF08EC" w:rsidRPr="00E31715">
        <w:rPr>
          <w:strike/>
        </w:rPr>
        <w:t>2</w:t>
      </w:r>
      <w:r w:rsidR="00FF08EC" w:rsidRPr="00E31715">
        <w:rPr>
          <w:strike/>
        </w:rPr>
        <w:fldChar w:fldCharType="begin"/>
      </w:r>
      <w:r w:rsidR="00FF08EC" w:rsidRPr="00E31715">
        <w:rPr>
          <w:strike/>
        </w:rPr>
        <w:instrText xml:space="preserve"> EQ \o\al(\s\up4(</w:instrText>
      </w:r>
      <w:r w:rsidR="00FF08EC" w:rsidRPr="00E31715">
        <w:rPr>
          <w:strike/>
          <w:sz w:val="18"/>
        </w:rPr>
        <w:instrText>2</w:instrText>
      </w:r>
      <w:r w:rsidR="00FF08EC" w:rsidRPr="00E31715">
        <w:rPr>
          <w:strike/>
        </w:rPr>
        <w:instrText>);\s\up-2(</w:instrText>
      </w:r>
      <w:r w:rsidR="00FF08EC" w:rsidRPr="00E31715">
        <w:rPr>
          <w:strike/>
          <w:sz w:val="18"/>
        </w:rPr>
        <w:instrText>1</w:instrText>
      </w:r>
      <w:r w:rsidR="00FF08EC" w:rsidRPr="00E31715">
        <w:rPr>
          <w:strike/>
        </w:rPr>
        <w:instrText>))</w:instrText>
      </w:r>
      <w:r w:rsidR="00FF08EC" w:rsidRPr="00E31715">
        <w:rPr>
          <w:strike/>
        </w:rPr>
        <w:fldChar w:fldCharType="end"/>
      </w:r>
      <w:r w:rsidR="00FF08EC" w:rsidRPr="00E31715">
        <w:rPr>
          <w:strike/>
        </w:rPr>
        <w:t>H+2</w:t>
      </w:r>
      <w:r w:rsidR="00FF08EC" w:rsidRPr="00E31715">
        <w:rPr>
          <w:strike/>
        </w:rPr>
        <w:fldChar w:fldCharType="begin"/>
      </w:r>
      <w:r w:rsidR="00FF08EC" w:rsidRPr="00E31715">
        <w:rPr>
          <w:strike/>
        </w:rPr>
        <w:instrText xml:space="preserve"> EQ \o\al(\s\up4(</w:instrText>
      </w:r>
      <w:r w:rsidR="00FF08EC" w:rsidRPr="00E31715">
        <w:rPr>
          <w:strike/>
          <w:sz w:val="18"/>
        </w:rPr>
        <w:instrText>3</w:instrText>
      </w:r>
      <w:r w:rsidR="00FF08EC" w:rsidRPr="00E31715">
        <w:rPr>
          <w:strike/>
        </w:rPr>
        <w:instrText>);\s\up-2(</w:instrText>
      </w:r>
      <w:r w:rsidR="00FF08EC" w:rsidRPr="00E31715">
        <w:rPr>
          <w:strike/>
          <w:sz w:val="18"/>
        </w:rPr>
        <w:instrText>2</w:instrText>
      </w:r>
      <w:r w:rsidR="00FF08EC" w:rsidRPr="00E31715">
        <w:rPr>
          <w:strike/>
        </w:rPr>
        <w:instrText>))</w:instrText>
      </w:r>
      <w:r w:rsidR="00FF08EC" w:rsidRPr="00E31715">
        <w:rPr>
          <w:strike/>
        </w:rPr>
        <w:fldChar w:fldCharType="end"/>
      </w:r>
      <w:r w:rsidR="00FF08EC" w:rsidRPr="00E31715">
        <w:rPr>
          <w:strike/>
        </w:rPr>
        <w:t>He</w:t>
      </w:r>
      <w:r w:rsidR="00FF08EC">
        <w:t>+</w:t>
      </w:r>
      <w:r w:rsidR="00FF08EC">
        <w:fldChar w:fldCharType="begin"/>
      </w:r>
      <w:r w:rsidR="00FF08EC">
        <w:instrText xml:space="preserve"> EQ \o\al(\s\up4(</w:instrText>
      </w:r>
      <w:r w:rsidR="00FF08EC">
        <w:rPr>
          <w:sz w:val="18"/>
        </w:rPr>
        <w:instrText>4</w:instrText>
      </w:r>
      <w:r w:rsidR="00FF08EC">
        <w:instrText>);\s\up-2(</w:instrText>
      </w:r>
      <w:r w:rsidR="00FF08EC">
        <w:rPr>
          <w:sz w:val="18"/>
        </w:rPr>
        <w:instrText>2</w:instrText>
      </w:r>
      <w:r w:rsidR="00FF08EC">
        <w:instrText>))</w:instrText>
      </w:r>
      <w:r w:rsidR="00FF08EC">
        <w:fldChar w:fldCharType="end"/>
      </w:r>
      <w:r w:rsidR="00FF08EC">
        <w:t>He+2</w:t>
      </w:r>
      <w:r w:rsidR="00FF08EC">
        <w:fldChar w:fldCharType="begin"/>
      </w:r>
      <w:r w:rsidR="00FF08EC">
        <w:instrText xml:space="preserve"> EQ \o\al(\s\up4(</w:instrText>
      </w:r>
      <w:r w:rsidR="00FF08EC">
        <w:rPr>
          <w:sz w:val="18"/>
        </w:rPr>
        <w:instrText>1</w:instrText>
      </w:r>
      <w:r w:rsidR="00FF08EC">
        <w:instrText>);\s\up-2(</w:instrText>
      </w:r>
      <w:r w:rsidR="00FF08EC">
        <w:rPr>
          <w:sz w:val="18"/>
        </w:rPr>
        <w:instrText>1</w:instrText>
      </w:r>
      <w:r w:rsidR="00FF08EC">
        <w:instrText>))</w:instrText>
      </w:r>
      <w:r w:rsidR="00FF08EC">
        <w:fldChar w:fldCharType="end"/>
      </w:r>
      <w:r w:rsidR="00FF08EC">
        <w:t>H+2</w:t>
      </w:r>
      <w:r w:rsidR="00FF08EC">
        <w:fldChar w:fldCharType="begin"/>
      </w:r>
      <w:r w:rsidR="00FF08EC">
        <w:instrText xml:space="preserve"> EQ \o\al(\s\up4(</w:instrText>
      </w:r>
      <w:r w:rsidR="00FF08EC">
        <w:rPr>
          <w:sz w:val="18"/>
        </w:rPr>
        <w:instrText>0</w:instrText>
      </w:r>
      <w:r w:rsidR="00FF08EC">
        <w:instrText>);\s\up-2(</w:instrText>
      </w:r>
      <w:r w:rsidR="00FF08EC">
        <w:rPr>
          <w:sz w:val="18"/>
        </w:rPr>
        <w:instrText>1</w:instrText>
      </w:r>
      <w:r w:rsidR="00FF08EC">
        <w:instrText>))</w:instrText>
      </w:r>
      <w:r w:rsidR="00FF08EC">
        <w:fldChar w:fldCharType="end"/>
      </w:r>
      <w:r w:rsidR="00FF08EC">
        <w:t>e</w:t>
      </w:r>
      <w:r w:rsidR="00FF08EC">
        <w:rPr>
          <w:vertAlign w:val="superscript"/>
        </w:rPr>
        <w:t>+</w:t>
      </w:r>
      <w:r w:rsidR="00FF08EC">
        <w:t>+2</w:t>
      </w:r>
      <w:r w:rsidR="00FF08EC">
        <w:fldChar w:fldCharType="begin"/>
      </w:r>
      <w:r w:rsidR="00FF08EC">
        <w:instrText xml:space="preserve"> EQ \o\al(\s\up4(</w:instrText>
      </w:r>
      <w:r w:rsidR="00FF08EC">
        <w:rPr>
          <w:sz w:val="18"/>
        </w:rPr>
        <w:instrText>0</w:instrText>
      </w:r>
      <w:r w:rsidR="00FF08EC">
        <w:instrText>);\s\up-2(</w:instrText>
      </w:r>
      <w:r w:rsidR="00FF08EC">
        <w:rPr>
          <w:sz w:val="18"/>
        </w:rPr>
        <w:instrText>0</w:instrText>
      </w:r>
      <w:r w:rsidR="00FF08EC">
        <w:instrText>))</w:instrText>
      </w:r>
      <w:r w:rsidR="00FF08EC">
        <w:fldChar w:fldCharType="end"/>
      </w:r>
      <w:r w:rsidR="00FF08EC">
        <w:t>ν</w:t>
      </w:r>
      <w:r w:rsidR="00E31715">
        <w:t>(+2γ)</w:t>
      </w:r>
    </w:p>
    <w:p w14:paraId="568C1F17" w14:textId="0E14EF1D" w:rsidR="00E31715" w:rsidRDefault="00E31715" w:rsidP="00A92ED1">
      <w:pPr>
        <w:spacing w:before="240"/>
      </w:pPr>
      <w:r>
        <w:t>4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</w:instrText>
      </w:r>
      <w:r>
        <w:instrText>);\s\up-2(</w:instrText>
      </w:r>
      <w:r>
        <w:rPr>
          <w:sz w:val="18"/>
        </w:rPr>
        <w:instrText>1</w:instrText>
      </w:r>
      <w:r>
        <w:instrText>))</w:instrText>
      </w:r>
      <w:r>
        <w:fldChar w:fldCharType="end"/>
      </w:r>
      <w:r>
        <w:t xml:space="preserve">H </w:t>
      </w:r>
      <w:r>
        <w:sym w:font="Wingdings" w:char="F0E0"/>
      </w:r>
      <w:r>
        <w:t xml:space="preserve"> 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4</w:instrText>
      </w:r>
      <w:r>
        <w:instrText>);\s\up-2(</w:instrText>
      </w:r>
      <w:r>
        <w:rPr>
          <w:sz w:val="18"/>
        </w:rPr>
        <w:instrText>2</w:instrText>
      </w:r>
      <w:r>
        <w:instrText>))</w:instrText>
      </w:r>
      <w:r>
        <w:fldChar w:fldCharType="end"/>
      </w:r>
      <w:r>
        <w:t>He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0</w:instrText>
      </w:r>
      <w:r>
        <w:instrText>);\s\up-2(</w:instrText>
      </w:r>
      <w:r>
        <w:rPr>
          <w:sz w:val="18"/>
        </w:rPr>
        <w:instrText>1</w:instrText>
      </w:r>
      <w:r>
        <w:instrText>))</w:instrText>
      </w:r>
      <w:r>
        <w:fldChar w:fldCharType="end"/>
      </w:r>
      <w:r>
        <w:t>e</w:t>
      </w:r>
      <w:r w:rsidRPr="00E31715">
        <w:rPr>
          <w:vertAlign w:val="superscript"/>
        </w:rPr>
        <w:t>+</w:t>
      </w:r>
      <w:r>
        <w:t>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0</w:instrText>
      </w:r>
      <w:r>
        <w:instrText>);\s\up-2(</w:instrText>
      </w:r>
      <w:r>
        <w:rPr>
          <w:sz w:val="18"/>
        </w:rPr>
        <w:instrText>0</w:instrText>
      </w:r>
      <w:r>
        <w:instrText>))</w:instrText>
      </w:r>
      <w:r>
        <w:fldChar w:fldCharType="end"/>
      </w:r>
      <w:r>
        <w:t>ν</w:t>
      </w:r>
    </w:p>
    <w:p w14:paraId="5425DF89" w14:textId="67384013" w:rsidR="00E31715" w:rsidRDefault="00943440" w:rsidP="00A92ED1">
      <w:pPr>
        <w:spacing w:before="240"/>
      </w:pPr>
      <w:r>
        <w:t>Ex3 :</w:t>
      </w:r>
    </w:p>
    <w:p w14:paraId="73FF0013" w14:textId="1F691551" w:rsidR="00943440" w:rsidRDefault="00943440" w:rsidP="00A92ED1">
      <w:pPr>
        <w:spacing w:before="240"/>
      </w:pPr>
      <w:r>
        <w:t>E=mc²</w:t>
      </w:r>
    </w:p>
    <w:p w14:paraId="1D637D00" w14:textId="4B40595B" w:rsidR="00943440" w:rsidRDefault="00943440" w:rsidP="00A92ED1">
      <w:pPr>
        <w:spacing w:before="240"/>
      </w:pPr>
      <w:r>
        <w:t>Donc m=</w:t>
      </w:r>
      <w:r>
        <w:fldChar w:fldCharType="begin"/>
      </w:r>
      <w:r>
        <w:instrText xml:space="preserve"> EQ \s\do2(\f(E;c²))</w:instrText>
      </w:r>
      <w:r>
        <w:fldChar w:fldCharType="end"/>
      </w:r>
    </w:p>
    <w:p w14:paraId="7EB0E227" w14:textId="030E3EAC" w:rsidR="00943440" w:rsidRDefault="00943440" w:rsidP="00A92ED1">
      <w:pPr>
        <w:spacing w:before="240"/>
      </w:pPr>
      <w:r>
        <w:t>m=</w:t>
      </w:r>
      <w:r w:rsidR="000A07C8">
        <w:fldChar w:fldCharType="begin"/>
      </w:r>
      <w:r w:rsidR="000A07C8">
        <w:instrText xml:space="preserve"> EQ \s\do2(\f(3,9*10</w:instrText>
      </w:r>
      <w:r w:rsidR="000A07C8" w:rsidRPr="000A07C8">
        <w:rPr>
          <w:vertAlign w:val="superscript"/>
        </w:rPr>
        <w:instrText>26</w:instrText>
      </w:r>
      <w:r w:rsidR="000A07C8">
        <w:instrText>;))</w:instrText>
      </w:r>
      <w:r w:rsidR="000A07C8">
        <w:fldChar w:fldCharType="end"/>
      </w:r>
    </w:p>
    <w:p w14:paraId="1129EBA8" w14:textId="10423A44" w:rsidR="000A07C8" w:rsidRDefault="000A07C8" w:rsidP="00A92ED1">
      <w:pPr>
        <w:spacing w:before="240"/>
      </w:pPr>
      <w:r>
        <w:lastRenderedPageBreak/>
        <w:t>P=3,9*10</w:t>
      </w:r>
      <w:r>
        <w:rPr>
          <w:vertAlign w:val="superscript"/>
        </w:rPr>
        <w:t>26</w:t>
      </w:r>
      <w:r>
        <w:t>w</w:t>
      </w:r>
    </w:p>
    <w:p w14:paraId="74198721" w14:textId="210C0D8F" w:rsidR="000A07C8" w:rsidRDefault="000A07C8" w:rsidP="00A92ED1">
      <w:pPr>
        <w:spacing w:before="240"/>
      </w:pPr>
      <w:r>
        <w:fldChar w:fldCharType="begin"/>
      </w:r>
      <w:r>
        <w:instrText xml:space="preserve"> EQ \b\rc\}(\a\ac\hs4\co1(E=P*∆t;E=mc²))</w:instrText>
      </w:r>
      <w:r>
        <w:fldChar w:fldCharType="end"/>
      </w:r>
      <w:r>
        <w:fldChar w:fldCharType="begin"/>
      </w:r>
      <w:r>
        <w:instrText xml:space="preserve"> EQ \a\ac\hs4\co1(mc²=P*∆t;</w:instrText>
      </w:r>
      <w:r>
        <w:fldChar w:fldCharType="begin"/>
      </w:r>
      <w:r>
        <w:instrText xml:space="preserve"> EQ \x(m=</w:instrText>
      </w:r>
      <w:r>
        <w:fldChar w:fldCharType="begin"/>
      </w:r>
      <w:r>
        <w:instrText xml:space="preserve"> EQ \s\do2(\f(P*∆t;c²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</w:p>
    <w:p w14:paraId="6670E477" w14:textId="2B09C547" w:rsidR="000A07C8" w:rsidRDefault="000A07C8" w:rsidP="00A92ED1">
      <w:pPr>
        <w:spacing w:before="240"/>
      </w:pPr>
      <w:r>
        <w:t>m=</w:t>
      </w:r>
      <w:r>
        <w:fldChar w:fldCharType="begin"/>
      </w:r>
      <w:r>
        <w:instrText xml:space="preserve"> EQ \s\do2(\f(3,9*10</w:instrText>
      </w:r>
      <w:r w:rsidRPr="000A07C8">
        <w:rPr>
          <w:vertAlign w:val="superscript"/>
        </w:rPr>
        <w:instrText>26</w:instrText>
      </w:r>
      <w:r>
        <w:instrText>*1;(2,99792458</w:instrText>
      </w:r>
      <w:r w:rsidR="006021B3">
        <w:instrText>*10</w:instrText>
      </w:r>
      <w:r w:rsidR="006021B3">
        <w:rPr>
          <w:vertAlign w:val="superscript"/>
        </w:rPr>
        <w:instrText>8</w:instrText>
      </w:r>
      <w:r>
        <w:instrText>)²))</w:instrText>
      </w:r>
      <w:r>
        <w:fldChar w:fldCharType="end"/>
      </w:r>
      <w:r w:rsidR="006021B3">
        <w:t>=4,3*10</w:t>
      </w:r>
      <w:r w:rsidR="006021B3">
        <w:rPr>
          <w:vertAlign w:val="superscript"/>
        </w:rPr>
        <w:t>9</w:t>
      </w:r>
      <w:r w:rsidR="006021B3">
        <w:t>Kg</w:t>
      </w:r>
    </w:p>
    <w:p w14:paraId="30E20F28" w14:textId="395B0523" w:rsidR="006021B3" w:rsidRDefault="006021B3" w:rsidP="00A92ED1">
      <w:pPr>
        <w:spacing w:before="240"/>
      </w:pPr>
      <w:r>
        <w:t>4,3 millions de tonnes à chaque seconde.</w:t>
      </w:r>
    </w:p>
    <w:p w14:paraId="73E0E667" w14:textId="15F403B1" w:rsidR="004A4930" w:rsidRDefault="004A4930" w:rsidP="00A92ED1">
      <w:pPr>
        <w:spacing w:before="240"/>
      </w:pPr>
    </w:p>
    <w:p w14:paraId="4D3E63F5" w14:textId="39819126" w:rsidR="004A4930" w:rsidRDefault="004A4930" w:rsidP="00A92ED1">
      <w:pPr>
        <w:spacing w:before="240"/>
      </w:pPr>
      <w:r>
        <w:t>2. Température de Surface des étoiles :</w:t>
      </w:r>
    </w:p>
    <w:p w14:paraId="3AAA28D6" w14:textId="2B5B15B0" w:rsidR="004A4930" w:rsidRDefault="004A4930" w:rsidP="00A92ED1">
      <w:pPr>
        <w:spacing w:before="240"/>
      </w:pPr>
    </w:p>
    <w:p w14:paraId="605BBDB4" w14:textId="3A898825" w:rsidR="0052363C" w:rsidRDefault="0052363C" w:rsidP="00A92ED1">
      <w:pPr>
        <w:spacing w:before="240"/>
      </w:pPr>
    </w:p>
    <w:p w14:paraId="3831FDAD" w14:textId="204B2A8C" w:rsidR="00065F2E" w:rsidRDefault="00065F2E" w:rsidP="00A92ED1">
      <w:pPr>
        <w:spacing w:before="240"/>
      </w:pPr>
      <w:r>
        <w:t>t1/2≈5</w:t>
      </w:r>
      <w:r w:rsidR="002702C9">
        <w:t> </w:t>
      </w:r>
      <w:r>
        <w:t>600 ans, à</w:t>
      </w:r>
      <w:r w:rsidR="0052363C">
        <w:t xml:space="preserve"> t1/2</w:t>
      </w:r>
      <w:r>
        <w:t xml:space="preserve"> N0/2, à 2T1/2=1/2*N0/2=N0/4, à 3t1/2 ½*N0/4=N0/8, à4 t1/2 </w:t>
      </w:r>
      <w:r w:rsidR="001A7CC5">
        <w:t>1/2</w:t>
      </w:r>
      <w:r>
        <w:t>*N0/8=N0/16, 40%N0=0,4N0, 0,4*5*10 10 = 2*10 10.</w:t>
      </w:r>
    </w:p>
    <w:p w14:paraId="7EAC09F5" w14:textId="41D3DC8C" w:rsidR="001A7CC5" w:rsidRDefault="0015568F" w:rsidP="00A92ED1">
      <w:pPr>
        <w:spacing w:before="240"/>
      </w:pPr>
      <w:r>
        <w:t>Au sein du soleil il se produit une réaction de fusion à savoir, 4H1 donne 3He</w:t>
      </w:r>
    </w:p>
    <w:p w14:paraId="77C0C604" w14:textId="23C49B47" w:rsidR="0015568F" w:rsidRDefault="0015568F" w:rsidP="00A92ED1">
      <w:pPr>
        <w:spacing w:before="240"/>
      </w:pPr>
      <w:r>
        <w:t xml:space="preserve">Une partie de la masse disparait lor de </w:t>
      </w:r>
    </w:p>
    <w:p w14:paraId="4885CB95" w14:textId="242F21E8" w:rsidR="0015568F" w:rsidRDefault="0015568F" w:rsidP="00A92ED1">
      <w:pPr>
        <w:spacing w:before="240"/>
      </w:pPr>
      <w:r>
        <w:t>E=mc²</w:t>
      </w:r>
    </w:p>
    <w:p w14:paraId="3F347FC6" w14:textId="1CD0CAAF" w:rsidR="0015568F" w:rsidRDefault="0015568F" w:rsidP="00A92ED1">
      <w:pPr>
        <w:spacing w:before="240"/>
      </w:pPr>
      <w:r>
        <w:t>m=E/c²</w:t>
      </w:r>
    </w:p>
    <w:p w14:paraId="10FC6D06" w14:textId="4D74419B" w:rsidR="0015568F" w:rsidRDefault="0015568F" w:rsidP="00A92ED1">
      <w:pPr>
        <w:spacing w:before="240"/>
      </w:pPr>
      <w:r>
        <w:t>m=3,87*10</w:t>
      </w:r>
      <w:r w:rsidRPr="0015568F">
        <w:rPr>
          <w:vertAlign w:val="superscript"/>
        </w:rPr>
        <w:t>26</w:t>
      </w:r>
      <w:r>
        <w:t>/(3*10</w:t>
      </w:r>
      <w:r w:rsidRPr="0015568F">
        <w:rPr>
          <w:vertAlign w:val="superscript"/>
        </w:rPr>
        <w:t>8</w:t>
      </w:r>
      <w:r>
        <w:t>)²=4,3*10 9 kg=4,3*10</w:t>
      </w:r>
      <w:r>
        <w:rPr>
          <w:vertAlign w:val="superscript"/>
        </w:rPr>
        <w:t>6</w:t>
      </w:r>
      <w:r>
        <w:t xml:space="preserve"> tonnes par secondes.</w:t>
      </w:r>
    </w:p>
    <w:p w14:paraId="0005C036" w14:textId="05408F93" w:rsidR="0015568F" w:rsidRDefault="0015568F" w:rsidP="00A92ED1">
      <w:pPr>
        <w:spacing w:before="240"/>
      </w:pPr>
      <w:r>
        <w:t>Oui</w:t>
      </w:r>
    </w:p>
    <w:p w14:paraId="1600550C" w14:textId="77CB924E" w:rsidR="0015568F" w:rsidRDefault="00DD5141" w:rsidP="00A92ED1">
      <w:pPr>
        <w:spacing w:before="240"/>
      </w:pPr>
      <w:r>
        <w:t>Non dans le soleil la température est 15 million de degrés alors dans la centrale audre besoin de 150 millions de degré.</w:t>
      </w:r>
    </w:p>
    <w:p w14:paraId="57B8C0AE" w14:textId="65C4C746" w:rsidR="00DD5141" w:rsidRDefault="00DD5141" w:rsidP="00A92ED1">
      <w:pPr>
        <w:spacing w:before="240"/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D5141" w14:paraId="6A771CAF" w14:textId="77777777" w:rsidTr="00DD5141">
        <w:tc>
          <w:tcPr>
            <w:tcW w:w="4531" w:type="dxa"/>
          </w:tcPr>
          <w:p w14:paraId="12C2C773" w14:textId="60D878B5" w:rsidR="00DD5141" w:rsidRDefault="00DD5141" w:rsidP="00DD5141">
            <w:pPr>
              <w:spacing w:before="240"/>
              <w:jc w:val="center"/>
            </w:pPr>
            <w:r>
              <w:t>Positif</w:t>
            </w:r>
          </w:p>
        </w:tc>
        <w:tc>
          <w:tcPr>
            <w:tcW w:w="4531" w:type="dxa"/>
          </w:tcPr>
          <w:p w14:paraId="556A4F75" w14:textId="59C90848" w:rsidR="00DD5141" w:rsidRDefault="00DD5141" w:rsidP="00DD5141">
            <w:pPr>
              <w:spacing w:before="240"/>
              <w:jc w:val="center"/>
            </w:pPr>
            <w:r>
              <w:t>Négatif</w:t>
            </w:r>
          </w:p>
        </w:tc>
      </w:tr>
      <w:tr w:rsidR="00DD5141" w14:paraId="6DEC1A43" w14:textId="77777777" w:rsidTr="00DD5141">
        <w:tc>
          <w:tcPr>
            <w:tcW w:w="4531" w:type="dxa"/>
          </w:tcPr>
          <w:p w14:paraId="52C1374D" w14:textId="53DB0540" w:rsidR="00DD5141" w:rsidRDefault="00DD5141" w:rsidP="00A92ED1">
            <w:pPr>
              <w:spacing w:before="240"/>
            </w:pPr>
            <w:r>
              <w:t>Hydrogène se trouve facilement et ne pollue pas</w:t>
            </w:r>
          </w:p>
          <w:p w14:paraId="22AAD4C0" w14:textId="0B604122" w:rsidR="00DD5141" w:rsidRDefault="00DD5141" w:rsidP="00A92ED1">
            <w:pPr>
              <w:spacing w:before="240"/>
            </w:pPr>
            <w:r>
              <w:t>Produit beaucoup plus d’énergie</w:t>
            </w:r>
          </w:p>
          <w:p w14:paraId="769455F7" w14:textId="1596F930" w:rsidR="00DD5141" w:rsidRDefault="00DD5141" w:rsidP="00A92ED1">
            <w:pPr>
              <w:spacing w:before="240"/>
            </w:pPr>
            <w:r>
              <w:t>Déchets à petite vie radioactive</w:t>
            </w:r>
          </w:p>
        </w:tc>
        <w:tc>
          <w:tcPr>
            <w:tcW w:w="4531" w:type="dxa"/>
          </w:tcPr>
          <w:p w14:paraId="356D6980" w14:textId="3E646133" w:rsidR="00DD5141" w:rsidRDefault="00DD5141" w:rsidP="00A92ED1">
            <w:pPr>
              <w:spacing w:before="240"/>
            </w:pPr>
            <w:r>
              <w:t>Tritium faut le fabrique donc cela a un cout</w:t>
            </w:r>
          </w:p>
          <w:p w14:paraId="222A677B" w14:textId="77777777" w:rsidR="00DD5141" w:rsidRDefault="00DD5141" w:rsidP="00A92ED1">
            <w:pPr>
              <w:spacing w:before="240"/>
            </w:pPr>
            <w:r>
              <w:t>Faut faire des matériaux capables de supporter des chaleurs de 150 millions de degrés</w:t>
            </w:r>
          </w:p>
          <w:p w14:paraId="33B2D041" w14:textId="52CA7748" w:rsidR="00DD5141" w:rsidRDefault="00DD5141" w:rsidP="00A92ED1">
            <w:pPr>
              <w:spacing w:before="240"/>
            </w:pPr>
            <w:r>
              <w:t>Cela coute très cher</w:t>
            </w:r>
          </w:p>
        </w:tc>
      </w:tr>
    </w:tbl>
    <w:p w14:paraId="491DB021" w14:textId="3C4ED7F4" w:rsidR="00DD5141" w:rsidRDefault="00DD5141" w:rsidP="00A92ED1">
      <w:pPr>
        <w:spacing w:before="240"/>
      </w:pPr>
    </w:p>
    <w:p w14:paraId="37BF7A77" w14:textId="104F8CE6" w:rsidR="00DD5141" w:rsidRDefault="00DD5141" w:rsidP="00A92ED1">
      <w:pPr>
        <w:spacing w:before="240"/>
      </w:pPr>
      <w:r>
        <w:lastRenderedPageBreak/>
        <w:t xml:space="preserve">Budget de la recherche est trop élevé, </w:t>
      </w:r>
    </w:p>
    <w:p w14:paraId="15549BC2" w14:textId="3F6941E4" w:rsidR="00DD5141" w:rsidRDefault="00DD5141" w:rsidP="00A92ED1">
      <w:pPr>
        <w:spacing w:before="240"/>
      </w:pPr>
      <w:r>
        <w:t>Ex p70</w:t>
      </w:r>
      <w:r w:rsidR="00295715">
        <w:t>-71 est dans la compo</w:t>
      </w:r>
      <w:r>
        <w:t> :</w:t>
      </w:r>
    </w:p>
    <w:p w14:paraId="2E54C304" w14:textId="7064D128" w:rsidR="00DD5141" w:rsidRDefault="00DD5141" w:rsidP="00A92ED1">
      <w:pPr>
        <w:spacing w:before="240"/>
      </w:pPr>
    </w:p>
    <w:p w14:paraId="66B8EFED" w14:textId="697B0FE6" w:rsidR="00295715" w:rsidRDefault="00295715" w:rsidP="00A92ED1">
      <w:pPr>
        <w:spacing w:before="240"/>
      </w:pPr>
      <w:r>
        <w:t>La température de surface des étoiles :</w:t>
      </w:r>
    </w:p>
    <w:p w14:paraId="39ABE7BF" w14:textId="2A97CA70" w:rsidR="00295715" w:rsidRDefault="00295715" w:rsidP="00A92ED1">
      <w:pPr>
        <w:spacing w:before="240"/>
      </w:pPr>
      <w:r>
        <w:t>1859, kepchof imagine la conception d’un corp noir, il se caractérise par sa température.</w:t>
      </w:r>
    </w:p>
    <w:p w14:paraId="1C3DF2B2" w14:textId="18E77B6A" w:rsidR="00295715" w:rsidRDefault="00295715" w:rsidP="00A92ED1">
      <w:pPr>
        <w:spacing w:before="240"/>
      </w:pPr>
      <w:r>
        <w:t>Kirchof prouve que la température du rayonnement émis ne dépend que de la température du corp noire.</w:t>
      </w:r>
    </w:p>
    <w:p w14:paraId="037659E4" w14:textId="24D41009" w:rsidR="00295715" w:rsidRDefault="00295715" w:rsidP="00A92ED1">
      <w:pPr>
        <w:spacing w:before="240"/>
      </w:pPr>
      <w:r>
        <w:t>Gilem yen découvre une autre loi, plus la température d’un corp noire est levé plus le pic de son spectre a une longueur d’onde faible.</w:t>
      </w:r>
    </w:p>
    <w:p w14:paraId="7677E3A3" w14:textId="7CE9FF1A" w:rsidR="00295715" w:rsidRDefault="00295715" w:rsidP="00A92ED1">
      <w:pPr>
        <w:spacing w:before="240"/>
      </w:pPr>
      <w:r>
        <w:t xml:space="preserve">Un corp noir chaud </w:t>
      </w:r>
      <w:r w:rsidR="00830159">
        <w:t>émet un rayonnement électromagnétique dont la puissance rayonnée ne dépend que de sa température : ce rayonnement est comparable à celui émit par les étoiles.</w:t>
      </w:r>
    </w:p>
    <w:p w14:paraId="40E8D33A" w14:textId="5C9195A6" w:rsidR="00FC365D" w:rsidRDefault="00830159" w:rsidP="00A92ED1">
      <w:pPr>
        <w:spacing w:before="240"/>
      </w:pPr>
      <w:r>
        <w:t>La lois Wien permet de déterminer la température de surface d’une étoile connaissant la longueur d’onde pour laquelle la puissance rayonnées est maximale : elle est inversement proportionnelle à la température de surface. Elle s’exprime par</w:t>
      </w:r>
      <w:r w:rsidR="00FC365D">
        <w:t> :</w:t>
      </w:r>
    </w:p>
    <w:p w14:paraId="37EC7F82" w14:textId="0687DA86" w:rsidR="00830159" w:rsidRDefault="00FC365D" w:rsidP="00A92ED1">
      <w:pPr>
        <w:spacing w:before="240"/>
      </w:pPr>
      <w:r>
        <w:t xml:space="preserve">(longueur d’onde en m) </w:t>
      </w:r>
      <w:r w:rsidR="00830159">
        <w:t>λ</w:t>
      </w:r>
      <w:r w:rsidR="00830159">
        <w:rPr>
          <w:vertAlign w:val="subscript"/>
        </w:rPr>
        <w:t>max</w:t>
      </w:r>
      <w:r>
        <w:t>=</w:t>
      </w:r>
      <w:r>
        <w:fldChar w:fldCharType="begin"/>
      </w:r>
      <w:r>
        <w:instrText xml:space="preserve"> EQ \s\do2(\f(k;T))</w:instrText>
      </w:r>
      <w:r>
        <w:fldChar w:fldCharType="end"/>
      </w:r>
      <w:r>
        <w:t xml:space="preserve"> </w:t>
      </w:r>
      <w:r>
        <w:fldChar w:fldCharType="begin"/>
      </w:r>
      <w:r>
        <w:instrText xml:space="preserve"> EQ \a\ac\hs4\co1(constante k=2,90*10</w:instrText>
      </w:r>
      <w:r>
        <w:rPr>
          <w:vertAlign w:val="superscript"/>
        </w:rPr>
        <w:instrText>-3</w:instrText>
      </w:r>
      <w:r w:rsidRPr="00FC365D">
        <w:instrText xml:space="preserve">      </w:instrText>
      </w:r>
      <w:r>
        <w:instrText xml:space="preserve">      </w:instrText>
      </w:r>
      <w:r w:rsidRPr="00FC365D">
        <w:instrText xml:space="preserve"> </w:instrText>
      </w:r>
      <w:r>
        <w:instrText xml:space="preserve">     </w:instrText>
      </w:r>
      <w:r w:rsidRPr="00FC365D">
        <w:instrText xml:space="preserve">  </w:instrText>
      </w:r>
      <w:r>
        <w:instrText xml:space="preserve">             </w:instrText>
      </w:r>
      <w:r w:rsidRPr="00FC365D">
        <w:instrText xml:space="preserve">    </w:instrText>
      </w:r>
      <w:r>
        <w:instrText>;température de surface de l’étoile en Kelvin.)</w:instrText>
      </w:r>
      <w:r>
        <w:fldChar w:fldCharType="end"/>
      </w:r>
    </w:p>
    <w:p w14:paraId="72FD0E2B" w14:textId="3DA0F76F" w:rsidR="00FC365D" w:rsidRDefault="00FC365D" w:rsidP="00A92ED1">
      <w:pPr>
        <w:spacing w:before="240"/>
      </w:pPr>
      <w:r>
        <w:t>Passer de kelvin en °C :</w:t>
      </w:r>
    </w:p>
    <w:p w14:paraId="634120D5" w14:textId="2C81915D" w:rsidR="00FC365D" w:rsidRDefault="00FC365D" w:rsidP="00A92ED1">
      <w:pPr>
        <w:spacing w:before="240"/>
      </w:pPr>
      <w:r>
        <w:t>T(k)=t(°C)+273</w:t>
      </w:r>
    </w:p>
    <w:p w14:paraId="01B255A9" w14:textId="318CE2B4" w:rsidR="00C707F9" w:rsidRDefault="00C707F9" w:rsidP="00A92ED1">
      <w:pPr>
        <w:spacing w:before="240"/>
      </w:pPr>
    </w:p>
    <w:p w14:paraId="04E1D09D" w14:textId="5F3366FB" w:rsidR="00C707F9" w:rsidRDefault="00C707F9" w:rsidP="00C707F9">
      <w:pPr>
        <w:spacing w:before="240"/>
        <w:jc w:val="center"/>
      </w:pPr>
      <w:r>
        <w:t>Le rayonnement solaire</w:t>
      </w:r>
    </w:p>
    <w:p w14:paraId="5202A458" w14:textId="16429A93" w:rsidR="00C707F9" w:rsidRDefault="00C707F9" w:rsidP="00C707F9">
      <w:pPr>
        <w:spacing w:before="240"/>
      </w:pPr>
      <w:r>
        <w:t>I Le soleil, siège de réactions nucléaires.</w:t>
      </w:r>
    </w:p>
    <w:p w14:paraId="1430C96E" w14:textId="2958643A" w:rsidR="00C707F9" w:rsidRDefault="00C707F9" w:rsidP="00C707F9">
      <w:pPr>
        <w:spacing w:before="240"/>
      </w:pPr>
      <w:r>
        <w:t>Le soleil est composé à 75% d’hydrogène. Les températures en son cœur (15 millions de degrés) rendent possible les réactions de fusions nucléaires qui transforment les noyaux d’hydrogène en hélium en libérant une grande quantité d’énergie.</w:t>
      </w:r>
    </w:p>
    <w:p w14:paraId="1FD1F424" w14:textId="1421BEB1" w:rsidR="00C707F9" w:rsidRDefault="00C707F9" w:rsidP="00C707F9">
      <w:pPr>
        <w:spacing w:before="240"/>
      </w:pPr>
      <w:r>
        <w:t>Cette énergie est émise sous forme d’un rayonnement électromagnétique</w:t>
      </w:r>
      <w:r w:rsidR="00A94C1B">
        <w:t xml:space="preserve"> dont la majeur partie est absorbée par el soleil lui-même. Le reste est émis à travers tout l’espace. La libération de cette énergie s’accompagne d’une perte de masse du soleil, environ 1 milliards de kilogramme par seconde, en </w:t>
      </w:r>
      <w:r w:rsidR="00A424D5">
        <w:t>vertu</w:t>
      </w:r>
      <w:r w:rsidR="00A94C1B">
        <w:t xml:space="preserve"> de l’équivalence masse énergie</w:t>
      </w:r>
      <w:r w:rsidR="00A424D5">
        <w:t xml:space="preserve"> (E=mc²)</w:t>
      </w:r>
      <w:r w:rsidR="00A94C1B">
        <w:t>.</w:t>
      </w:r>
    </w:p>
    <w:p w14:paraId="6D9D3DFA" w14:textId="445F8A12" w:rsidR="00A424D5" w:rsidRDefault="00A424D5" w:rsidP="00C707F9">
      <w:pPr>
        <w:spacing w:before="240"/>
      </w:pPr>
    </w:p>
    <w:p w14:paraId="20409DE5" w14:textId="2B34D770" w:rsidR="00A424D5" w:rsidRDefault="00A424D5" w:rsidP="00C707F9">
      <w:pPr>
        <w:spacing w:before="240"/>
      </w:pPr>
      <w:r>
        <w:t>II La température de surface des étoiles.</w:t>
      </w:r>
    </w:p>
    <w:p w14:paraId="25399B49" w14:textId="3D29BF57" w:rsidR="00A424D5" w:rsidRDefault="00A424D5" w:rsidP="00C707F9">
      <w:pPr>
        <w:spacing w:before="240"/>
      </w:pPr>
      <w:r>
        <w:lastRenderedPageBreak/>
        <w:t>Un corp noir chaud émet un rayonnement électromagnétique dont la puissance rayonnée ne dépend que de sa température : ce rayonnement est comparable à celui des étoiles.</w:t>
      </w:r>
    </w:p>
    <w:p w14:paraId="059E33F1" w14:textId="416426D7" w:rsidR="00A424D5" w:rsidRDefault="00A424D5" w:rsidP="00C707F9">
      <w:pPr>
        <w:spacing w:before="240"/>
      </w:pPr>
      <w:r>
        <w:t xml:space="preserve">La loi de Wien permet de déterminer la température de surface d’une étoile, connaissant la longueur d’onde pour laquelle la puissance rayonnée est maximale : la longuere d’onde est inversement proportionnelle </w:t>
      </w:r>
      <w:r w:rsidR="008008AA">
        <w:t>à la température.</w:t>
      </w:r>
    </w:p>
    <w:p w14:paraId="3A32CC17" w14:textId="49CC5ADB" w:rsidR="008008AA" w:rsidRDefault="008008AA" w:rsidP="00C707F9">
      <w:pPr>
        <w:spacing w:before="240"/>
      </w:pPr>
    </w:p>
    <w:p w14:paraId="3FC66EDB" w14:textId="2E73A7E8" w:rsidR="008008AA" w:rsidRDefault="000C6477" w:rsidP="00C707F9">
      <w:pPr>
        <w:spacing w:before="240"/>
        <w:rPr>
          <w:noProof/>
        </w:rPr>
      </w:pPr>
      <w:r>
        <w:rPr>
          <w:noProof/>
        </w:rPr>
        <w:t>III Répartition de l’énergie slaire sur la terre</w:t>
      </w:r>
    </w:p>
    <w:p w14:paraId="25FD491F" w14:textId="00EAFBF0" w:rsidR="000C6477" w:rsidRDefault="000C6477" w:rsidP="00C707F9">
      <w:pPr>
        <w:spacing w:before="240"/>
        <w:rPr>
          <w:noProof/>
        </w:rPr>
      </w:pPr>
    </w:p>
    <w:p w14:paraId="51CFD937" w14:textId="4CCB9B8E" w:rsidR="000C6477" w:rsidRDefault="000C6477" w:rsidP="00C707F9">
      <w:pPr>
        <w:spacing w:before="240"/>
      </w:pPr>
      <w:r>
        <w:rPr>
          <w:noProof/>
        </w:rPr>
        <w:t xml:space="preserve">La puissance radiative reçu du soleil par une surface plane dépend de sont aire et de sont inclinaison par rapport au rayon lumineux. L’inclinaison correspond à l’angle entre la normale entre la surface et la direction du soleil. </w:t>
      </w:r>
    </w:p>
    <w:p w14:paraId="29D9F881" w14:textId="798DB388" w:rsidR="005932AB" w:rsidRDefault="005932AB" w:rsidP="00A92ED1">
      <w:pPr>
        <w:spacing w:before="2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2D62B0" wp14:editId="423C7713">
                <wp:simplePos x="0" y="0"/>
                <wp:positionH relativeFrom="column">
                  <wp:posOffset>133579</wp:posOffset>
                </wp:positionH>
                <wp:positionV relativeFrom="paragraph">
                  <wp:posOffset>623933</wp:posOffset>
                </wp:positionV>
                <wp:extent cx="122373" cy="234620"/>
                <wp:effectExtent l="0" t="0" r="30480" b="32385"/>
                <wp:wrapNone/>
                <wp:docPr id="9" name="Connecteur droi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2373" cy="234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99928C" id="Connecteur droit 9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5pt,49.15pt" to="20.15pt,6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057F63" wp14:editId="5A7A4372">
                <wp:simplePos x="0" y="0"/>
                <wp:positionH relativeFrom="column">
                  <wp:posOffset>237781</wp:posOffset>
                </wp:positionH>
                <wp:positionV relativeFrom="paragraph">
                  <wp:posOffset>418604</wp:posOffset>
                </wp:positionV>
                <wp:extent cx="45719" cy="363721"/>
                <wp:effectExtent l="0" t="6667" r="24447" b="100648"/>
                <wp:wrapNone/>
                <wp:docPr id="8" name="Accolade ouvran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5719" cy="363721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E1F46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ccolade ouvrante 8" o:spid="_x0000_s1026" type="#_x0000_t87" style="position:absolute;margin-left:18.7pt;margin-top:32.95pt;width:3.6pt;height:28.65pt;rotation:-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" adj="226" strokecolor="black [3200]" strokeweight=".5pt">
                <v:stroke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1F22D83" wp14:editId="2A6EC0D0">
            <wp:extent cx="1492250" cy="63246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250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DD252" w14:textId="6D94B4A3" w:rsidR="005932AB" w:rsidRDefault="005932AB" w:rsidP="00A92ED1">
      <w:pPr>
        <w:spacing w:before="240"/>
      </w:pPr>
      <w:r>
        <w:t>α=0</w:t>
      </w:r>
    </w:p>
    <w:p w14:paraId="7CE2CBB8" w14:textId="32C8E78F" w:rsidR="005932AB" w:rsidRDefault="005932AB" w:rsidP="00A92ED1">
      <w:pPr>
        <w:spacing w:before="240"/>
      </w:pPr>
      <w:r>
        <w:t>Lorsque l’inclinaison est constante, la puissance radiative est proportionnelle à la surface éclairée.</w:t>
      </w:r>
    </w:p>
    <w:p w14:paraId="7485F57A" w14:textId="25874324" w:rsidR="005932AB" w:rsidRDefault="005932AB" w:rsidP="00A92ED1">
      <w:pPr>
        <w:spacing w:before="240"/>
      </w:pPr>
      <w:r>
        <w:t>Lorsque l’inclinaison varie, la surface éclairée est modifiée. Plus l’angle est important, plus la surface éclairée est importante.</w:t>
      </w:r>
      <w:r w:rsidR="003808A5">
        <w:t xml:space="preserve"> 1m² de surface reçoit alors une puissance radiative moindre.</w:t>
      </w:r>
    </w:p>
    <w:p w14:paraId="18E2FE59" w14:textId="77CF1AD9" w:rsidR="00E619E2" w:rsidRDefault="00E619E2">
      <w:pPr>
        <w:jc w:val="left"/>
      </w:pPr>
      <w:r>
        <w:br w:type="page"/>
      </w:r>
    </w:p>
    <w:p w14:paraId="2FCBE428" w14:textId="179C2331" w:rsidR="005932AB" w:rsidRDefault="00020AAC" w:rsidP="00A92ED1">
      <w:pPr>
        <w:spacing w:before="240"/>
      </w:pPr>
      <w:r>
        <w:lastRenderedPageBreak/>
        <w:t>Ex 9 p 77 :</w:t>
      </w:r>
    </w:p>
    <w:p w14:paraId="5BFED648" w14:textId="755B844F" w:rsidR="00E619E2" w:rsidRDefault="00E619E2" w:rsidP="00A92ED1">
      <w:pPr>
        <w:spacing w:before="240"/>
      </w:pPr>
      <w:r>
        <w:t>1)</w:t>
      </w:r>
    </w:p>
    <w:p w14:paraId="5B105A08" w14:textId="3F87DDB6" w:rsidR="00020AAC" w:rsidRDefault="00020AAC" w:rsidP="00A92ED1">
      <w:pPr>
        <w:spacing w:before="240"/>
      </w:pPr>
      <w:r>
        <w:rPr>
          <w:noProof/>
        </w:rPr>
        <w:drawing>
          <wp:inline distT="0" distB="0" distL="0" distR="0" wp14:anchorId="5A516668" wp14:editId="106CCDEF">
            <wp:extent cx="6352693" cy="3776574"/>
            <wp:effectExtent l="0" t="0" r="10160" b="14605"/>
            <wp:docPr id="10" name="Graphique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725AD6A" w14:textId="2B7AAF33" w:rsidR="005932AB" w:rsidRDefault="005932AB" w:rsidP="00A92ED1">
      <w:pPr>
        <w:spacing w:before="240"/>
      </w:pPr>
    </w:p>
    <w:p w14:paraId="1C9FFC64" w14:textId="2FBF285D" w:rsidR="005932AB" w:rsidRDefault="00102338" w:rsidP="00A92ED1">
      <w:pPr>
        <w:spacing w:before="240"/>
      </w:pPr>
      <w:r>
        <w:t>2)</w:t>
      </w:r>
    </w:p>
    <w:p w14:paraId="390DECFB" w14:textId="77A610FF" w:rsidR="008065A0" w:rsidRDefault="008065A0" w:rsidP="00A92ED1">
      <w:pPr>
        <w:spacing w:before="240"/>
      </w:pPr>
      <w:r>
        <w:t>3,3+4,2+7,8+10,8+14,3+17,5+19,4+19,1+16,4+11,6+7,2+4,2=</w:t>
      </w:r>
      <w:r>
        <w:fldChar w:fldCharType="begin"/>
      </w:r>
      <w:r>
        <w:instrText xml:space="preserve"> EQ \s\do2(\f(135,8;12))</w:instrText>
      </w:r>
      <w:r>
        <w:fldChar w:fldCharType="end"/>
      </w:r>
      <w:r>
        <w:t xml:space="preserve"> ≈ </w:t>
      </w:r>
      <w:r w:rsidRPr="008065A0">
        <w:t>11.31</w:t>
      </w:r>
    </w:p>
    <w:p w14:paraId="38E6F5E8" w14:textId="07787120" w:rsidR="0078171D" w:rsidRDefault="0078171D" w:rsidP="0078171D">
      <w:pPr>
        <w:spacing w:before="240"/>
      </w:pPr>
      <w:r>
        <w:t>-3,7+</w:t>
      </w:r>
      <w:r w:rsidR="00C16AC1">
        <w:t>(</w:t>
      </w:r>
      <w:r>
        <w:t>-3,8</w:t>
      </w:r>
      <w:r w:rsidR="00C16AC1">
        <w:t>)</w:t>
      </w:r>
      <w:r>
        <w:t>+0,3+5+11,2+15,5+17,1+16,1+11,6+6,8+1,4+</w:t>
      </w:r>
      <w:r w:rsidR="00C16AC1">
        <w:t>(</w:t>
      </w:r>
      <w:r>
        <w:t>-2,3</w:t>
      </w:r>
      <w:r w:rsidR="00C16AC1">
        <w:t>)</w:t>
      </w:r>
      <w:r>
        <w:t xml:space="preserve"> = </w:t>
      </w:r>
      <w:r>
        <w:fldChar w:fldCharType="begin"/>
      </w:r>
      <w:r>
        <w:instrText xml:space="preserve"> EQ \s\do2(\f(75,2;12))</w:instrText>
      </w:r>
      <w:r>
        <w:fldChar w:fldCharType="end"/>
      </w:r>
      <w:r>
        <w:t xml:space="preserve"> ≈ </w:t>
      </w:r>
      <w:r w:rsidRPr="0078171D">
        <w:t>6.</w:t>
      </w:r>
      <w:r>
        <w:t>3</w:t>
      </w:r>
    </w:p>
    <w:p w14:paraId="6F7E8BD3" w14:textId="0E54D896" w:rsidR="00077AF9" w:rsidRDefault="00077AF9" w:rsidP="0078171D">
      <w:pPr>
        <w:spacing w:before="240"/>
      </w:pPr>
      <w:r>
        <w:t>3)a)</w:t>
      </w:r>
    </w:p>
    <w:p w14:paraId="3FDD6B60" w14:textId="438564F3" w:rsidR="00077AF9" w:rsidRDefault="00077AF9" w:rsidP="0078171D">
      <w:pPr>
        <w:spacing w:before="240"/>
      </w:pPr>
      <w:r>
        <w:t>Paris ≈ 11,31</w:t>
      </w:r>
    </w:p>
    <w:p w14:paraId="2878526C" w14:textId="2D81B2E4" w:rsidR="00077AF9" w:rsidRDefault="00077AF9" w:rsidP="0078171D">
      <w:pPr>
        <w:spacing w:before="240"/>
      </w:pPr>
      <w:r>
        <w:t>Oslo ≈6,3</w:t>
      </w:r>
    </w:p>
    <w:p w14:paraId="63B8A3A7" w14:textId="7A4F3E68" w:rsidR="00077AF9" w:rsidRDefault="00077AF9" w:rsidP="0078171D">
      <w:pPr>
        <w:spacing w:before="240"/>
      </w:pPr>
      <w:r>
        <w:t>11,31&gt;6,3 donc Paris&gt;Oslo</w:t>
      </w:r>
    </w:p>
    <w:p w14:paraId="215D71F2" w14:textId="7B93FC9B" w:rsidR="008065A0" w:rsidRDefault="008065A0" w:rsidP="00A92ED1">
      <w:pPr>
        <w:spacing w:before="240"/>
      </w:pPr>
    </w:p>
    <w:p w14:paraId="774EAE28" w14:textId="345AC734" w:rsidR="00077AF9" w:rsidRDefault="00077AF9" w:rsidP="00A92ED1">
      <w:pPr>
        <w:spacing w:before="240"/>
      </w:pPr>
      <w:r>
        <w:t>3)b)</w:t>
      </w:r>
    </w:p>
    <w:p w14:paraId="1998EFBB" w14:textId="09707A06" w:rsidR="00077AF9" w:rsidRDefault="00472A4F" w:rsidP="00A92ED1">
      <w:pPr>
        <w:spacing w:before="240"/>
      </w:pPr>
      <w:r>
        <w:fldChar w:fldCharType="begin"/>
      </w:r>
      <w:r>
        <w:instrText xml:space="preserve"> EQ \s\do2(\f(3,3+4,2;2))</w:instrText>
      </w:r>
      <w:r>
        <w:fldChar w:fldCharType="end"/>
      </w:r>
      <w:r w:rsidR="00077AF9">
        <w:t>=</w:t>
      </w:r>
      <w:r w:rsidRPr="00472A4F">
        <w:t>3.75</w:t>
      </w:r>
    </w:p>
    <w:p w14:paraId="60DBAC38" w14:textId="6DDC566F" w:rsidR="00077AF9" w:rsidRDefault="00472A4F" w:rsidP="00A92ED1">
      <w:pPr>
        <w:spacing w:before="240"/>
      </w:pPr>
      <w:r>
        <w:lastRenderedPageBreak/>
        <w:fldChar w:fldCharType="begin"/>
      </w:r>
      <w:r>
        <w:instrText xml:space="preserve"> EQ \s\do2(\f((-3,7)+(-2,3);2))</w:instrText>
      </w:r>
      <w:r>
        <w:fldChar w:fldCharType="end"/>
      </w:r>
      <w:r>
        <w:t>=-3,0</w:t>
      </w:r>
    </w:p>
    <w:p w14:paraId="38ECE1CD" w14:textId="729F4A83" w:rsidR="00354A32" w:rsidRDefault="00354A32" w:rsidP="00A92ED1">
      <w:pPr>
        <w:spacing w:before="240"/>
      </w:pPr>
    </w:p>
    <w:p w14:paraId="63FA8A02" w14:textId="3A65A638" w:rsidR="00354A32" w:rsidRDefault="00022416" w:rsidP="00A92ED1">
      <w:pPr>
        <w:spacing w:before="240"/>
      </w:pPr>
      <w:r>
        <w:t>Correction de la composition 1 :</w:t>
      </w:r>
    </w:p>
    <w:p w14:paraId="68A697B8" w14:textId="02829518" w:rsidR="00022416" w:rsidRDefault="00022416" w:rsidP="00A92ED1">
      <w:pPr>
        <w:spacing w:before="240"/>
      </w:pPr>
      <w:r>
        <w:t>Correction de l’exercice 1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294"/>
        <w:gridCol w:w="1294"/>
        <w:gridCol w:w="1294"/>
        <w:gridCol w:w="1295"/>
        <w:gridCol w:w="1295"/>
        <w:gridCol w:w="1295"/>
        <w:gridCol w:w="1295"/>
      </w:tblGrid>
      <w:tr w:rsidR="00CD448B" w14:paraId="7990A0DA" w14:textId="77777777" w:rsidTr="00CD448B">
        <w:tc>
          <w:tcPr>
            <w:tcW w:w="1294" w:type="dxa"/>
          </w:tcPr>
          <w:p w14:paraId="0BD111E9" w14:textId="6264E157" w:rsidR="00CD448B" w:rsidRDefault="00CD448B" w:rsidP="00A92ED1">
            <w:pPr>
              <w:spacing w:before="240"/>
            </w:pPr>
            <w:r>
              <w:t>t(ans)</w:t>
            </w:r>
          </w:p>
        </w:tc>
        <w:tc>
          <w:tcPr>
            <w:tcW w:w="1294" w:type="dxa"/>
          </w:tcPr>
          <w:p w14:paraId="6EA8C8CC" w14:textId="674972E9" w:rsidR="00CD448B" w:rsidRDefault="00CD448B" w:rsidP="00A92ED1">
            <w:pPr>
              <w:spacing w:before="240"/>
            </w:pPr>
            <w:r>
              <w:t>0</w:t>
            </w:r>
          </w:p>
        </w:tc>
        <w:tc>
          <w:tcPr>
            <w:tcW w:w="1294" w:type="dxa"/>
          </w:tcPr>
          <w:p w14:paraId="5C2C19F1" w14:textId="10BE4B59" w:rsidR="00CD448B" w:rsidRDefault="00CD448B" w:rsidP="00A92ED1">
            <w:pPr>
              <w:spacing w:before="240"/>
            </w:pPr>
            <w:r>
              <w:t>5</w:t>
            </w:r>
          </w:p>
        </w:tc>
        <w:tc>
          <w:tcPr>
            <w:tcW w:w="1295" w:type="dxa"/>
          </w:tcPr>
          <w:p w14:paraId="22EC18AE" w14:textId="130AC359" w:rsidR="00CD448B" w:rsidRDefault="00CD448B" w:rsidP="00A92ED1">
            <w:pPr>
              <w:spacing w:before="240"/>
            </w:pPr>
            <w:r>
              <w:t>10</w:t>
            </w:r>
          </w:p>
        </w:tc>
        <w:tc>
          <w:tcPr>
            <w:tcW w:w="1295" w:type="dxa"/>
          </w:tcPr>
          <w:p w14:paraId="567B94CA" w14:textId="3013F18B" w:rsidR="00CD448B" w:rsidRDefault="00CD448B" w:rsidP="00A92ED1">
            <w:pPr>
              <w:spacing w:before="240"/>
            </w:pPr>
            <w:r>
              <w:t>15</w:t>
            </w:r>
          </w:p>
        </w:tc>
        <w:tc>
          <w:tcPr>
            <w:tcW w:w="1295" w:type="dxa"/>
          </w:tcPr>
          <w:p w14:paraId="5E07F175" w14:textId="1BA3D1BB" w:rsidR="00CD448B" w:rsidRDefault="00CD448B" w:rsidP="00A92ED1">
            <w:pPr>
              <w:spacing w:before="240"/>
            </w:pPr>
            <w:r>
              <w:t>20</w:t>
            </w:r>
          </w:p>
        </w:tc>
        <w:tc>
          <w:tcPr>
            <w:tcW w:w="1295" w:type="dxa"/>
          </w:tcPr>
          <w:p w14:paraId="71C6FACE" w14:textId="0CD54E97" w:rsidR="00CD448B" w:rsidRDefault="00CD448B" w:rsidP="00A92ED1">
            <w:pPr>
              <w:spacing w:before="240"/>
            </w:pPr>
            <w:r>
              <w:t>25</w:t>
            </w:r>
          </w:p>
        </w:tc>
      </w:tr>
      <w:tr w:rsidR="00CD448B" w14:paraId="71A9F455" w14:textId="77777777" w:rsidTr="00CD448B">
        <w:tc>
          <w:tcPr>
            <w:tcW w:w="1294" w:type="dxa"/>
          </w:tcPr>
          <w:p w14:paraId="3C77BA51" w14:textId="5325AC22" w:rsidR="00CD448B" w:rsidRDefault="00CD448B" w:rsidP="00A92ED1">
            <w:pPr>
              <w:spacing w:before="240"/>
            </w:pPr>
            <w:r>
              <w:t>N</w:t>
            </w:r>
          </w:p>
        </w:tc>
        <w:tc>
          <w:tcPr>
            <w:tcW w:w="1294" w:type="dxa"/>
          </w:tcPr>
          <w:p w14:paraId="58337749" w14:textId="16D1FC07" w:rsidR="00CD448B" w:rsidRDefault="00CD448B" w:rsidP="00A92ED1">
            <w:pPr>
              <w:spacing w:before="240"/>
            </w:pPr>
            <w:r>
              <w:t>8000</w:t>
            </w:r>
          </w:p>
        </w:tc>
        <w:tc>
          <w:tcPr>
            <w:tcW w:w="1294" w:type="dxa"/>
          </w:tcPr>
          <w:p w14:paraId="49741EC2" w14:textId="1BBECF76" w:rsidR="00CD448B" w:rsidRDefault="00CD448B" w:rsidP="00A92ED1">
            <w:pPr>
              <w:spacing w:before="240"/>
            </w:pPr>
            <w:r>
              <w:t>4000</w:t>
            </w:r>
          </w:p>
        </w:tc>
        <w:tc>
          <w:tcPr>
            <w:tcW w:w="1295" w:type="dxa"/>
          </w:tcPr>
          <w:p w14:paraId="06CCE042" w14:textId="7DDBB322" w:rsidR="00CD448B" w:rsidRDefault="00CD448B" w:rsidP="00A92ED1">
            <w:pPr>
              <w:spacing w:before="240"/>
            </w:pPr>
            <w:r>
              <w:t>200</w:t>
            </w:r>
          </w:p>
        </w:tc>
        <w:tc>
          <w:tcPr>
            <w:tcW w:w="1295" w:type="dxa"/>
          </w:tcPr>
          <w:p w14:paraId="7CC3E70A" w14:textId="68F7BE61" w:rsidR="00CD448B" w:rsidRDefault="00CD448B" w:rsidP="00A92ED1">
            <w:pPr>
              <w:spacing w:before="240"/>
            </w:pPr>
            <w:r>
              <w:t>1000</w:t>
            </w:r>
          </w:p>
        </w:tc>
        <w:tc>
          <w:tcPr>
            <w:tcW w:w="1295" w:type="dxa"/>
          </w:tcPr>
          <w:p w14:paraId="02836B24" w14:textId="174E2BB8" w:rsidR="00CD448B" w:rsidRDefault="00CD448B" w:rsidP="00A92ED1">
            <w:pPr>
              <w:spacing w:before="240"/>
            </w:pPr>
            <w:r>
              <w:t>500</w:t>
            </w:r>
          </w:p>
        </w:tc>
        <w:tc>
          <w:tcPr>
            <w:tcW w:w="1295" w:type="dxa"/>
          </w:tcPr>
          <w:p w14:paraId="06B1E4FA" w14:textId="53D4DAF5" w:rsidR="00CD448B" w:rsidRDefault="00CD448B" w:rsidP="00A92ED1">
            <w:pPr>
              <w:spacing w:before="240"/>
            </w:pPr>
            <w:r>
              <w:t>250</w:t>
            </w:r>
          </w:p>
        </w:tc>
      </w:tr>
    </w:tbl>
    <w:p w14:paraId="669E6E77" w14:textId="2C18C770" w:rsidR="00022416" w:rsidRDefault="008D5EBD" w:rsidP="00A92ED1">
      <w:pPr>
        <w:spacing w:before="2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8AD4F5" wp14:editId="31C09C0C">
                <wp:simplePos x="0" y="0"/>
                <wp:positionH relativeFrom="column">
                  <wp:posOffset>2103344</wp:posOffset>
                </wp:positionH>
                <wp:positionV relativeFrom="paragraph">
                  <wp:posOffset>1511300</wp:posOffset>
                </wp:positionV>
                <wp:extent cx="74783" cy="78183"/>
                <wp:effectExtent l="0" t="0" r="20955" b="17145"/>
                <wp:wrapNone/>
                <wp:docPr id="6" name="Ellips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783" cy="78183"/>
                        </a:xfrm>
                        <a:prstGeom prst="ellipse">
                          <a:avLst/>
                        </a:prstGeom>
                        <a:solidFill>
                          <a:schemeClr val="accent6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C2D00C" id="Ellipse 6" o:spid="_x0000_s1026" style="position:absolute;margin-left:165.6pt;margin-top:119pt;width:5.9pt;height:6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" fillcolor="#70ad47 [3209]" strokecolor="#70ad47 [3209]" strokeweight="1pt">
                <v:stroke joinstyle="miter"/>
              </v:oval>
            </w:pict>
          </mc:Fallback>
        </mc:AlternateContent>
      </w:r>
      <w:r w:rsidR="00CD448B">
        <w:rPr>
          <w:noProof/>
        </w:rPr>
        <w:drawing>
          <wp:inline distT="0" distB="0" distL="0" distR="0" wp14:anchorId="0661CF68" wp14:editId="452F35BA">
            <wp:extent cx="5486400" cy="3200400"/>
            <wp:effectExtent l="0" t="0" r="0" b="0"/>
            <wp:docPr id="5" name="Graphique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DA7CE48" w14:textId="77293F1D" w:rsidR="008D5EBD" w:rsidRDefault="008D5EBD" w:rsidP="00A92ED1">
      <w:pPr>
        <w:spacing w:before="240"/>
      </w:pPr>
      <w:r>
        <w:t>2) ligne verte :</w:t>
      </w:r>
    </w:p>
    <w:p w14:paraId="046731C7" w14:textId="6CC1EE8A" w:rsidR="008D5EBD" w:rsidRPr="008D5EBD" w:rsidRDefault="008D5EBD" w:rsidP="00A92ED1">
      <w:pPr>
        <w:spacing w:before="240"/>
      </w:pPr>
      <w:r>
        <w:t>N</w:t>
      </w:r>
      <w:r>
        <w:rPr>
          <w:vertAlign w:val="subscript"/>
        </w:rPr>
        <w:t>0</w:t>
      </w:r>
      <w:r>
        <w:t>/5 = 8000/5 = 1600 noyaux.</w:t>
      </w:r>
    </w:p>
    <w:p w14:paraId="11BFDBD3" w14:textId="4D11DBDA" w:rsidR="00CD448B" w:rsidRDefault="00C70F18" w:rsidP="00A92ED1">
      <w:pPr>
        <w:spacing w:before="240"/>
      </w:pPr>
      <w:r>
        <w:t>Correction de l’exercice 2 :</w:t>
      </w:r>
    </w:p>
    <w:p w14:paraId="412C1A67" w14:textId="56F691E3" w:rsidR="00C70F18" w:rsidRDefault="00ED6B5C" w:rsidP="008D5EBD">
      <w:pPr>
        <w:pStyle w:val="Paragraphedeliste"/>
        <w:numPr>
          <w:ilvl w:val="0"/>
          <w:numId w:val="4"/>
        </w:numPr>
        <w:spacing w:before="240"/>
      </w:pPr>
      <w:r>
        <w:t>Le projet consistait à faire la première bombe atomique, la bombe A</w:t>
      </w:r>
    </w:p>
    <w:p w14:paraId="6B50CE62" w14:textId="10FDC036" w:rsidR="00ED6B5C" w:rsidRDefault="00ED6B5C" w:rsidP="008D5EBD">
      <w:pPr>
        <w:pStyle w:val="Paragraphedeliste"/>
        <w:numPr>
          <w:ilvl w:val="0"/>
          <w:numId w:val="4"/>
        </w:numPr>
        <w:spacing w:before="240"/>
      </w:pPr>
      <w:r>
        <w:t>Contenu du désastre qua été le lancement de la bombe A sur Nagasaki et du contenu de mort civil, Hans bette s’est posé des problèmes déontologiques et moraux qui l’on mené à réfléchir à l’éthique de cette bombe et de passer de la bombe A à la bombe H.</w:t>
      </w:r>
    </w:p>
    <w:p w14:paraId="07A12441" w14:textId="671480C6" w:rsidR="00CA7975" w:rsidRDefault="00CA7975" w:rsidP="00CA7975">
      <w:pPr>
        <w:spacing w:before="240"/>
      </w:pPr>
      <w:r>
        <w:t>Correction de l’ex 3 :</w:t>
      </w:r>
    </w:p>
    <w:p w14:paraId="189D0CE4" w14:textId="347103B6" w:rsidR="00CA7975" w:rsidRDefault="00CA7975" w:rsidP="00CA7975">
      <w:pPr>
        <w:spacing w:before="240"/>
      </w:pPr>
      <w:r>
        <w:t>1)</w:t>
      </w:r>
    </w:p>
    <w:p w14:paraId="6EA83395" w14:textId="5E118DD7" w:rsidR="00CA7975" w:rsidRDefault="00552C55" w:rsidP="00CA7975">
      <w:pPr>
        <w:spacing w:before="240"/>
      </w:pPr>
      <w:r>
        <w:t>λ</w:t>
      </w:r>
      <w:r w:rsidR="00CA7975">
        <w:rPr>
          <w:vertAlign w:val="subscript"/>
        </w:rPr>
        <w:t>max</w:t>
      </w:r>
      <w:r w:rsidR="00CA7975">
        <w:t>=2,898*10</w:t>
      </w:r>
      <w:r w:rsidR="00CA7975">
        <w:rPr>
          <w:vertAlign w:val="superscript"/>
        </w:rPr>
        <w:t>-3</w:t>
      </w:r>
      <w:r w:rsidR="00CA7975">
        <w:t>/T</w:t>
      </w:r>
    </w:p>
    <w:p w14:paraId="292B1711" w14:textId="12426D17" w:rsidR="00CA7975" w:rsidRDefault="00552C55" w:rsidP="00CA7975">
      <w:pPr>
        <w:spacing w:before="240"/>
      </w:pPr>
      <w:r>
        <w:t>T</w:t>
      </w:r>
      <w:r w:rsidR="00CA7975">
        <w:t>=</w:t>
      </w:r>
      <w:r>
        <w:t>2,898*10</w:t>
      </w:r>
      <w:r>
        <w:rPr>
          <w:vertAlign w:val="superscript"/>
        </w:rPr>
        <w:t>-3</w:t>
      </w:r>
      <w:r>
        <w:t>/λ</w:t>
      </w:r>
      <w:r>
        <w:rPr>
          <w:vertAlign w:val="subscript"/>
        </w:rPr>
        <w:t>max</w:t>
      </w:r>
    </w:p>
    <w:p w14:paraId="195FCD25" w14:textId="130C2AEC" w:rsidR="00552C55" w:rsidRDefault="00552C55" w:rsidP="00CA7975">
      <w:pPr>
        <w:spacing w:before="240"/>
      </w:pPr>
      <w:r>
        <w:lastRenderedPageBreak/>
        <w:t>T=2,898*10</w:t>
      </w:r>
      <w:r>
        <w:rPr>
          <w:vertAlign w:val="superscript"/>
        </w:rPr>
        <w:t>-3</w:t>
      </w:r>
      <w:r>
        <w:t>/500*10</w:t>
      </w:r>
      <w:r>
        <w:rPr>
          <w:vertAlign w:val="superscript"/>
        </w:rPr>
        <w:t>-9</w:t>
      </w:r>
      <w:r>
        <w:t xml:space="preserve"> </w:t>
      </w:r>
    </w:p>
    <w:p w14:paraId="54D74AD1" w14:textId="072FE8A0" w:rsidR="00552C55" w:rsidRDefault="00552C55" w:rsidP="00CA7975">
      <w:pPr>
        <w:spacing w:before="240"/>
      </w:pPr>
      <w:r>
        <w:t>T=5796K.</w:t>
      </w:r>
    </w:p>
    <w:p w14:paraId="53FBF7B3" w14:textId="6820D68A" w:rsidR="00552C55" w:rsidRDefault="00552C55" w:rsidP="00CA7975">
      <w:pPr>
        <w:spacing w:before="240"/>
      </w:pPr>
      <w:r>
        <w:t>Le soleil est de type G.</w:t>
      </w:r>
    </w:p>
    <w:p w14:paraId="4ED355EE" w14:textId="74D670C6" w:rsidR="00552C55" w:rsidRDefault="00552C55" w:rsidP="00CA7975">
      <w:pPr>
        <w:spacing w:before="240"/>
      </w:pPr>
    </w:p>
    <w:p w14:paraId="42C914C1" w14:textId="246FE2DE" w:rsidR="00002606" w:rsidRDefault="00002606" w:rsidP="00002606">
      <w:pPr>
        <w:spacing w:before="240"/>
      </w:pPr>
      <w:r>
        <w:t>=========================== Dimension1 Francais ========================</w:t>
      </w:r>
    </w:p>
    <w:p w14:paraId="372E1844" w14:textId="77777777" w:rsidR="00002606" w:rsidRDefault="00002606" w:rsidP="00002606">
      <w:pPr>
        <w:spacing w:before="240"/>
      </w:pPr>
      <w:r>
        <w:t>Plutarc fondateur de la géographie et de la geométrie,</w:t>
      </w:r>
    </w:p>
    <w:p w14:paraId="7E65AE9C" w14:textId="77777777" w:rsidR="00002606" w:rsidRDefault="00002606" w:rsidP="00002606">
      <w:pPr>
        <w:spacing w:before="240"/>
      </w:pPr>
      <w:r>
        <w:t>1 er catalogue d'étoile</w:t>
      </w:r>
    </w:p>
    <w:p w14:paraId="1DE88292" w14:textId="77777777" w:rsidR="00002606" w:rsidRDefault="00002606" w:rsidP="00002606">
      <w:pPr>
        <w:spacing w:before="240"/>
      </w:pPr>
      <w:r>
        <w:t>trigo</w:t>
      </w:r>
    </w:p>
    <w:p w14:paraId="7BE5E417" w14:textId="77777777" w:rsidR="00002606" w:rsidRDefault="00002606" w:rsidP="00002606">
      <w:pPr>
        <w:spacing w:before="240"/>
      </w:pPr>
      <w:r>
        <w:t>Ptolémé s'est inspiré de ses travaux que les hist on du mal a faire la diff entre les deux</w:t>
      </w:r>
    </w:p>
    <w:p w14:paraId="3D6C4A61" w14:textId="77777777" w:rsidR="00002606" w:rsidRDefault="00002606" w:rsidP="00002606">
      <w:pPr>
        <w:spacing w:before="240"/>
      </w:pPr>
      <w:r>
        <w:t>livre la géographie contient la 1ère carte du monde</w:t>
      </w:r>
    </w:p>
    <w:p w14:paraId="7E6E472C" w14:textId="77777777" w:rsidR="00002606" w:rsidRDefault="00002606" w:rsidP="00002606">
      <w:pPr>
        <w:spacing w:before="240"/>
      </w:pPr>
      <w:r>
        <w:t>géométrie est celle de la mesurer</w:t>
      </w:r>
    </w:p>
    <w:p w14:paraId="67AD5E50" w14:textId="77777777" w:rsidR="00002606" w:rsidRDefault="00002606" w:rsidP="00002606">
      <w:pPr>
        <w:spacing w:before="240"/>
      </w:pPr>
      <w:r>
        <w:t>terre légèrement applatie au poles</w:t>
      </w:r>
    </w:p>
    <w:p w14:paraId="010822AB" w14:textId="77777777" w:rsidR="00002606" w:rsidRDefault="00002606" w:rsidP="00002606">
      <w:pPr>
        <w:spacing w:before="240"/>
      </w:pPr>
      <w:r>
        <w:t>découpe se fait sur un grand xe</w:t>
      </w:r>
    </w:p>
    <w:p w14:paraId="3026BA69" w14:textId="77777777" w:rsidR="00002606" w:rsidRDefault="00002606" w:rsidP="00002606">
      <w:pPr>
        <w:spacing w:before="240"/>
      </w:pPr>
      <w:r>
        <w:t>si on guillotinne la terre on créé des mérieins; demi-cercles qui coupe la terre au nord et au sud</w:t>
      </w:r>
    </w:p>
    <w:p w14:paraId="58CA2224" w14:textId="77777777" w:rsidR="00002606" w:rsidRDefault="00002606" w:rsidP="00002606">
      <w:pPr>
        <w:spacing w:before="240"/>
      </w:pPr>
      <w:r>
        <w:t>mérdeins =</w:t>
      </w:r>
    </w:p>
    <w:p w14:paraId="5D8C95CE" w14:textId="77777777" w:rsidR="00002606" w:rsidRDefault="00002606" w:rsidP="00002606">
      <w:pPr>
        <w:spacing w:before="240"/>
      </w:pPr>
      <w:r>
        <w:t xml:space="preserve">parallèles = </w:t>
      </w:r>
    </w:p>
    <w:p w14:paraId="755BF65F" w14:textId="77777777" w:rsidR="00002606" w:rsidRDefault="00002606" w:rsidP="00002606">
      <w:pPr>
        <w:spacing w:before="240"/>
      </w:pPr>
      <w:r>
        <w:t>équateur parallèle à mi chemin des deux poles</w:t>
      </w:r>
    </w:p>
    <w:p w14:paraId="640781FC" w14:textId="77777777" w:rsidR="00002606" w:rsidRDefault="00002606" w:rsidP="00002606">
      <w:pPr>
        <w:spacing w:before="240"/>
      </w:pPr>
      <w:r>
        <w:t>longitude, longerue parcourue sur un axe</w:t>
      </w:r>
    </w:p>
    <w:p w14:paraId="0F129AE8" w14:textId="77777777" w:rsidR="00002606" w:rsidRDefault="00002606" w:rsidP="00002606">
      <w:pPr>
        <w:spacing w:before="240"/>
      </w:pPr>
      <w:r>
        <w:t>remonter sur un autre méridien = la latitude</w:t>
      </w:r>
    </w:p>
    <w:p w14:paraId="57CD8182" w14:textId="77777777" w:rsidR="00002606" w:rsidRDefault="00002606" w:rsidP="00002606">
      <w:pPr>
        <w:spacing w:before="240"/>
      </w:pPr>
      <w:r>
        <w:t>coordonnées déterminées pas la longitude et la latitude</w:t>
      </w:r>
    </w:p>
    <w:p w14:paraId="01EE4028" w14:textId="77777777" w:rsidR="00002606" w:rsidRDefault="00002606" w:rsidP="00002606">
      <w:pPr>
        <w:spacing w:before="240"/>
      </w:pPr>
      <w:r>
        <w:t>la sphère est de dimension 2, s2 car faut deux coordonées pour trouver la position d'un objet</w:t>
      </w:r>
    </w:p>
    <w:p w14:paraId="2C1FEF89" w14:textId="77777777" w:rsidR="00002606" w:rsidRDefault="00002606" w:rsidP="00002606">
      <w:pPr>
        <w:spacing w:before="240"/>
      </w:pPr>
      <w:r>
        <w:t>Il faut trois nombre longitude, la latitude, la hauteur, l'espace est de dimension 3. pour tourver un objet</w:t>
      </w:r>
    </w:p>
    <w:p w14:paraId="60352CAB" w14:textId="77777777" w:rsidR="00002606" w:rsidRDefault="00002606" w:rsidP="00002606">
      <w:pPr>
        <w:spacing w:before="240"/>
      </w:pPr>
      <w:r>
        <w:t>comment déssiner la terre:</w:t>
      </w:r>
    </w:p>
    <w:p w14:paraId="72FF7B0D" w14:textId="77777777" w:rsidR="00002606" w:rsidRDefault="00002606" w:rsidP="00002606">
      <w:pPr>
        <w:spacing w:before="240"/>
      </w:pPr>
      <w:r>
        <w:t>une méthiode est de la projeter sur un plan</w:t>
      </w:r>
    </w:p>
    <w:p w14:paraId="4E20A73F" w14:textId="77777777" w:rsidR="00002606" w:rsidRDefault="00002606" w:rsidP="00002606">
      <w:pPr>
        <w:spacing w:before="240"/>
      </w:pPr>
      <w:r>
        <w:t>on peut projeter des viles sur un plan si l'on prend une ville et que l'on la projètte sur une tale, cela s'appelle la stéréo graphie</w:t>
      </w:r>
    </w:p>
    <w:p w14:paraId="55BCE9BC" w14:textId="77777777" w:rsidR="00002606" w:rsidRDefault="00002606" w:rsidP="00002606">
      <w:pPr>
        <w:spacing w:before="240"/>
      </w:pPr>
      <w:r>
        <w:lastRenderedPageBreak/>
        <w:t>Projection en concerne pas les grandeurs</w:t>
      </w:r>
    </w:p>
    <w:p w14:paraId="4B5FC6EF" w14:textId="2A2F5B10" w:rsidR="00002606" w:rsidRDefault="00DF5579" w:rsidP="00002606">
      <w:pPr>
        <w:spacing w:before="240"/>
      </w:pPr>
      <w:r>
        <w:t>Amérique</w:t>
      </w:r>
      <w:r w:rsidR="00002606">
        <w:t xml:space="preserve"> du sud </w:t>
      </w:r>
      <w:r>
        <w:t>parait</w:t>
      </w:r>
      <w:r w:rsidR="00002606">
        <w:t xml:space="preserve"> plus petite que l'</w:t>
      </w:r>
      <w:r>
        <w:t>Amérique</w:t>
      </w:r>
      <w:r w:rsidR="00002606">
        <w:t xml:space="preserve"> du nord</w:t>
      </w:r>
    </w:p>
    <w:p w14:paraId="345F9F68" w14:textId="2624D344" w:rsidR="00002606" w:rsidRDefault="00002606" w:rsidP="00002606">
      <w:pPr>
        <w:spacing w:before="240"/>
      </w:pPr>
      <w:r>
        <w:t>po</w:t>
      </w:r>
      <w:r w:rsidR="00DF5579">
        <w:t>ur</w:t>
      </w:r>
      <w:r>
        <w:t xml:space="preserve"> </w:t>
      </w:r>
      <w:r w:rsidR="00DF5579">
        <w:t>comprend</w:t>
      </w:r>
      <w:r>
        <w:t xml:space="preserve"> la projection, faire rouler la terre</w:t>
      </w:r>
    </w:p>
    <w:p w14:paraId="537337CA" w14:textId="77777777" w:rsidR="00002606" w:rsidRDefault="00002606" w:rsidP="00002606">
      <w:pPr>
        <w:spacing w:before="240"/>
      </w:pPr>
      <w:r>
        <w:t>la projection stéréographique est conforme</w:t>
      </w:r>
    </w:p>
    <w:p w14:paraId="06302684" w14:textId="06D3F5E4" w:rsidR="00002606" w:rsidRDefault="00002606" w:rsidP="00002606">
      <w:pPr>
        <w:spacing w:before="240"/>
      </w:pPr>
      <w:r>
        <w:t xml:space="preserve">projection à </w:t>
      </w:r>
      <w:r w:rsidR="00DF5579">
        <w:t>partir</w:t>
      </w:r>
      <w:r>
        <w:t xml:space="preserve"> du nord, rayons deviennes des </w:t>
      </w:r>
      <w:r w:rsidR="00DF5579">
        <w:t>parallèles</w:t>
      </w:r>
    </w:p>
    <w:p w14:paraId="0042392C" w14:textId="2F001C7E" w:rsidR="00002606" w:rsidRDefault="00002606" w:rsidP="00002606">
      <w:pPr>
        <w:spacing w:before="240"/>
      </w:pPr>
      <w:r>
        <w:t xml:space="preserve">les méridiens de viennes des cercles </w:t>
      </w:r>
      <w:r w:rsidR="00DF5579">
        <w:t>concentriques</w:t>
      </w:r>
    </w:p>
    <w:p w14:paraId="07980EB3" w14:textId="77777777" w:rsidR="00002606" w:rsidRDefault="00002606" w:rsidP="00002606">
      <w:pPr>
        <w:spacing w:before="240"/>
      </w:pPr>
      <w:r>
        <w:t>projection stéréographique transforme le cercle en des plans</w:t>
      </w:r>
    </w:p>
    <w:p w14:paraId="6F78A7F7" w14:textId="7CFAAB3A" w:rsidR="00002606" w:rsidRDefault="00DF5579" w:rsidP="00002606">
      <w:pPr>
        <w:spacing w:before="240"/>
      </w:pPr>
      <w:r>
        <w:t>méridiens</w:t>
      </w:r>
      <w:r w:rsidR="00002606">
        <w:t xml:space="preserve"> et parallèles forment deux </w:t>
      </w:r>
      <w:r w:rsidR="007026EB">
        <w:t>faisceaux</w:t>
      </w:r>
      <w:r w:rsidR="00002606">
        <w:t xml:space="preserve"> de </w:t>
      </w:r>
      <w:r w:rsidR="007026EB">
        <w:t>cercles</w:t>
      </w:r>
      <w:r w:rsidR="00002606">
        <w:t xml:space="preserve"> si regardé du dessous</w:t>
      </w:r>
    </w:p>
    <w:p w14:paraId="02D0AD21" w14:textId="77777777" w:rsidR="00002606" w:rsidRDefault="00002606" w:rsidP="00002606">
      <w:pPr>
        <w:spacing w:before="240"/>
      </w:pPr>
      <w:r>
        <w:t>méridien de Greenwich.</w:t>
      </w:r>
    </w:p>
    <w:p w14:paraId="1A8E7FAA" w14:textId="77777777" w:rsidR="00002606" w:rsidRDefault="00002606" w:rsidP="00002606">
      <w:pPr>
        <w:spacing w:before="240"/>
      </w:pPr>
      <w:r>
        <w:t>Dimension1 Français</w:t>
      </w:r>
    </w:p>
    <w:p w14:paraId="67C46AD5" w14:textId="77777777" w:rsidR="00002606" w:rsidRDefault="00002606" w:rsidP="00002606">
      <w:pPr>
        <w:spacing w:before="240"/>
      </w:pPr>
    </w:p>
    <w:p w14:paraId="7543688F" w14:textId="746F89FD" w:rsidR="00002606" w:rsidRDefault="00002606" w:rsidP="00002606">
      <w:pPr>
        <w:spacing w:before="240"/>
        <w:jc w:val="left"/>
      </w:pPr>
      <w:r>
        <w:t xml:space="preserve">================= </w:t>
      </w:r>
      <w:hyperlink r:id="rId10" w:history="1">
        <w:r w:rsidRPr="00913AC6">
          <w:rPr>
            <w:rStyle w:val="Lienhypertexte"/>
          </w:rPr>
          <w:t>https://www.geogebra.org/m/yEKFyRJs</w:t>
        </w:r>
      </w:hyperlink>
      <w:r>
        <w:t xml:space="preserve"> ====================</w:t>
      </w:r>
    </w:p>
    <w:p w14:paraId="360F2777" w14:textId="77777777" w:rsidR="00002606" w:rsidRDefault="00002606" w:rsidP="00002606">
      <w:pPr>
        <w:spacing w:before="240"/>
      </w:pPr>
    </w:p>
    <w:p w14:paraId="7E69E142" w14:textId="77777777" w:rsidR="00002606" w:rsidRDefault="00002606" w:rsidP="00002606">
      <w:pPr>
        <w:spacing w:before="240"/>
      </w:pPr>
      <w:r>
        <w:t>p129:</w:t>
      </w:r>
    </w:p>
    <w:p w14:paraId="3EF3A9CC" w14:textId="77777777" w:rsidR="00002606" w:rsidRDefault="00002606" w:rsidP="00002606">
      <w:pPr>
        <w:spacing w:before="240"/>
      </w:pPr>
      <w:r>
        <w:t>1)</w:t>
      </w:r>
    </w:p>
    <w:p w14:paraId="24C5C4AA" w14:textId="77777777" w:rsidR="00002606" w:rsidRDefault="00002606" w:rsidP="00002606">
      <w:pPr>
        <w:spacing w:before="240"/>
      </w:pPr>
      <w:r>
        <w:t>Coordonnées de Paris : 5°E, 45°N</w:t>
      </w:r>
    </w:p>
    <w:p w14:paraId="52166128" w14:textId="77777777" w:rsidR="00002606" w:rsidRDefault="00002606" w:rsidP="00002606">
      <w:pPr>
        <w:spacing w:before="240"/>
      </w:pPr>
    </w:p>
    <w:p w14:paraId="3F9A2C99" w14:textId="77777777" w:rsidR="00002606" w:rsidRDefault="00002606" w:rsidP="00002606">
      <w:pPr>
        <w:spacing w:before="240"/>
      </w:pPr>
      <w:r>
        <w:t>2) Calculer la longueur d'un méridien et calculer la longueur de l'équateur.</w:t>
      </w:r>
    </w:p>
    <w:p w14:paraId="18ADC718" w14:textId="2401C17A" w:rsidR="00002606" w:rsidRDefault="009917AE" w:rsidP="00002606">
      <w:pPr>
        <w:spacing w:before="240"/>
      </w:pPr>
      <w:r>
        <w:t>Longueur</w:t>
      </w:r>
      <w:r w:rsidR="00002606">
        <w:t xml:space="preserve"> du rayon de la terre: 6400 km</w:t>
      </w:r>
    </w:p>
    <w:p w14:paraId="5DBBB191" w14:textId="77777777" w:rsidR="00002606" w:rsidRDefault="00002606" w:rsidP="00002606">
      <w:pPr>
        <w:spacing w:before="240"/>
      </w:pPr>
      <w:r>
        <w:t>R</w:t>
      </w:r>
      <w:r w:rsidRPr="009917AE">
        <w:rPr>
          <w:vertAlign w:val="subscript"/>
        </w:rPr>
        <w:t>t</w:t>
      </w:r>
      <w:r>
        <w:t>=6400km</w:t>
      </w:r>
    </w:p>
    <w:p w14:paraId="0497FD51" w14:textId="45A4C79B" w:rsidR="00002606" w:rsidRDefault="009917AE" w:rsidP="00002606">
      <w:pPr>
        <w:spacing w:before="240"/>
      </w:pPr>
      <w:r>
        <w:t>Longueur</w:t>
      </w:r>
      <w:r w:rsidR="00002606">
        <w:t xml:space="preserve"> d'un équateur : 2*</w:t>
      </w:r>
      <w:r>
        <w:t>π</w:t>
      </w:r>
      <w:r w:rsidR="00002606">
        <w:t>*R = 2*</w:t>
      </w:r>
      <w:r>
        <w:t>π</w:t>
      </w:r>
      <w:r w:rsidR="00002606">
        <w:t>*R</w:t>
      </w:r>
      <w:r w:rsidR="00002606" w:rsidRPr="009917AE">
        <w:rPr>
          <w:vertAlign w:val="subscript"/>
        </w:rPr>
        <w:t>t</w:t>
      </w:r>
      <w:r w:rsidR="00002606">
        <w:t xml:space="preserve"> = 2*</w:t>
      </w:r>
      <w:r>
        <w:t>π</w:t>
      </w:r>
      <w:r w:rsidR="00002606">
        <w:t>*6400 = 40 200km</w:t>
      </w:r>
    </w:p>
    <w:p w14:paraId="61B15EC1" w14:textId="249144BB" w:rsidR="00002606" w:rsidRDefault="009917AE" w:rsidP="00002606">
      <w:pPr>
        <w:spacing w:before="240"/>
      </w:pPr>
      <w:r>
        <w:t>Longueur</w:t>
      </w:r>
      <w:r w:rsidR="00002606">
        <w:t xml:space="preserve"> d'un méridien : </w:t>
      </w:r>
      <w:r>
        <w:fldChar w:fldCharType="begin"/>
      </w:r>
      <w:r>
        <w:instrText xml:space="preserve"> EQ \s\do2(\f(L</w:instrText>
      </w:r>
      <w:r w:rsidRPr="009917AE">
        <w:rPr>
          <w:vertAlign w:val="subscript"/>
        </w:rPr>
        <w:instrText>équ</w:instrText>
      </w:r>
      <w:r>
        <w:instrText>;2))</w:instrText>
      </w:r>
      <w:r>
        <w:fldChar w:fldCharType="end"/>
      </w:r>
      <w:r w:rsidR="00002606">
        <w:t xml:space="preserve"> = </w:t>
      </w:r>
      <w:r>
        <w:fldChar w:fldCharType="begin"/>
      </w:r>
      <w:r>
        <w:instrText xml:space="preserve"> EQ \s\do2(\f(40 200;2))</w:instrText>
      </w:r>
      <w:r>
        <w:fldChar w:fldCharType="end"/>
      </w:r>
      <w:r w:rsidR="00002606">
        <w:t xml:space="preserve"> = 20 100km</w:t>
      </w:r>
    </w:p>
    <w:p w14:paraId="74067ECA" w14:textId="2A51F4E6" w:rsidR="00E31320" w:rsidRDefault="00E31320" w:rsidP="00002606">
      <w:pPr>
        <w:spacing w:before="240"/>
      </w:pPr>
    </w:p>
    <w:p w14:paraId="252CF578" w14:textId="48D1D53C" w:rsidR="00E31320" w:rsidRDefault="00E31320" w:rsidP="00002606">
      <w:pPr>
        <w:spacing w:before="240"/>
      </w:pPr>
    </w:p>
    <w:p w14:paraId="34EE3411" w14:textId="77777777" w:rsidR="00E31320" w:rsidRDefault="00E31320" w:rsidP="00002606">
      <w:pPr>
        <w:spacing w:before="240"/>
      </w:pPr>
    </w:p>
    <w:p w14:paraId="4BCDF019" w14:textId="75C3CBA6" w:rsidR="00E31320" w:rsidRDefault="00E31320" w:rsidP="00E31320">
      <w:pPr>
        <w:spacing w:before="240"/>
        <w:jc w:val="center"/>
      </w:pPr>
      <w:r>
        <w:lastRenderedPageBreak/>
        <w:t>La forme de la Terre</w:t>
      </w:r>
    </w:p>
    <w:p w14:paraId="73688E0C" w14:textId="2C2AEBC3" w:rsidR="00E31320" w:rsidRDefault="00E31320" w:rsidP="00E31320">
      <w:pPr>
        <w:spacing w:before="240"/>
      </w:pPr>
      <w:r>
        <w:t>I Comprendre que la terre est sphérique</w:t>
      </w:r>
    </w:p>
    <w:p w14:paraId="05A35D4D" w14:textId="1270C09D" w:rsidR="00E31320" w:rsidRDefault="00E31320" w:rsidP="00E31320">
      <w:pPr>
        <w:spacing w:before="240"/>
      </w:pPr>
      <w:r>
        <w:t>La terre a une dimension dont l’ordre de grandeur est dix millions de fois plus important que celle de l’être humain. C’est pourquoi, localement</w:t>
      </w:r>
      <w:r w:rsidR="00B51114">
        <w:t>,</w:t>
      </w:r>
      <w:r>
        <w:t xml:space="preserve"> a notre échelle elle nous parait plane</w:t>
      </w:r>
      <w:r w:rsidR="00B51114">
        <w:t xml:space="preserve"> dans nos expériences quotidiennes. Pourtant, des observations de différentes nature ont permis de conclure dès l’antiquité que la terre est sphérique : </w:t>
      </w:r>
      <w:r w:rsidR="00983267">
        <w:t xml:space="preserve">observation des étoiles, </w:t>
      </w:r>
      <w:r w:rsidR="00A94A84">
        <w:t xml:space="preserve">du soleil, de la lune ou encore des navires s’éloignant à l’horizon. Aujourd’hui avec la conquête des océans, du ciel et de l’espace, la forme sphérique de la terre est au cœur de notre quotidien : </w:t>
      </w:r>
      <w:r w:rsidR="009700F4">
        <w:t>nous nous déplaçons en avion selon le plus court chemin, et des satellites en orbites nous permettent de nous localiser grâce au système de positionnement européen Galileo ou américain GPS.</w:t>
      </w:r>
    </w:p>
    <w:p w14:paraId="0A9A0A2D" w14:textId="040E90B5" w:rsidR="009700F4" w:rsidRDefault="009700F4" w:rsidP="00E31320">
      <w:pPr>
        <w:spacing w:before="240"/>
      </w:pPr>
      <w:r>
        <w:t>II se repérer sur une terre sphérique</w:t>
      </w:r>
    </w:p>
    <w:p w14:paraId="3DD21764" w14:textId="27D12763" w:rsidR="009700F4" w:rsidRDefault="009700F4" w:rsidP="00E31320">
      <w:pPr>
        <w:spacing w:before="240"/>
      </w:pPr>
      <w:r>
        <w:t xml:space="preserve">Les systèmes GPS et Galileo </w:t>
      </w:r>
      <w:r w:rsidR="002B0765">
        <w:t>permettent de déterminer les coordonnées d’un point pour le positionner à la surface de l</w:t>
      </w:r>
      <w:r w:rsidR="00A7619F">
        <w:t>a</w:t>
      </w:r>
      <w:r w:rsidR="002B0765">
        <w:t xml:space="preserve"> terre. Ces coordonnées sont appelées latitudes et longitudes, ce sont des mesures d’angles. </w:t>
      </w:r>
    </w:p>
    <w:p w14:paraId="5F4D3D49" w14:textId="1B1EE182" w:rsidR="000F7EA9" w:rsidRDefault="000F7EA9" w:rsidP="00E31320">
      <w:pPr>
        <w:spacing w:before="240"/>
      </w:pPr>
      <w:r>
        <w:t>Schéma sphère avec méridiens</w:t>
      </w:r>
    </w:p>
    <w:p w14:paraId="0ABDF55F" w14:textId="560BBE9A" w:rsidR="000F7EA9" w:rsidRDefault="000F7EA9" w:rsidP="00E31320">
      <w:pPr>
        <w:spacing w:before="240"/>
      </w:pPr>
      <w:r>
        <w:t>Méridiens 0° Méridien de Greenwich</w:t>
      </w:r>
    </w:p>
    <w:p w14:paraId="4079B4AA" w14:textId="4371F17A" w:rsidR="000F7EA9" w:rsidRDefault="000F7EA9" w:rsidP="00E31320">
      <w:pPr>
        <w:spacing w:before="240"/>
      </w:pPr>
      <w:r>
        <w:t>Longitude 0° Méridien de Greenwich</w:t>
      </w:r>
    </w:p>
    <w:p w14:paraId="0549A2BA" w14:textId="48BBC7C5" w:rsidR="000F7EA9" w:rsidRDefault="000F7EA9" w:rsidP="00E31320">
      <w:pPr>
        <w:spacing w:before="240"/>
      </w:pPr>
      <w:r>
        <w:t>R</w:t>
      </w:r>
      <w:r>
        <w:rPr>
          <w:vertAlign w:val="subscript"/>
        </w:rPr>
        <w:t>Terre</w:t>
      </w:r>
      <w:r>
        <w:t>=6370km</w:t>
      </w:r>
    </w:p>
    <w:p w14:paraId="66EBA3A9" w14:textId="3FE90144" w:rsidR="000F7EA9" w:rsidRDefault="000F7EA9" w:rsidP="00E31320">
      <w:pPr>
        <w:spacing w:before="240"/>
      </w:pPr>
      <w:r>
        <w:t xml:space="preserve">Longueur de l’équateur </w:t>
      </w:r>
      <w:r w:rsidR="00A7619F">
        <w:t xml:space="preserve">= </w:t>
      </w:r>
    </w:p>
    <w:p w14:paraId="7EF6DF93" w14:textId="29761AEF" w:rsidR="000F7EA9" w:rsidRDefault="000F7EA9" w:rsidP="00E31320">
      <w:pPr>
        <w:spacing w:before="240"/>
      </w:pPr>
      <w:r>
        <w:t xml:space="preserve">Longueur des méridiens </w:t>
      </w:r>
      <w:r w:rsidR="00A7619F">
        <w:t xml:space="preserve">= </w:t>
      </w:r>
      <w:r>
        <w:t>2πR</w:t>
      </w:r>
      <w:r>
        <w:rPr>
          <w:vertAlign w:val="subscript"/>
        </w:rPr>
        <w:t>Terre</w:t>
      </w:r>
    </w:p>
    <w:p w14:paraId="261E5524" w14:textId="1138B3D7" w:rsidR="000F7EA9" w:rsidRDefault="000F7EA9" w:rsidP="00E31320">
      <w:pPr>
        <w:spacing w:before="240"/>
      </w:pPr>
      <w:r>
        <w:t>Longueur du parallèle de latitude α</w:t>
      </w:r>
    </w:p>
    <w:p w14:paraId="4757E6D1" w14:textId="1F9AD29C" w:rsidR="000F7EA9" w:rsidRDefault="000F7EA9" w:rsidP="00E31320">
      <w:pPr>
        <w:spacing w:before="240"/>
      </w:pPr>
      <w:r>
        <w:fldChar w:fldCharType="begin"/>
      </w:r>
      <w:r>
        <w:instrText xml:space="preserve"> EQ \x(R=R</w:instrText>
      </w:r>
      <w:r>
        <w:rPr>
          <w:vertAlign w:val="subscript"/>
        </w:rPr>
        <w:instrText>T</w:instrText>
      </w:r>
      <w:r>
        <w:instrText>*cosα)</w:instrText>
      </w:r>
      <w:r>
        <w:fldChar w:fldCharType="end"/>
      </w:r>
    </w:p>
    <w:p w14:paraId="118E75E7" w14:textId="147902EE" w:rsidR="000F7EA9" w:rsidRDefault="00905971" w:rsidP="00E31320">
      <w:pPr>
        <w:spacing w:before="240"/>
      </w:pPr>
      <w:r>
        <w:t>Longueur du parallèle de latitude α</w:t>
      </w:r>
    </w:p>
    <w:p w14:paraId="22B2557C" w14:textId="77777777" w:rsidR="00905971" w:rsidRDefault="00905971" w:rsidP="00E31320">
      <w:pPr>
        <w:spacing w:before="240"/>
      </w:pPr>
      <w:r>
        <w:t xml:space="preserve">L=2πr </w:t>
      </w:r>
    </w:p>
    <w:p w14:paraId="017213E5" w14:textId="4AD67309" w:rsidR="00905971" w:rsidRDefault="00905971" w:rsidP="00E31320">
      <w:pPr>
        <w:spacing w:before="240"/>
      </w:pPr>
      <w:r>
        <w:fldChar w:fldCharType="begin"/>
      </w:r>
      <w:r>
        <w:instrText xml:space="preserve"> EQ \x(L= 2π*R</w:instrText>
      </w:r>
      <w:r w:rsidRPr="00905971">
        <w:rPr>
          <w:vertAlign w:val="subscript"/>
        </w:rPr>
        <w:instrText>cosα</w:instrText>
      </w:r>
      <w:r>
        <w:instrText>)</w:instrText>
      </w:r>
      <w:r>
        <w:fldChar w:fldCharType="end"/>
      </w:r>
    </w:p>
    <w:p w14:paraId="200805A6" w14:textId="2F6C63A2" w:rsidR="00905971" w:rsidRDefault="00905971" w:rsidP="00E31320">
      <w:pPr>
        <w:spacing w:before="240"/>
      </w:pPr>
    </w:p>
    <w:p w14:paraId="6C371823" w14:textId="64CBA376" w:rsidR="00885608" w:rsidRDefault="00885608" w:rsidP="00E31320">
      <w:pPr>
        <w:spacing w:before="240"/>
      </w:pPr>
      <w:r>
        <w:t>III Déterminer le rayon de la terre par des méthodes scientifiques.</w:t>
      </w:r>
    </w:p>
    <w:p w14:paraId="38C57BEE" w14:textId="514C72FF" w:rsidR="004C0F17" w:rsidRDefault="00885608" w:rsidP="00E31320">
      <w:pPr>
        <w:spacing w:before="240"/>
      </w:pPr>
      <w:r>
        <w:t xml:space="preserve">Historiquement, plusieurs méthodes géométriques </w:t>
      </w:r>
      <w:r w:rsidR="007E5271">
        <w:t>ont</w:t>
      </w:r>
      <w:r>
        <w:t xml:space="preserve"> permis </w:t>
      </w:r>
      <w:r w:rsidR="004C0F17">
        <w:t xml:space="preserve">de calculer la longueur d’un méridien (environ 20 000km). Développé pendant l’antiquité, la méthode d’Eratosthène consiste à mesurer une différence de latitude entre deux villes séparées par une distance connue. La méthode de Delambre et Méchain consiste à mesurer par triangulation, la distance entre deux </w:t>
      </w:r>
      <w:r w:rsidR="004C0F17">
        <w:lastRenderedPageBreak/>
        <w:t xml:space="preserve">villes </w:t>
      </w:r>
      <w:r w:rsidR="00FE7C76">
        <w:t xml:space="preserve">dont la différence de latitude est connue. On détermine le périmètre par proportionnalité, puis le rayon de la terre. </w:t>
      </w:r>
    </w:p>
    <w:p w14:paraId="368E3EF5" w14:textId="0A120B75" w:rsidR="00FC6975" w:rsidRDefault="00FC6975" w:rsidP="00E31320">
      <w:pPr>
        <w:spacing w:before="240"/>
      </w:pPr>
    </w:p>
    <w:p w14:paraId="714E41CC" w14:textId="51D187A3" w:rsidR="00FC6975" w:rsidRDefault="00FC6975" w:rsidP="00E31320">
      <w:pPr>
        <w:spacing w:before="240"/>
      </w:pPr>
      <w:r>
        <w:t>Ex 8 p 136 :</w:t>
      </w:r>
    </w:p>
    <w:p w14:paraId="6E4D47F0" w14:textId="0CD3017A" w:rsidR="00FC6975" w:rsidRDefault="008B617D" w:rsidP="00E31320">
      <w:pPr>
        <w:spacing w:before="240"/>
      </w:pPr>
      <w:r>
        <w:t>Alexandrie : 31 n°</w:t>
      </w:r>
    </w:p>
    <w:p w14:paraId="15EC5581" w14:textId="4FDFC3C6" w:rsidR="008B617D" w:rsidRDefault="008B617D" w:rsidP="00E31320">
      <w:pPr>
        <w:spacing w:before="240"/>
      </w:pPr>
      <w:r>
        <w:t>Assouan : 24°</w:t>
      </w:r>
    </w:p>
    <w:p w14:paraId="56666323" w14:textId="44EB685F" w:rsidR="008B617D" w:rsidRDefault="008B617D" w:rsidP="00E31320">
      <w:pPr>
        <w:spacing w:before="240"/>
      </w:pPr>
      <w:r>
        <w:t>Diff entre les deux 7°</w:t>
      </w:r>
    </w:p>
    <w:p w14:paraId="160FDF2E" w14:textId="02A9CA49" w:rsidR="008B617D" w:rsidRDefault="008B617D" w:rsidP="00E31320">
      <w:pPr>
        <w:spacing w:before="240"/>
      </w:pPr>
      <w:r>
        <w:t>1° = 110 km</w:t>
      </w:r>
    </w:p>
    <w:p w14:paraId="46C1F30A" w14:textId="6E2ACB62" w:rsidR="008B617D" w:rsidRDefault="008B617D" w:rsidP="00E31320">
      <w:pPr>
        <w:spacing w:before="240"/>
      </w:pPr>
      <w:r>
        <w:t>7*110 = 770km</w:t>
      </w:r>
      <w:r w:rsidR="0082376A">
        <w:t>+55= 825</w:t>
      </w:r>
    </w:p>
    <w:p w14:paraId="7AC967FB" w14:textId="145842BD" w:rsidR="0082376A" w:rsidRDefault="0082376A" w:rsidP="00E31320">
      <w:pPr>
        <w:spacing w:before="240"/>
      </w:pPr>
      <w:r w:rsidRPr="0082376A">
        <w:t>7.5*110</w:t>
      </w:r>
      <w:r>
        <w:t>=825km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2376A" w14:paraId="39341A00" w14:textId="77777777" w:rsidTr="0082376A">
        <w:tc>
          <w:tcPr>
            <w:tcW w:w="4531" w:type="dxa"/>
          </w:tcPr>
          <w:p w14:paraId="55ADEA32" w14:textId="0502EA1E" w:rsidR="0082376A" w:rsidRDefault="0082376A" w:rsidP="00E31320">
            <w:pPr>
              <w:spacing w:before="240"/>
            </w:pPr>
            <w:r>
              <w:t>825km</w:t>
            </w:r>
          </w:p>
        </w:tc>
        <w:tc>
          <w:tcPr>
            <w:tcW w:w="4531" w:type="dxa"/>
          </w:tcPr>
          <w:p w14:paraId="0BFE634C" w14:textId="5BDC4502" w:rsidR="0082376A" w:rsidRDefault="0082376A" w:rsidP="00E31320">
            <w:pPr>
              <w:spacing w:before="240"/>
            </w:pPr>
            <w:r>
              <w:t>7</w:t>
            </w:r>
          </w:p>
        </w:tc>
      </w:tr>
      <w:tr w:rsidR="0082376A" w14:paraId="4FBA8245" w14:textId="77777777" w:rsidTr="0082376A">
        <w:tc>
          <w:tcPr>
            <w:tcW w:w="4531" w:type="dxa"/>
          </w:tcPr>
          <w:p w14:paraId="1ED63F1B" w14:textId="2C503BD7" w:rsidR="0082376A" w:rsidRDefault="0082376A" w:rsidP="00E31320">
            <w:pPr>
              <w:spacing w:before="240"/>
            </w:pPr>
            <w:r>
              <w:t>L</w:t>
            </w:r>
          </w:p>
        </w:tc>
        <w:tc>
          <w:tcPr>
            <w:tcW w:w="4531" w:type="dxa"/>
          </w:tcPr>
          <w:p w14:paraId="1C3F9EC4" w14:textId="33A874FE" w:rsidR="0082376A" w:rsidRDefault="0082376A" w:rsidP="00E31320">
            <w:pPr>
              <w:spacing w:before="240"/>
            </w:pPr>
            <w:r>
              <w:t>360</w:t>
            </w:r>
          </w:p>
        </w:tc>
      </w:tr>
    </w:tbl>
    <w:p w14:paraId="19050A07" w14:textId="4FB59436" w:rsidR="0082376A" w:rsidRDefault="0082376A" w:rsidP="00E31320">
      <w:pPr>
        <w:spacing w:before="240"/>
      </w:pPr>
      <w:r>
        <w:t>L=</w:t>
      </w:r>
      <w:r>
        <w:fldChar w:fldCharType="begin"/>
      </w:r>
      <w:r>
        <w:instrText xml:space="preserve"> EQ \s\do2(\f(825*360;7))</w:instrText>
      </w:r>
      <w:r>
        <w:fldChar w:fldCharType="end"/>
      </w:r>
    </w:p>
    <w:p w14:paraId="0403B037" w14:textId="7EDB8AAB" w:rsidR="0082376A" w:rsidRDefault="0082376A" w:rsidP="00E31320">
      <w:pPr>
        <w:spacing w:before="240"/>
      </w:pPr>
      <w:r>
        <w:t>L=42000km</w:t>
      </w:r>
    </w:p>
    <w:p w14:paraId="4763B31D" w14:textId="4409320E" w:rsidR="0082376A" w:rsidRDefault="00522CA0" w:rsidP="00E31320">
      <w:pPr>
        <w:spacing w:before="240"/>
      </w:pPr>
      <w:r>
        <w:t>R=</w:t>
      </w:r>
      <w:r>
        <w:fldChar w:fldCharType="begin"/>
      </w:r>
      <w:r>
        <w:instrText xml:space="preserve"> EQ \s\do2(\f(L;2(pi)))</w:instrText>
      </w:r>
      <w:r>
        <w:fldChar w:fldCharType="end"/>
      </w:r>
    </w:p>
    <w:p w14:paraId="2FD20F70" w14:textId="047A8E12" w:rsidR="00522CA0" w:rsidRDefault="00522CA0" w:rsidP="00E31320">
      <w:pPr>
        <w:spacing w:before="240"/>
      </w:pPr>
      <w:r>
        <w:t>R=</w:t>
      </w:r>
      <w:r>
        <w:fldChar w:fldCharType="begin"/>
      </w:r>
      <w:r>
        <w:instrText xml:space="preserve"> EQ \s\do2(\f(42000;2(pi)))</w:instrText>
      </w:r>
      <w:r>
        <w:fldChar w:fldCharType="end"/>
      </w:r>
    </w:p>
    <w:p w14:paraId="6CA90CCC" w14:textId="017E9AA3" w:rsidR="00522CA0" w:rsidRDefault="00522CA0" w:rsidP="00E31320">
      <w:pPr>
        <w:spacing w:before="240"/>
      </w:pPr>
      <w:r>
        <w:t>R=6680km</w:t>
      </w:r>
    </w:p>
    <w:p w14:paraId="70FF1B88" w14:textId="1CF5DCFB" w:rsidR="00522CA0" w:rsidRPr="00522CA0" w:rsidRDefault="00522CA0" w:rsidP="00E31320">
      <w:pPr>
        <w:spacing w:before="240"/>
      </w:pPr>
      <w:r>
        <w:t>Rayon de la terre actuel 6370</w:t>
      </w:r>
    </w:p>
    <w:p w14:paraId="2D3150CE" w14:textId="701F954D" w:rsidR="008B617D" w:rsidRDefault="008B617D" w:rsidP="00E31320">
      <w:pPr>
        <w:spacing w:before="240"/>
      </w:pPr>
    </w:p>
    <w:p w14:paraId="5C88C59D" w14:textId="5DF77FF5" w:rsidR="00522CA0" w:rsidRPr="00522CA0" w:rsidRDefault="00522CA0" w:rsidP="00522CA0">
      <w:pPr>
        <w:spacing w:before="240"/>
      </w:pPr>
      <w:r>
        <w:fldChar w:fldCharType="begin"/>
      </w:r>
      <w:r>
        <w:instrText xml:space="preserve"> EQ \s\do2(\f(∆R;R))</w:instrText>
      </w:r>
      <w:r>
        <w:fldChar w:fldCharType="end"/>
      </w:r>
      <w:r>
        <w:t>=</w:t>
      </w:r>
      <w:r>
        <w:fldChar w:fldCharType="begin"/>
      </w:r>
      <w:r>
        <w:instrText xml:space="preserve"> EQ \s\do2(\f(R-Rréelle;Rréelle))</w:instrText>
      </w:r>
      <w:r>
        <w:fldChar w:fldCharType="end"/>
      </w:r>
      <w:r>
        <w:t>=</w:t>
      </w:r>
      <w:r>
        <w:fldChar w:fldCharType="begin"/>
      </w:r>
      <w:r>
        <w:instrText xml:space="preserve"> EQ \s\do2(\f(6680-6370;6370))</w:instrText>
      </w:r>
      <w:r>
        <w:fldChar w:fldCharType="end"/>
      </w:r>
      <w:r>
        <w:t>=(6680-6370)/6370=0.04866562009419152</w:t>
      </w:r>
      <w:r w:rsidR="00886B3D">
        <w:t>= soit 4,8%</w:t>
      </w:r>
    </w:p>
    <w:p w14:paraId="78DDB707" w14:textId="7A0DE5A6" w:rsidR="00712831" w:rsidRDefault="00712831">
      <w:pPr>
        <w:jc w:val="left"/>
      </w:pPr>
      <w:r>
        <w:br w:type="page"/>
      </w:r>
    </w:p>
    <w:p w14:paraId="396DC4CA" w14:textId="667D4A55" w:rsidR="00885608" w:rsidRDefault="0058480D" w:rsidP="0058480D">
      <w:pPr>
        <w:spacing w:before="240"/>
        <w:jc w:val="center"/>
      </w:pPr>
      <w:r>
        <w:lastRenderedPageBreak/>
        <w:t xml:space="preserve">Thème 4 : Son et musique </w:t>
      </w:r>
      <w:r w:rsidR="00712831">
        <w:t>porteur d’</w:t>
      </w:r>
      <w:r>
        <w:t>information.</w:t>
      </w:r>
    </w:p>
    <w:p w14:paraId="506BC9B3" w14:textId="334BB28F" w:rsidR="0058480D" w:rsidRDefault="00712831" w:rsidP="00E31320">
      <w:pPr>
        <w:spacing w:before="240"/>
      </w:pPr>
      <w:r>
        <w:t xml:space="preserve">Déjà vu, déjà su </w:t>
      </w:r>
      <w:r w:rsidR="007E4F71">
        <w:t>p168</w:t>
      </w:r>
    </w:p>
    <w:p w14:paraId="55309307" w14:textId="2E7E165F" w:rsidR="0058480D" w:rsidRDefault="00712831" w:rsidP="00E31320">
      <w:pPr>
        <w:spacing w:before="240"/>
      </w:pPr>
      <w:r>
        <w:t xml:space="preserve">1) b) </w:t>
      </w:r>
      <w:r w:rsidR="00DB01E2">
        <w:t xml:space="preserve">Le phénomène physique à l’origine du son émis par la guitare est </w:t>
      </w:r>
      <w:r>
        <w:t>la vibration de la corde.</w:t>
      </w:r>
    </w:p>
    <w:p w14:paraId="0DE5A6B8" w14:textId="07E318A2" w:rsidR="00712831" w:rsidRDefault="00712831" w:rsidP="00E31320">
      <w:pPr>
        <w:spacing w:before="240"/>
      </w:pPr>
      <w:r>
        <w:t xml:space="preserve">2) b) </w:t>
      </w:r>
      <w:r w:rsidR="00DB01E2">
        <w:t xml:space="preserve">Le phénomène physique à l’origine de la propagation </w:t>
      </w:r>
      <w:r w:rsidR="00DC1133">
        <w:t>du son jusqu’au public est la vibration des couches d’air.</w:t>
      </w:r>
    </w:p>
    <w:p w14:paraId="54BCC3E0" w14:textId="7EF4B6FD" w:rsidR="00712831" w:rsidRDefault="00712831" w:rsidP="00E31320">
      <w:pPr>
        <w:spacing w:before="240"/>
      </w:pPr>
      <w:r>
        <w:t xml:space="preserve">3) b) </w:t>
      </w:r>
      <w:r w:rsidR="00DC1133">
        <w:t xml:space="preserve">La valeur indiquée par le sonomètre en dB dépend de </w:t>
      </w:r>
      <w:r>
        <w:t>l’intensité du son</w:t>
      </w:r>
      <w:r w:rsidR="00DC1133">
        <w:t>.</w:t>
      </w:r>
    </w:p>
    <w:p w14:paraId="45BD2225" w14:textId="77777777" w:rsidR="000176CA" w:rsidRDefault="00712831" w:rsidP="00E31320">
      <w:pPr>
        <w:spacing w:before="240"/>
      </w:pPr>
      <w:r>
        <w:t xml:space="preserve">4) </w:t>
      </w:r>
      <w:r w:rsidR="00012DE5">
        <w:t>d)</w:t>
      </w:r>
    </w:p>
    <w:p w14:paraId="3C26B2E2" w14:textId="03D3D0F8" w:rsidR="000176CA" w:rsidRDefault="000176CA" w:rsidP="00E31320">
      <w:pPr>
        <w:spacing w:before="240"/>
      </w:pPr>
      <w:r>
        <w:t>(période)T=2ms=2*10</w:t>
      </w:r>
      <w:r>
        <w:rPr>
          <w:vertAlign w:val="superscript"/>
        </w:rPr>
        <w:t>-3</w:t>
      </w:r>
      <w:r>
        <w:t>s</w:t>
      </w:r>
    </w:p>
    <w:p w14:paraId="7004604E" w14:textId="12991918" w:rsidR="000176CA" w:rsidRDefault="000176CA" w:rsidP="00E31320">
      <w:pPr>
        <w:spacing w:before="240"/>
      </w:pPr>
      <w:r>
        <w:t>(amplitude) U=0,2v</w:t>
      </w:r>
    </w:p>
    <w:p w14:paraId="16646AF0" w14:textId="5EDEB636" w:rsidR="000176CA" w:rsidRDefault="000176CA" w:rsidP="00E31320">
      <w:pPr>
        <w:spacing w:before="240"/>
      </w:pPr>
      <w:r>
        <w:t>(fréquence)f</w:t>
      </w:r>
    </w:p>
    <w:p w14:paraId="21012018" w14:textId="7702F8EC" w:rsidR="003F06CF" w:rsidRPr="003F06CF" w:rsidRDefault="003F06CF" w:rsidP="00E31320">
      <w:pPr>
        <w:spacing w:before="240"/>
      </w:pPr>
      <w:r>
        <w:fldChar w:fldCharType="begin"/>
      </w:r>
      <w:r>
        <w:instrText xml:space="preserve"> EQ \s\do2(\f(1;T))</w:instrText>
      </w:r>
      <w:r>
        <w:fldChar w:fldCharType="end"/>
      </w:r>
      <w:r>
        <w:t>=f=</w:t>
      </w:r>
      <w:r>
        <w:fldChar w:fldCharType="begin"/>
      </w:r>
      <w:r>
        <w:instrText xml:space="preserve"> EQ \s\do2(\f(1;2*10-3))</w:instrText>
      </w:r>
      <w:r>
        <w:fldChar w:fldCharType="end"/>
      </w:r>
      <w:r>
        <w:t>=</w:t>
      </w:r>
      <w:r>
        <w:fldChar w:fldCharType="begin"/>
      </w:r>
      <w:r>
        <w:instrText xml:space="preserve"> EQ \s\do2(\f(10</w:instrText>
      </w:r>
      <w:r w:rsidRPr="00F226E8">
        <w:rPr>
          <w:vertAlign w:val="superscript"/>
        </w:rPr>
        <w:instrText>3</w:instrText>
      </w:r>
      <w:r>
        <w:instrText>;2))</w:instrText>
      </w:r>
      <w:r>
        <w:fldChar w:fldCharType="end"/>
      </w:r>
      <w:r>
        <w:t>=500Hz</w:t>
      </w:r>
    </w:p>
    <w:p w14:paraId="27E727FC" w14:textId="5DDA1687" w:rsidR="00712831" w:rsidRDefault="00012DE5" w:rsidP="00E31320">
      <w:pPr>
        <w:spacing w:before="240"/>
      </w:pPr>
      <w:r>
        <w:t xml:space="preserve"> </w:t>
      </w:r>
      <w:r w:rsidR="00DC1133">
        <w:t xml:space="preserve">La fréquence du signal de la guitare est de </w:t>
      </w:r>
      <w:r w:rsidR="002402FC">
        <w:t>500</w:t>
      </w:r>
      <w:r>
        <w:t xml:space="preserve"> Hz</w:t>
      </w:r>
      <w:r w:rsidR="00DC1133">
        <w:t>.</w:t>
      </w:r>
    </w:p>
    <w:p w14:paraId="7BE656CC" w14:textId="77777777" w:rsidR="002402FC" w:rsidRDefault="00712831" w:rsidP="00E31320">
      <w:pPr>
        <w:spacing w:before="240"/>
      </w:pPr>
      <w:r>
        <w:t>5)</w:t>
      </w:r>
      <w:r w:rsidR="00012DE5">
        <w:t xml:space="preserve"> d) </w:t>
      </w:r>
    </w:p>
    <w:p w14:paraId="0384563A" w14:textId="520346FD" w:rsidR="002402FC" w:rsidRDefault="002402FC" w:rsidP="00E31320">
      <w:pPr>
        <w:spacing w:before="240"/>
      </w:pPr>
      <w:r>
        <w:fldChar w:fldCharType="begin"/>
      </w:r>
      <w:r>
        <w:instrText xml:space="preserve"> EQ \s\do2(\f(1;T'))</w:instrText>
      </w:r>
      <w:r>
        <w:fldChar w:fldCharType="end"/>
      </w:r>
      <w:r>
        <w:t>=f’=</w:t>
      </w:r>
      <w:r>
        <w:fldChar w:fldCharType="begin"/>
      </w:r>
      <w:r>
        <w:instrText xml:space="preserve"> EQ \s\do2(\f(1;1*10 -3))</w:instrText>
      </w:r>
      <w:r>
        <w:fldChar w:fldCharType="end"/>
      </w:r>
      <w:r>
        <w:t>=10</w:t>
      </w:r>
      <w:r>
        <w:rPr>
          <w:vertAlign w:val="superscript"/>
        </w:rPr>
        <w:t>3</w:t>
      </w:r>
      <w:r>
        <w:t>=1000Hz</w:t>
      </w:r>
    </w:p>
    <w:p w14:paraId="62C7374B" w14:textId="085A0046" w:rsidR="002402FC" w:rsidRPr="002402FC" w:rsidRDefault="002402FC" w:rsidP="00E31320">
      <w:pPr>
        <w:spacing w:before="240"/>
      </w:pPr>
      <w:r>
        <w:t>Plus f est grande plus le son est aigu.</w:t>
      </w:r>
    </w:p>
    <w:p w14:paraId="7F8E4A74" w14:textId="560E73FB" w:rsidR="00712831" w:rsidRDefault="00DC1133" w:rsidP="00E31320">
      <w:pPr>
        <w:spacing w:before="240"/>
      </w:pPr>
      <w:r>
        <w:t xml:space="preserve">Le son émis par le clavier est </w:t>
      </w:r>
      <w:r w:rsidR="00012DE5">
        <w:t>moins fort</w:t>
      </w:r>
      <w:r>
        <w:t xml:space="preserve"> que celui de la guitare.</w:t>
      </w:r>
    </w:p>
    <w:p w14:paraId="1365229D" w14:textId="6624F4FF" w:rsidR="00712831" w:rsidRDefault="00712831" w:rsidP="00E31320">
      <w:pPr>
        <w:spacing w:before="240"/>
      </w:pPr>
      <w:r>
        <w:t>6)</w:t>
      </w:r>
      <w:r w:rsidR="00012DE5">
        <w:t xml:space="preserve"> L’intensité sonore dépend de la hauteur et de l’amplitude</w:t>
      </w:r>
      <w:r w:rsidR="00F226E8">
        <w:t xml:space="preserve"> de</w:t>
      </w:r>
      <w:r w:rsidR="00012DE5">
        <w:t xml:space="preserve"> la fréquence </w:t>
      </w:r>
    </w:p>
    <w:p w14:paraId="6E3B2026" w14:textId="08ECF30C" w:rsidR="0058480D" w:rsidRDefault="00DC1133" w:rsidP="00E31320">
      <w:pPr>
        <w:spacing w:before="240"/>
      </w:pPr>
      <w:r>
        <w:t>Hauteur du son = grave ou aigu</w:t>
      </w:r>
    </w:p>
    <w:p w14:paraId="0534CD22" w14:textId="6A188D52" w:rsidR="00DC1133" w:rsidRDefault="00DC1133" w:rsidP="00E31320">
      <w:pPr>
        <w:spacing w:before="240"/>
      </w:pPr>
    </w:p>
    <w:p w14:paraId="4AF267FB" w14:textId="7CA87C37" w:rsidR="00A012C6" w:rsidRDefault="00A012C6" w:rsidP="00E31320">
      <w:pPr>
        <w:spacing w:before="240"/>
      </w:pPr>
      <w:r>
        <w:t>Dans un son, il y a :</w:t>
      </w:r>
    </w:p>
    <w:p w14:paraId="66B23E88" w14:textId="0BFB54DE" w:rsidR="00A012C6" w:rsidRDefault="00A012C6" w:rsidP="00E31320">
      <w:pPr>
        <w:spacing w:before="240"/>
      </w:pPr>
      <w:r>
        <w:t>Le fondamentale : le son pure (correspond à c</w:t>
      </w:r>
      <w:r w:rsidR="00C1497A">
        <w:t>e</w:t>
      </w:r>
      <w:r>
        <w:t xml:space="preserve"> </w:t>
      </w:r>
      <w:r w:rsidR="00C1497A">
        <w:t>q</w:t>
      </w:r>
      <w:r>
        <w:t xml:space="preserve">ue l’on est </w:t>
      </w:r>
      <w:r w:rsidR="00625C44">
        <w:t>entrain</w:t>
      </w:r>
      <w:r>
        <w:t xml:space="preserve"> d’entendre)</w:t>
      </w:r>
    </w:p>
    <w:p w14:paraId="402677DE" w14:textId="092ACE42" w:rsidR="00C1497A" w:rsidRDefault="00C1497A" w:rsidP="00E31320">
      <w:pPr>
        <w:spacing w:before="240"/>
      </w:pPr>
      <w:r>
        <w:t>Les harmoniques : la variante.</w:t>
      </w:r>
    </w:p>
    <w:p w14:paraId="4A376955" w14:textId="4D689487" w:rsidR="00C658AC" w:rsidRDefault="00C476E3" w:rsidP="00E31320">
      <w:pPr>
        <w:spacing w:before="240"/>
      </w:pPr>
      <w:hyperlink r:id="rId11" w:history="1">
        <w:r w:rsidR="00C658AC" w:rsidRPr="00B64CEC">
          <w:rPr>
            <w:rStyle w:val="Lienhypertexte"/>
          </w:rPr>
          <w:t>www.ostralo.net/3_animations/swf/harmoniques.swf</w:t>
        </w:r>
      </w:hyperlink>
    </w:p>
    <w:p w14:paraId="791EE7FD" w14:textId="251755B1" w:rsidR="00C658AC" w:rsidRDefault="00C658AC" w:rsidP="00E31320">
      <w:pPr>
        <w:spacing w:before="240"/>
      </w:pPr>
    </w:p>
    <w:p w14:paraId="0B3F3E12" w14:textId="1E8FF7FA" w:rsidR="004008B1" w:rsidRDefault="004008B1" w:rsidP="00E31320">
      <w:pPr>
        <w:spacing w:before="240"/>
      </w:pPr>
      <w:r>
        <w:t>lois générale de fourrier</w:t>
      </w:r>
    </w:p>
    <w:p w14:paraId="3FF42710" w14:textId="0C3CFBDF" w:rsidR="000176CA" w:rsidRDefault="000176CA" w:rsidP="000176CA">
      <w:pPr>
        <w:spacing w:before="240"/>
      </w:pPr>
      <w:r>
        <w:lastRenderedPageBreak/>
        <w:t>(période)T</w:t>
      </w:r>
    </w:p>
    <w:p w14:paraId="148B5FF1" w14:textId="1A974446" w:rsidR="000176CA" w:rsidRDefault="000176CA" w:rsidP="000176CA">
      <w:pPr>
        <w:spacing w:before="240"/>
      </w:pPr>
      <w:r>
        <w:t>(amplitude) U</w:t>
      </w:r>
    </w:p>
    <w:p w14:paraId="41EC4CD5" w14:textId="77777777" w:rsidR="000176CA" w:rsidRPr="000176CA" w:rsidRDefault="000176CA" w:rsidP="000176CA">
      <w:pPr>
        <w:spacing w:before="240"/>
      </w:pPr>
      <w:r>
        <w:t>(fréquence)f</w:t>
      </w:r>
    </w:p>
    <w:p w14:paraId="006D4320" w14:textId="1676CFC6" w:rsidR="00A012C6" w:rsidRDefault="000176CA" w:rsidP="00E31320">
      <w:pPr>
        <w:spacing w:before="240"/>
      </w:pPr>
      <w:r>
        <w:t>T=</w:t>
      </w:r>
      <w:r>
        <w:fldChar w:fldCharType="begin"/>
      </w:r>
      <w:r>
        <w:instrText xml:space="preserve"> EQ \s\do2(\f(1;f))</w:instrText>
      </w:r>
      <w:r>
        <w:fldChar w:fldCharType="end"/>
      </w:r>
      <w:r>
        <w:t xml:space="preserve"> ou f=</w:t>
      </w:r>
      <w:r>
        <w:fldChar w:fldCharType="begin"/>
      </w:r>
      <w:r>
        <w:instrText xml:space="preserve"> EQ \s\do2(\f(1;T))</w:instrText>
      </w:r>
      <w:r>
        <w:fldChar w:fldCharType="end"/>
      </w:r>
    </w:p>
    <w:p w14:paraId="670DA639" w14:textId="2E571F94" w:rsidR="000176CA" w:rsidRDefault="000176CA" w:rsidP="00E31320">
      <w:pPr>
        <w:spacing w:before="240"/>
      </w:pPr>
      <w:r>
        <w:t>T en seconde</w:t>
      </w:r>
    </w:p>
    <w:p w14:paraId="5F632E48" w14:textId="4367191B" w:rsidR="000176CA" w:rsidRDefault="000176CA" w:rsidP="00E31320">
      <w:pPr>
        <w:spacing w:before="240"/>
      </w:pPr>
      <w:r>
        <w:t>F en Hertz (Hz)</w:t>
      </w:r>
    </w:p>
    <w:p w14:paraId="653AEEF5" w14:textId="79C761C5" w:rsidR="00FA42A1" w:rsidRDefault="00FA42A1" w:rsidP="00E31320">
      <w:pPr>
        <w:spacing w:before="240"/>
      </w:pPr>
      <w:r>
        <w:t>Plus la fréquence est petite plus le son est grave</w:t>
      </w:r>
    </w:p>
    <w:p w14:paraId="2E2DFE53" w14:textId="5DCAE38D" w:rsidR="00FA42A1" w:rsidRDefault="00FA42A1" w:rsidP="00E31320">
      <w:pPr>
        <w:spacing w:before="240"/>
      </w:pPr>
      <w:r>
        <w:t>Plus la fréquence est élevée et grande plus le son est élevé et aigu.</w:t>
      </w:r>
    </w:p>
    <w:p w14:paraId="4B88846B" w14:textId="5908FCC5" w:rsidR="00741936" w:rsidRDefault="00741936" w:rsidP="00E31320">
      <w:pPr>
        <w:spacing w:before="240"/>
      </w:pPr>
      <w:r>
        <w:t>Activité 1 : la révolution de la musique électronique</w:t>
      </w:r>
    </w:p>
    <w:p w14:paraId="48D609E7" w14:textId="1A886999" w:rsidR="00741936" w:rsidRDefault="00726A53" w:rsidP="00E31320">
      <w:pPr>
        <w:spacing w:before="240"/>
      </w:pPr>
      <w:r>
        <w:t>Son pur et son composés</w:t>
      </w:r>
    </w:p>
    <w:p w14:paraId="7E47DD5B" w14:textId="6A848767" w:rsidR="00726A53" w:rsidRDefault="00726A53" w:rsidP="00E31320">
      <w:pPr>
        <w:spacing w:before="240"/>
      </w:pPr>
      <w:r>
        <w:t xml:space="preserve">Un son est lié à une vibration des couches d’aires constituant un signal périodique de période T et de fréquence f = </w:t>
      </w:r>
      <w:r>
        <w:fldChar w:fldCharType="begin"/>
      </w:r>
      <w:r>
        <w:instrText xml:space="preserve"> EQ \s\do2(\f(1;T))</w:instrText>
      </w:r>
      <w:r>
        <w:fldChar w:fldCharType="end"/>
      </w:r>
      <w:r>
        <w:t xml:space="preserve"> avec T en secondes et f en Herz Hz).</w:t>
      </w:r>
    </w:p>
    <w:p w14:paraId="794B6650" w14:textId="0E78B534" w:rsidR="00726A53" w:rsidRDefault="00726A53" w:rsidP="00E31320">
      <w:pPr>
        <w:spacing w:before="240"/>
      </w:pPr>
      <w:r>
        <w:t>Img son pur, img son complexe</w:t>
      </w:r>
    </w:p>
    <w:p w14:paraId="47CC51B9" w14:textId="6BD6A703" w:rsidR="00726A53" w:rsidRDefault="00726A53" w:rsidP="00E31320">
      <w:pPr>
        <w:spacing w:before="240"/>
      </w:pPr>
    </w:p>
    <w:p w14:paraId="24D212D5" w14:textId="327616B7" w:rsidR="001247FC" w:rsidRDefault="001247FC" w:rsidP="00E31320">
      <w:pPr>
        <w:spacing w:before="240"/>
      </w:pPr>
      <w:r>
        <w:t>Un son composé de fréquence f, est une somme de sons de fréquence multiples de f.</w:t>
      </w:r>
    </w:p>
    <w:p w14:paraId="7752484A" w14:textId="7AB534EF" w:rsidR="001247FC" w:rsidRDefault="001247FC" w:rsidP="00E31320">
      <w:pPr>
        <w:spacing w:before="240"/>
      </w:pPr>
      <w:r>
        <w:t>F est appelé fréquence fondamentale</w:t>
      </w:r>
      <w:r w:rsidR="00EC13FF">
        <w:t xml:space="preserve"> et détermine la hauteur du son. Les autres fréqueces (f</w:t>
      </w:r>
      <w:r w:rsidR="00EC13FF" w:rsidRPr="00EC13FF">
        <w:rPr>
          <w:vertAlign w:val="subscript"/>
        </w:rPr>
        <w:t>2</w:t>
      </w:r>
      <w:r w:rsidR="00EC13FF">
        <w:t>, f</w:t>
      </w:r>
      <w:r w:rsidR="00EC13FF" w:rsidRPr="00EC13FF">
        <w:rPr>
          <w:vertAlign w:val="subscript"/>
        </w:rPr>
        <w:t>3</w:t>
      </w:r>
      <w:r w:rsidR="00EC13FF">
        <w:t>, f</w:t>
      </w:r>
      <w:r w:rsidR="00EC13FF" w:rsidRPr="00EC13FF">
        <w:rPr>
          <w:vertAlign w:val="subscript"/>
        </w:rPr>
        <w:t>4</w:t>
      </w:r>
      <w:r w:rsidR="00EC13FF">
        <w:t>, …) sont appelées armoniques. Et déterminent le timbre du son.</w:t>
      </w:r>
    </w:p>
    <w:p w14:paraId="2D45D18B" w14:textId="51950A9E" w:rsidR="00726A53" w:rsidRDefault="000137B5" w:rsidP="00E31320">
      <w:pPr>
        <w:spacing w:before="24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67703B" wp14:editId="6FCBDAD4">
                <wp:simplePos x="0" y="0"/>
                <wp:positionH relativeFrom="column">
                  <wp:posOffset>3729355</wp:posOffset>
                </wp:positionH>
                <wp:positionV relativeFrom="paragraph">
                  <wp:posOffset>1786255</wp:posOffset>
                </wp:positionV>
                <wp:extent cx="246380" cy="3571240"/>
                <wp:effectExtent l="0" t="81280" r="15240" b="15240"/>
                <wp:wrapNone/>
                <wp:docPr id="13" name="Accolade ouvrant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6380" cy="3571240"/>
                        </a:xfrm>
                        <a:prstGeom prst="leftBrace">
                          <a:avLst>
                            <a:gd name="adj1" fmla="val 8333"/>
                            <a:gd name="adj2" fmla="val 49067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00DDF7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ccolade ouvrante 13" o:spid="_x0000_s1026" type="#_x0000_t87" style="position:absolute;margin-left:293.65pt;margin-top:140.65pt;width:19.4pt;height:281.2pt;rotation: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" adj="124,10598" strokecolor="black [3200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1BCA5B" wp14:editId="5DC5293C">
                <wp:simplePos x="0" y="0"/>
                <wp:positionH relativeFrom="column">
                  <wp:posOffset>1532255</wp:posOffset>
                </wp:positionH>
                <wp:positionV relativeFrom="paragraph">
                  <wp:posOffset>3180715</wp:posOffset>
                </wp:positionV>
                <wp:extent cx="153985" cy="715327"/>
                <wp:effectExtent l="5080" t="71120" r="22860" b="22860"/>
                <wp:wrapNone/>
                <wp:docPr id="12" name="Accolade ouvran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53985" cy="715327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6D38D8" id="Accolade ouvrante 12" o:spid="_x0000_s1026" type="#_x0000_t87" style="position:absolute;margin-left:120.65pt;margin-top:250.45pt;width:12.1pt;height:56.3pt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" adj="387" strokecolor="black [3200]" strokeweight=".5pt">
                <v:stroke joinstyle="miter"/>
              </v:shape>
            </w:pict>
          </mc:Fallback>
        </mc:AlternateContent>
      </w:r>
      <w:r w:rsidR="00885476">
        <w:rPr>
          <w:noProof/>
        </w:rPr>
        <w:drawing>
          <wp:inline distT="0" distB="0" distL="0" distR="0" wp14:anchorId="00915E40" wp14:editId="63D962CA">
            <wp:extent cx="2800350" cy="3095625"/>
            <wp:effectExtent l="0" t="0" r="0" b="9525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C3A75" w14:textId="3E4AC3EC" w:rsidR="00726A53" w:rsidRDefault="00885476" w:rsidP="00E31320">
      <w:pPr>
        <w:spacing w:before="240"/>
      </w:pPr>
      <w:r>
        <w:t>Son pur</w:t>
      </w:r>
      <w:r w:rsidR="00756047">
        <w:t xml:space="preserve">                    fondamental                   </w:t>
      </w:r>
      <w:r w:rsidR="000137B5">
        <w:t xml:space="preserve">        </w:t>
      </w:r>
      <w:r w:rsidR="00756047">
        <w:t xml:space="preserve">             harmonique</w:t>
      </w:r>
    </w:p>
    <w:p w14:paraId="69554522" w14:textId="4BD89967" w:rsidR="00885476" w:rsidRDefault="00885476" w:rsidP="00E31320">
      <w:pPr>
        <w:spacing w:before="240"/>
      </w:pPr>
      <w:r>
        <w:rPr>
          <w:noProof/>
        </w:rPr>
        <w:drawing>
          <wp:inline distT="0" distB="0" distL="0" distR="0" wp14:anchorId="4F81CF1F" wp14:editId="788A1630">
            <wp:extent cx="5760720" cy="2580957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909"/>
                    <a:stretch/>
                  </pic:blipFill>
                  <pic:spPr bwMode="auto">
                    <a:xfrm>
                      <a:off x="0" y="0"/>
                      <a:ext cx="5760720" cy="2580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CFB31" w14:textId="17A21267" w:rsidR="00885476" w:rsidRPr="00726A53" w:rsidRDefault="00885476" w:rsidP="00E31320">
      <w:pPr>
        <w:spacing w:before="240"/>
      </w:pPr>
      <w:r>
        <w:t>Son composé</w:t>
      </w:r>
    </w:p>
    <w:p w14:paraId="204E3EA8" w14:textId="77777777" w:rsidR="00A012C6" w:rsidRDefault="00A012C6" w:rsidP="00E31320">
      <w:pPr>
        <w:spacing w:before="240"/>
      </w:pPr>
    </w:p>
    <w:p w14:paraId="31494F31" w14:textId="2395222A" w:rsidR="00885608" w:rsidRDefault="00885476" w:rsidP="00E31320">
      <w:pPr>
        <w:spacing w:before="240"/>
      </w:pPr>
      <w:r>
        <w:t xml:space="preserve">Le spectre d’un son présente en fonction de leurs fréquence en hertz, les amplitudes relative des différents son qu’il </w:t>
      </w:r>
      <w:r w:rsidR="00E502B0">
        <w:t>faudrait</w:t>
      </w:r>
      <w:r>
        <w:t xml:space="preserve"> superposer pour reconstituer ce son. </w:t>
      </w:r>
    </w:p>
    <w:p w14:paraId="44CFA0EF" w14:textId="6C5DBF6C" w:rsidR="00885476" w:rsidRDefault="00885476" w:rsidP="00E31320">
      <w:pPr>
        <w:spacing w:before="240"/>
      </w:pPr>
    </w:p>
    <w:p w14:paraId="249E8D45" w14:textId="22022533" w:rsidR="0024461F" w:rsidRDefault="009B3E24" w:rsidP="00FC7E8D">
      <w:pPr>
        <w:spacing w:before="240"/>
      </w:pPr>
      <w:r>
        <w:t xml:space="preserve">Ex 1 p </w:t>
      </w:r>
      <w:r w:rsidR="0024461F">
        <w:t>171 :</w:t>
      </w:r>
    </w:p>
    <w:p w14:paraId="4759ED0B" w14:textId="06ED8674" w:rsidR="0024461F" w:rsidRDefault="00724AC0" w:rsidP="00FC7E8D">
      <w:pPr>
        <w:spacing w:before="240"/>
      </w:pPr>
      <w:r>
        <w:t>Un son composé de fréquence f, est une somme de sons de fréquence multiples de f.</w:t>
      </w:r>
    </w:p>
    <w:p w14:paraId="33D887D8" w14:textId="77777777" w:rsidR="00724AC0" w:rsidRDefault="00724AC0" w:rsidP="00FC7E8D">
      <w:pPr>
        <w:spacing w:before="240"/>
      </w:pPr>
    </w:p>
    <w:p w14:paraId="06A7A1EF" w14:textId="614BCBDB" w:rsidR="0024461F" w:rsidRDefault="0024461F" w:rsidP="00FC7E8D">
      <w:pPr>
        <w:spacing w:before="240"/>
      </w:pPr>
      <w:r>
        <w:lastRenderedPageBreak/>
        <w:t>Ex 2 p 171 :</w:t>
      </w:r>
    </w:p>
    <w:p w14:paraId="08632C8A" w14:textId="3DD547A8" w:rsidR="0024461F" w:rsidRDefault="0024461F" w:rsidP="00FC7E8D">
      <w:pPr>
        <w:spacing w:before="240"/>
      </w:pPr>
      <w:r>
        <w:t xml:space="preserve">Sur le document 2, la piste 1 </w:t>
      </w:r>
      <w:r w:rsidR="00FB1EF2">
        <w:t>est</w:t>
      </w:r>
      <w:r>
        <w:t xml:space="preserve"> fondamentale car</w:t>
      </w:r>
      <w:r w:rsidR="00FB1EF2">
        <w:t xml:space="preserve"> c’est la plus basse fréquence.</w:t>
      </w:r>
    </w:p>
    <w:p w14:paraId="01FC0EED" w14:textId="5E85EF54" w:rsidR="00FB1EF2" w:rsidRPr="00FB1EF2" w:rsidRDefault="00FB1EF2" w:rsidP="00FC7E8D">
      <w:pPr>
        <w:spacing w:before="240"/>
      </w:pPr>
      <w:r>
        <w:t>f</w:t>
      </w:r>
      <w:r>
        <w:rPr>
          <w:vertAlign w:val="subscript"/>
        </w:rPr>
        <w:t>n</w:t>
      </w:r>
      <w:r>
        <w:t>=n*f</w:t>
      </w:r>
      <w:r>
        <w:rPr>
          <w:vertAlign w:val="subscript"/>
        </w:rPr>
        <w:t>1</w:t>
      </w:r>
      <w:r>
        <w:t>.</w:t>
      </w:r>
    </w:p>
    <w:p w14:paraId="4C6B7AA9" w14:textId="3172F3DD" w:rsidR="0024461F" w:rsidRDefault="0024461F" w:rsidP="00FC7E8D">
      <w:pPr>
        <w:spacing w:before="240"/>
      </w:pPr>
      <w:r>
        <w:t>Ex 3 p 171 :</w:t>
      </w:r>
    </w:p>
    <w:p w14:paraId="11377421" w14:textId="0F2E17AD" w:rsidR="001B3377" w:rsidRDefault="00FB1EF2" w:rsidP="00E31320">
      <w:pPr>
        <w:spacing w:before="240"/>
      </w:pPr>
      <w:r>
        <w:t xml:space="preserve">Le diapason, le violon et la trompète </w:t>
      </w:r>
      <w:r w:rsidR="001B3377">
        <w:t>ont la même fréquence fondamentale, mais leurs harmoniques n’on pas les mêmes amplitudes, donc les timbres sont différents.</w:t>
      </w:r>
    </w:p>
    <w:p w14:paraId="764EF241" w14:textId="4DB0A079" w:rsidR="001B3377" w:rsidRDefault="001B3377" w:rsidP="00E31320">
      <w:pPr>
        <w:spacing w:before="240"/>
      </w:pPr>
    </w:p>
    <w:p w14:paraId="0C091B5A" w14:textId="710BA275" w:rsidR="001B3377" w:rsidRDefault="001B3377" w:rsidP="00E31320">
      <w:pPr>
        <w:spacing w:before="240"/>
      </w:pPr>
      <w:r>
        <w:t>Ex 2 p, 180 :</w:t>
      </w:r>
    </w:p>
    <w:p w14:paraId="66644DCD" w14:textId="07B6AFA7" w:rsidR="001B3377" w:rsidRDefault="001B3377" w:rsidP="00E31320">
      <w:pPr>
        <w:spacing w:before="240"/>
      </w:pPr>
    </w:p>
    <w:p w14:paraId="067D5EAE" w14:textId="2DEE4501" w:rsidR="0052413D" w:rsidRDefault="0052413D" w:rsidP="00E31320">
      <w:pPr>
        <w:spacing w:before="240"/>
      </w:pPr>
      <w:r>
        <w:t>Ex 5 :</w:t>
      </w:r>
    </w:p>
    <w:p w14:paraId="4093A7B1" w14:textId="2BB31B68" w:rsidR="00724AC0" w:rsidRDefault="0056560F" w:rsidP="00E31320">
      <w:pPr>
        <w:spacing w:before="240"/>
        <w:rPr>
          <w:vertAlign w:val="subscript"/>
        </w:rPr>
      </w:pPr>
      <w:r>
        <w:t>F</w:t>
      </w:r>
      <w:r>
        <w:rPr>
          <w:vertAlign w:val="subscript"/>
        </w:rPr>
        <w:t>1</w:t>
      </w:r>
      <w:r w:rsidRPr="0056560F">
        <w:t>=494Hz</w:t>
      </w:r>
    </w:p>
    <w:p w14:paraId="7126AE48" w14:textId="5D989468" w:rsidR="0056560F" w:rsidRDefault="0056560F" w:rsidP="00E31320">
      <w:pPr>
        <w:spacing w:before="240"/>
      </w:pPr>
      <w:r w:rsidRPr="0056560F">
        <w:t>f</w:t>
      </w:r>
      <w:r>
        <w:rPr>
          <w:vertAlign w:val="subscript"/>
        </w:rPr>
        <w:t>2</w:t>
      </w:r>
      <w:r w:rsidRPr="0056560F">
        <w:t>=2*f</w:t>
      </w:r>
      <w:r>
        <w:rPr>
          <w:vertAlign w:val="subscript"/>
        </w:rPr>
        <w:t>1</w:t>
      </w:r>
      <w:r w:rsidRPr="0056560F">
        <w:t>=</w:t>
      </w:r>
      <w:r>
        <w:t xml:space="preserve"> </w:t>
      </w:r>
      <w:r w:rsidRPr="0056560F">
        <w:t>988</w:t>
      </w:r>
    </w:p>
    <w:p w14:paraId="112F1DA8" w14:textId="7D9ACA80" w:rsidR="0056560F" w:rsidRPr="0056560F" w:rsidRDefault="0056560F" w:rsidP="00E31320">
      <w:pPr>
        <w:spacing w:before="240"/>
        <w:rPr>
          <w:vertAlign w:val="subscript"/>
        </w:rPr>
      </w:pPr>
      <w:r>
        <w:t>f</w:t>
      </w:r>
      <w:r>
        <w:rPr>
          <w:vertAlign w:val="subscript"/>
        </w:rPr>
        <w:t>3</w:t>
      </w:r>
      <w:r>
        <w:t>=</w:t>
      </w:r>
      <w:r w:rsidRPr="0056560F">
        <w:t>3*f</w:t>
      </w:r>
      <w:r>
        <w:rPr>
          <w:vertAlign w:val="subscript"/>
        </w:rPr>
        <w:t>1</w:t>
      </w:r>
      <w:r w:rsidRPr="0056560F">
        <w:t xml:space="preserve"> = 1482</w:t>
      </w:r>
    </w:p>
    <w:p w14:paraId="6B226EEC" w14:textId="1EADB1F2" w:rsidR="0056560F" w:rsidRDefault="0056560F" w:rsidP="00E31320">
      <w:pPr>
        <w:spacing w:before="240"/>
        <w:rPr>
          <w:vertAlign w:val="subscript"/>
        </w:rPr>
      </w:pPr>
      <w:r w:rsidRPr="0056560F">
        <w:t>f</w:t>
      </w:r>
      <w:r>
        <w:rPr>
          <w:vertAlign w:val="subscript"/>
        </w:rPr>
        <w:t>4</w:t>
      </w:r>
      <w:r w:rsidRPr="0056560F">
        <w:t>=4f</w:t>
      </w:r>
      <w:r>
        <w:rPr>
          <w:vertAlign w:val="subscript"/>
        </w:rPr>
        <w:t>1</w:t>
      </w:r>
      <w:r w:rsidRPr="0056560F">
        <w:t>=4*494=1976Hz</w:t>
      </w:r>
    </w:p>
    <w:p w14:paraId="089047EA" w14:textId="41823365" w:rsidR="0056560F" w:rsidRDefault="0056560F" w:rsidP="00E31320">
      <w:pPr>
        <w:spacing w:before="240"/>
      </w:pPr>
      <w:r w:rsidRPr="0056560F">
        <w:t>f</w:t>
      </w:r>
      <w:r>
        <w:rPr>
          <w:vertAlign w:val="subscript"/>
        </w:rPr>
        <w:t>5</w:t>
      </w:r>
      <w:r w:rsidRPr="0056560F">
        <w:t>=5*f</w:t>
      </w:r>
      <w:r>
        <w:rPr>
          <w:vertAlign w:val="subscript"/>
        </w:rPr>
        <w:t>1</w:t>
      </w:r>
      <w:r w:rsidRPr="0056560F">
        <w:t>=5*494=2470 Hz</w:t>
      </w:r>
    </w:p>
    <w:p w14:paraId="3AFA8CD2" w14:textId="28D9FC73" w:rsidR="0056560F" w:rsidRDefault="0056560F" w:rsidP="00E31320">
      <w:pPr>
        <w:spacing w:before="240"/>
      </w:pPr>
      <w:r w:rsidRPr="0056560F">
        <w:t>sont absent les harmoniques f</w:t>
      </w:r>
      <w:r>
        <w:rPr>
          <w:vertAlign w:val="subscript"/>
        </w:rPr>
        <w:t>3</w:t>
      </w:r>
      <w:r w:rsidRPr="0056560F">
        <w:t xml:space="preserve"> et f</w:t>
      </w:r>
      <w:r>
        <w:rPr>
          <w:vertAlign w:val="subscript"/>
        </w:rPr>
        <w:t>5</w:t>
      </w:r>
      <w:r w:rsidRPr="0056560F">
        <w:t>.</w:t>
      </w:r>
    </w:p>
    <w:p w14:paraId="4DB68D63" w14:textId="6F5ADEFC" w:rsidR="0052413D" w:rsidRDefault="0052413D" w:rsidP="00E31320">
      <w:pPr>
        <w:spacing w:before="240"/>
      </w:pPr>
    </w:p>
    <w:p w14:paraId="0C296974" w14:textId="6B7BBE5F" w:rsidR="0052413D" w:rsidRDefault="008C0810" w:rsidP="00E31320">
      <w:pPr>
        <w:spacing w:before="240"/>
      </w:pPr>
      <w:r>
        <w:t>I</w:t>
      </w:r>
      <w:r>
        <w:rPr>
          <w:vertAlign w:val="subscript"/>
        </w:rPr>
        <w:t>1</w:t>
      </w:r>
      <w:r>
        <w:t>=1Wm</w:t>
      </w:r>
      <w:r>
        <w:rPr>
          <w:vertAlign w:val="superscript"/>
        </w:rPr>
        <w:t>-2</w:t>
      </w:r>
      <w:r>
        <w:t xml:space="preserve"> et I</w:t>
      </w:r>
      <w:r>
        <w:rPr>
          <w:vertAlign w:val="subscript"/>
        </w:rPr>
        <w:t>2</w:t>
      </w:r>
      <w:r>
        <w:t>=0,5w.m</w:t>
      </w:r>
      <w:r>
        <w:rPr>
          <w:vertAlign w:val="superscript"/>
        </w:rPr>
        <w:t>-2</w:t>
      </w:r>
    </w:p>
    <w:p w14:paraId="05432E56" w14:textId="0E00133E" w:rsidR="008C0810" w:rsidRDefault="008C0810" w:rsidP="00E31320">
      <w:pPr>
        <w:spacing w:before="240"/>
      </w:pPr>
      <w:r>
        <w:t>L</w:t>
      </w:r>
      <w:r>
        <w:rPr>
          <w:vertAlign w:val="subscript"/>
        </w:rPr>
        <w:t>1</w:t>
      </w:r>
      <w:r>
        <w:t>=10log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I1;I0))</w:instrText>
      </w:r>
      <w:r>
        <w:fldChar w:fldCharType="end"/>
      </w:r>
      <w:r>
        <w:instrText>)</w:instrText>
      </w:r>
      <w:r>
        <w:fldChar w:fldCharType="end"/>
      </w:r>
      <w:r>
        <w:t>=10log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9.10</w:instrText>
      </w:r>
      <w:r w:rsidRPr="008C0810">
        <w:rPr>
          <w:vertAlign w:val="superscript"/>
        </w:rPr>
        <w:instrText>-12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>
        <w:t xml:space="preserve"> = 10 log(10</w:t>
      </w:r>
      <w:r>
        <w:rPr>
          <w:vertAlign w:val="superscript"/>
        </w:rPr>
        <w:t>12</w:t>
      </w:r>
      <w:r>
        <w:t>)=10*12=120db</w:t>
      </w:r>
    </w:p>
    <w:p w14:paraId="33EEF615" w14:textId="6032EFBE" w:rsidR="008C0810" w:rsidRDefault="008C0810" w:rsidP="00E31320">
      <w:pPr>
        <w:spacing w:before="240"/>
      </w:pPr>
    </w:p>
    <w:p w14:paraId="1D242424" w14:textId="681A1445" w:rsidR="00A20379" w:rsidRDefault="00A20379" w:rsidP="00E31320">
      <w:pPr>
        <w:spacing w:before="240"/>
      </w:pPr>
      <w:r>
        <w:t>I</w:t>
      </w:r>
      <w:r>
        <w:rPr>
          <w:vertAlign w:val="subscript"/>
        </w:rPr>
        <w:t>2</w:t>
      </w:r>
      <w:r>
        <w:t>=0,5</w:t>
      </w:r>
    </w:p>
    <w:p w14:paraId="4B888DF7" w14:textId="609AB5F2" w:rsidR="0099034A" w:rsidRPr="0099034A" w:rsidRDefault="0099034A" w:rsidP="00E31320">
      <w:pPr>
        <w:spacing w:before="240"/>
      </w:pPr>
      <w:r>
        <w:t>L</w:t>
      </w:r>
      <w:r>
        <w:rPr>
          <w:vertAlign w:val="subscript"/>
        </w:rPr>
        <w:t>2</w:t>
      </w:r>
      <w:r>
        <w:t>=10log(</w:t>
      </w:r>
    </w:p>
    <w:p w14:paraId="1C91DB84" w14:textId="249A697B" w:rsidR="00724AC0" w:rsidRDefault="00A20379" w:rsidP="00E31320">
      <w:pPr>
        <w:spacing w:before="240"/>
      </w:pPr>
      <w:r>
        <w:t>10*log(0,5/12)</w:t>
      </w:r>
    </w:p>
    <w:p w14:paraId="4C70D7D6" w14:textId="04A0E186" w:rsidR="00724AC0" w:rsidRDefault="000E2743" w:rsidP="00E31320">
      <w:pPr>
        <w:spacing w:before="240"/>
      </w:pPr>
      <w:r w:rsidRPr="000E2743">
        <w:rPr>
          <w:noProof/>
        </w:rPr>
        <w:lastRenderedPageBreak/>
        <w:drawing>
          <wp:inline distT="0" distB="0" distL="0" distR="0" wp14:anchorId="2AF88AB4" wp14:editId="2F024357">
            <wp:extent cx="4874534" cy="2639298"/>
            <wp:effectExtent l="0" t="0" r="2540" b="889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1100" cy="264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8C74F" w14:textId="6169592D" w:rsidR="00600503" w:rsidRDefault="00600503" w:rsidP="00E31320">
      <w:pPr>
        <w:spacing w:before="240"/>
      </w:pPr>
    </w:p>
    <w:p w14:paraId="218F08D6" w14:textId="6FF5718F" w:rsidR="00600503" w:rsidRPr="00905971" w:rsidRDefault="00D45348" w:rsidP="00600503">
      <w:pPr>
        <w:spacing w:before="240"/>
      </w:pPr>
      <w:r>
        <w:rPr>
          <w:noProof/>
        </w:rPr>
        <w:drawing>
          <wp:inline distT="0" distB="0" distL="0" distR="0" wp14:anchorId="36127FCC" wp14:editId="1E608B9D">
            <wp:extent cx="5760720" cy="3856355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F377B" w14:textId="35C38273" w:rsidR="00002606" w:rsidRDefault="00002606" w:rsidP="00CA7975">
      <w:pPr>
        <w:spacing w:before="240"/>
      </w:pPr>
    </w:p>
    <w:p w14:paraId="28705397" w14:textId="7ADC1F6B" w:rsidR="00063EEB" w:rsidRDefault="00063EEB" w:rsidP="00063EEB">
      <w:pPr>
        <w:pStyle w:val="Paragraphedeliste"/>
        <w:numPr>
          <w:ilvl w:val="0"/>
          <w:numId w:val="5"/>
        </w:numPr>
        <w:spacing w:before="240"/>
      </w:pPr>
      <w:r>
        <w:t>C’est la somme de la fréquence fondamentale de ces harmoniques qui explique l’aspect périodique de la corde.</w:t>
      </w:r>
    </w:p>
    <w:p w14:paraId="69AE336B" w14:textId="0F59294F" w:rsidR="00063EEB" w:rsidRDefault="00063EEB" w:rsidP="00063EEB">
      <w:pPr>
        <w:pStyle w:val="Paragraphedeliste"/>
        <w:numPr>
          <w:ilvl w:val="0"/>
          <w:numId w:val="5"/>
        </w:numPr>
        <w:spacing w:before="240"/>
      </w:pPr>
      <w:r>
        <w:t>Les trois caractéristiques sont :</w:t>
      </w:r>
    </w:p>
    <w:p w14:paraId="6A92752B" w14:textId="7DAF4D13" w:rsidR="00063EEB" w:rsidRDefault="00063EEB" w:rsidP="00063EEB">
      <w:pPr>
        <w:pStyle w:val="Paragraphedeliste"/>
        <w:numPr>
          <w:ilvl w:val="1"/>
          <w:numId w:val="5"/>
        </w:numPr>
        <w:spacing w:before="240"/>
      </w:pPr>
      <w:r>
        <w:t>La longueur de la corde</w:t>
      </w:r>
    </w:p>
    <w:p w14:paraId="58DC8D25" w14:textId="29C8E503" w:rsidR="00063EEB" w:rsidRDefault="00063EEB" w:rsidP="00063EEB">
      <w:pPr>
        <w:pStyle w:val="Paragraphedeliste"/>
        <w:numPr>
          <w:ilvl w:val="1"/>
          <w:numId w:val="5"/>
        </w:numPr>
        <w:spacing w:before="240"/>
      </w:pPr>
      <w:r>
        <w:t>L’épaisseur de a corde</w:t>
      </w:r>
    </w:p>
    <w:p w14:paraId="1B067E3B" w14:textId="5F82167C" w:rsidR="00063EEB" w:rsidRDefault="003F541B" w:rsidP="00063EEB">
      <w:pPr>
        <w:pStyle w:val="Paragraphedeliste"/>
        <w:numPr>
          <w:ilvl w:val="1"/>
          <w:numId w:val="5"/>
        </w:numPr>
        <w:spacing w:before="240"/>
      </w:pPr>
      <w:r>
        <w:t>La tension de la corde</w:t>
      </w:r>
    </w:p>
    <w:p w14:paraId="5240A222" w14:textId="6C63E9DA" w:rsidR="00063EEB" w:rsidRDefault="00F134D6" w:rsidP="00CA7975">
      <w:pPr>
        <w:spacing w:before="240"/>
      </w:pPr>
      <w:r>
        <w:rPr>
          <w:noProof/>
        </w:rPr>
        <w:lastRenderedPageBreak/>
        <w:drawing>
          <wp:inline distT="0" distB="0" distL="0" distR="0" wp14:anchorId="20C995BB" wp14:editId="7C8381D8">
            <wp:extent cx="5000625" cy="2943225"/>
            <wp:effectExtent l="0" t="0" r="9525" b="9525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0416" t="5535" r="2779" b="13020"/>
                    <a:stretch/>
                  </pic:blipFill>
                  <pic:spPr bwMode="auto">
                    <a:xfrm>
                      <a:off x="0" y="0"/>
                      <a:ext cx="5000625" cy="2943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F538B" w14:textId="7704E55E" w:rsidR="00C652F4" w:rsidRDefault="00C652F4" w:rsidP="00CA7975">
      <w:pPr>
        <w:spacing w:before="240"/>
      </w:pPr>
    </w:p>
    <w:p w14:paraId="7F1BB915" w14:textId="7478F323" w:rsidR="007D4728" w:rsidRDefault="007D4728" w:rsidP="00CA7975">
      <w:pPr>
        <w:spacing w:before="240"/>
      </w:pPr>
      <w:r>
        <w:t>III) Les cordes vibrantes :</w:t>
      </w:r>
    </w:p>
    <w:p w14:paraId="1E748B10" w14:textId="4654F861" w:rsidR="007D4728" w:rsidRDefault="007D4728" w:rsidP="00CA7975">
      <w:pPr>
        <w:spacing w:before="240"/>
      </w:pPr>
      <w:r>
        <w:t>Une corde tendue émet en vibrant un son composé dont la fréquence fondamentale ne dépend que de ses caractéristiques.</w:t>
      </w:r>
      <w:r w:rsidR="00F846CE">
        <w:t xml:space="preserve"> Longueur, tension, masse linéique (épaisseur).</w:t>
      </w:r>
    </w:p>
    <w:p w14:paraId="44C974C9" w14:textId="58040E67" w:rsidR="00F846CE" w:rsidRDefault="00F846CE" w:rsidP="00CA7975">
      <w:pPr>
        <w:spacing w:before="240"/>
      </w:pPr>
      <w:r>
        <w:t>Si on augmente la longueur de la corde vibrante, les autres paramètres étant fixes, la fréquence du signal sonore diminue</w:t>
      </w:r>
      <w:r w:rsidR="00873ECE">
        <w:t xml:space="preserve">, le son émit est donc plus grave. A l’inverse, si l’on diminue la longueur de al corde, le son élis est plus aiguë. </w:t>
      </w:r>
    </w:p>
    <w:p w14:paraId="2EA95CA3" w14:textId="32539D2D" w:rsidR="003C4DA4" w:rsidRDefault="003C4DA4" w:rsidP="00CA7975">
      <w:pPr>
        <w:spacing w:before="240"/>
      </w:pPr>
    </w:p>
    <w:p w14:paraId="4CC19785" w14:textId="1B828543" w:rsidR="003C4DA4" w:rsidRDefault="003C4DA4" w:rsidP="00CA7975">
      <w:pPr>
        <w:spacing w:before="240"/>
      </w:pPr>
      <w:r>
        <w:t>p181 ex 7 :</w:t>
      </w:r>
    </w:p>
    <w:p w14:paraId="0B8ABEE0" w14:textId="6226136B" w:rsidR="003C4DA4" w:rsidRDefault="003C4DA4" w:rsidP="00CA7975">
      <w:pPr>
        <w:spacing w:before="240"/>
      </w:pPr>
    </w:p>
    <w:p w14:paraId="69C3DE17" w14:textId="4527CCAE" w:rsidR="00381301" w:rsidRDefault="004C11CA" w:rsidP="004C11CA">
      <w:pPr>
        <w:pStyle w:val="Paragraphedeliste"/>
        <w:numPr>
          <w:ilvl w:val="0"/>
          <w:numId w:val="7"/>
        </w:numPr>
        <w:spacing w:before="240"/>
      </w:pPr>
      <w:r>
        <w:t xml:space="preserve">Si le </w:t>
      </w:r>
      <w:r w:rsidR="00273A0F">
        <w:t>violoncelliste</w:t>
      </w:r>
      <w:r>
        <w:t xml:space="preserve"> veux jouer un son plus grave il doit jouer avec la main </w:t>
      </w:r>
      <w:r w:rsidR="008A4DC5">
        <w:t>vers</w:t>
      </w:r>
      <w:r w:rsidR="00381301">
        <w:t xml:space="preserve"> le </w:t>
      </w:r>
      <w:r>
        <w:t>haut</w:t>
      </w:r>
      <w:r w:rsidR="00381301">
        <w:t>.</w:t>
      </w:r>
    </w:p>
    <w:p w14:paraId="107B78C7" w14:textId="3E58724F" w:rsidR="003C4DA4" w:rsidRDefault="003C4DA4" w:rsidP="003C4DA4">
      <w:pPr>
        <w:pStyle w:val="Paragraphedeliste"/>
        <w:numPr>
          <w:ilvl w:val="0"/>
          <w:numId w:val="7"/>
        </w:numPr>
        <w:spacing w:before="240"/>
      </w:pPr>
      <w:r>
        <w:t xml:space="preserve">Pour pouvoir avoir différentes </w:t>
      </w:r>
      <w:r w:rsidR="00381301">
        <w:t>intensités sonores.</w:t>
      </w:r>
    </w:p>
    <w:p w14:paraId="074A0A02" w14:textId="447D5285" w:rsidR="003C4DA4" w:rsidRDefault="003C4DA4" w:rsidP="003C4DA4">
      <w:pPr>
        <w:pStyle w:val="Paragraphedeliste"/>
        <w:numPr>
          <w:ilvl w:val="0"/>
          <w:numId w:val="4"/>
        </w:numPr>
        <w:spacing w:before="240"/>
      </w:pPr>
      <w:r>
        <w:t>La tension</w:t>
      </w:r>
      <w:r w:rsidR="008A4DC5">
        <w:t xml:space="preserve"> de la corde.</w:t>
      </w:r>
    </w:p>
    <w:p w14:paraId="5613B508" w14:textId="1495E9D1" w:rsidR="00E41D9B" w:rsidRDefault="00E41D9B">
      <w:pPr>
        <w:jc w:val="left"/>
      </w:pPr>
      <w:r>
        <w:br w:type="page"/>
      </w:r>
    </w:p>
    <w:p w14:paraId="41CD97F6" w14:textId="39D2F907" w:rsidR="00E41D9B" w:rsidRPr="00552C55" w:rsidRDefault="00E41D9B" w:rsidP="00CA7975">
      <w:pPr>
        <w:spacing w:before="240"/>
      </w:pPr>
      <w:r>
        <w:lastRenderedPageBreak/>
        <w:t>IV faire de la musique avec des tubes</w:t>
      </w:r>
    </w:p>
    <w:p w14:paraId="391FB4C5" w14:textId="77777777" w:rsidR="00E41D9B" w:rsidRDefault="00E41D9B" w:rsidP="00E41D9B">
      <w:pPr>
        <w:spacing w:before="240"/>
      </w:pPr>
      <w:r>
        <w:t>Ex 1 p 177 :</w:t>
      </w:r>
    </w:p>
    <w:p w14:paraId="1066AA62" w14:textId="77777777" w:rsidR="00E41D9B" w:rsidRDefault="00E41D9B" w:rsidP="00E41D9B">
      <w:pPr>
        <w:spacing w:before="240"/>
      </w:pPr>
      <w:r>
        <w:rPr>
          <w:noProof/>
        </w:rPr>
        <w:drawing>
          <wp:inline distT="0" distB="0" distL="0" distR="0" wp14:anchorId="07819A0D" wp14:editId="11FFA8E9">
            <wp:extent cx="2006480" cy="679222"/>
            <wp:effectExtent l="0" t="0" r="0" b="6985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48601" cy="693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329A6" w14:textId="17FFB15D" w:rsidR="00E41D9B" w:rsidRDefault="00E41D9B" w:rsidP="00E41D9B">
      <w:pPr>
        <w:spacing w:before="240"/>
      </w:pPr>
      <w:r>
        <w:t>Plus la longueur d’onde est longue et plus le son émit est grave</w:t>
      </w:r>
    </w:p>
    <w:p w14:paraId="4743F189" w14:textId="0C725C48" w:rsidR="00E41D9B" w:rsidRDefault="00E41D9B" w:rsidP="00E41D9B">
      <w:pPr>
        <w:spacing w:before="240"/>
      </w:pPr>
    </w:p>
    <w:p w14:paraId="1A4AF9D2" w14:textId="21F78F16" w:rsidR="0085406E" w:rsidRDefault="0085406E" w:rsidP="00E41D9B">
      <w:pPr>
        <w:spacing w:before="240"/>
      </w:pPr>
      <w:r>
        <w:t>Cour :</w:t>
      </w:r>
    </w:p>
    <w:p w14:paraId="7664BC37" w14:textId="6C7C7373" w:rsidR="0085406E" w:rsidRDefault="0085406E" w:rsidP="00E41D9B">
      <w:pPr>
        <w:spacing w:before="240"/>
      </w:pPr>
      <w:r>
        <w:t>Dans un instrument à vent, un son peut être émis par vibration d’une colonne d’air dans un tuyau</w:t>
      </w:r>
      <w:r w:rsidR="007853FF">
        <w:t xml:space="preserve"> : plus le tuyau est court et plus le son produit est aigue. </w:t>
      </w:r>
    </w:p>
    <w:p w14:paraId="7D65FD48" w14:textId="5E6DE026" w:rsidR="007853FF" w:rsidRDefault="007853FF" w:rsidP="00E41D9B">
      <w:pPr>
        <w:spacing w:before="240"/>
      </w:pPr>
      <w:r>
        <w:t>Ex 8 p 181 :</w:t>
      </w:r>
    </w:p>
    <w:p w14:paraId="383D0B44" w14:textId="306BC56D" w:rsidR="007853FF" w:rsidRDefault="007853FF" w:rsidP="00E41D9B">
      <w:pPr>
        <w:spacing w:before="240"/>
      </w:pPr>
      <w:r>
        <w:rPr>
          <w:noProof/>
        </w:rPr>
        <w:drawing>
          <wp:inline distT="0" distB="0" distL="0" distR="0" wp14:anchorId="7396F5E6" wp14:editId="0867D9B9">
            <wp:extent cx="1698791" cy="918868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13480" cy="926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1B666" w14:textId="563FC881" w:rsidR="001826F5" w:rsidRDefault="00081BE1" w:rsidP="00E41D9B">
      <w:pPr>
        <w:spacing w:before="240"/>
      </w:pPr>
      <w:r>
        <w:t xml:space="preserve">Hauteur </w:t>
      </w:r>
      <w:r>
        <w:sym w:font="Wingdings" w:char="F0F3"/>
      </w:r>
      <w:r>
        <w:t xml:space="preserve"> fréquence</w:t>
      </w:r>
    </w:p>
    <w:p w14:paraId="67FBD61A" w14:textId="675487B7" w:rsidR="00081BE1" w:rsidRDefault="00081BE1" w:rsidP="001C0D99">
      <w:pPr>
        <w:pStyle w:val="Paragraphedeliste"/>
        <w:numPr>
          <w:ilvl w:val="0"/>
          <w:numId w:val="8"/>
        </w:numPr>
        <w:spacing w:before="240"/>
      </w:pPr>
      <w:r>
        <w:t>Non car curseurs placés différemment sur chaque son.</w:t>
      </w:r>
    </w:p>
    <w:p w14:paraId="30E757C4" w14:textId="31244C3B" w:rsidR="00081BE1" w:rsidRDefault="001C0D99" w:rsidP="001C0D99">
      <w:pPr>
        <w:spacing w:before="240"/>
      </w:pPr>
      <w:r>
        <w:t>Un son composé est la plus basse fréquence qui compose ce son</w:t>
      </w:r>
      <w:r w:rsidR="00EE2B6C">
        <w:t>.</w:t>
      </w:r>
    </w:p>
    <w:p w14:paraId="588D3FBF" w14:textId="799C4616" w:rsidR="00EE2B6C" w:rsidRDefault="00EE2B6C" w:rsidP="00EE2B6C">
      <w:pPr>
        <w:pStyle w:val="Paragraphedeliste"/>
        <w:numPr>
          <w:ilvl w:val="0"/>
          <w:numId w:val="8"/>
        </w:numPr>
        <w:spacing w:before="240"/>
      </w:pPr>
      <w:r>
        <w:t>F=220Hz</w:t>
      </w:r>
    </w:p>
    <w:p w14:paraId="7B39BD1D" w14:textId="2A766393" w:rsidR="00EE2B6C" w:rsidRDefault="00A5728E" w:rsidP="00EE2B6C">
      <w:pPr>
        <w:pStyle w:val="Paragraphedeliste"/>
        <w:numPr>
          <w:ilvl w:val="0"/>
          <w:numId w:val="8"/>
        </w:numPr>
        <w:spacing w:before="240"/>
      </w:pPr>
      <w:r>
        <w:t>Harmoniques : Fn=</w:t>
      </w:r>
      <w:r w:rsidR="005F5A44">
        <w:t>n</w:t>
      </w:r>
      <w:r>
        <w:t>Fn1</w:t>
      </w:r>
    </w:p>
    <w:p w14:paraId="1AD6B7F3" w14:textId="487377CB" w:rsidR="005F5A44" w:rsidRDefault="005F5A44" w:rsidP="005F5A44">
      <w:pPr>
        <w:pStyle w:val="Paragraphedeliste"/>
        <w:spacing w:before="240"/>
      </w:pPr>
      <w:r>
        <w:rPr>
          <w:noProof/>
        </w:rPr>
        <w:drawing>
          <wp:inline distT="0" distB="0" distL="0" distR="0" wp14:anchorId="0561FCA0" wp14:editId="2B8C8267">
            <wp:extent cx="1183086" cy="848061"/>
            <wp:effectExtent l="0" t="0" r="0" b="9525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98936" cy="85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78070" w14:textId="06970490" w:rsidR="005F5A44" w:rsidRDefault="005F5A44" w:rsidP="005F5A44">
      <w:pPr>
        <w:pStyle w:val="Paragraphedeliste"/>
        <w:spacing w:before="240"/>
      </w:pPr>
    </w:p>
    <w:p w14:paraId="6A96C4B4" w14:textId="61D17062" w:rsidR="0055663C" w:rsidRDefault="0055663C" w:rsidP="0055663C">
      <w:pPr>
        <w:pStyle w:val="Paragraphedeliste"/>
        <w:spacing w:before="240"/>
        <w:jc w:val="center"/>
      </w:pPr>
      <w:r>
        <w:t>Chap 12 : La musique ou l’art de faire entendre des nobres</w:t>
      </w:r>
    </w:p>
    <w:p w14:paraId="3AD15D68" w14:textId="4EE593CE" w:rsidR="0055663C" w:rsidRDefault="0055663C" w:rsidP="0055663C">
      <w:pPr>
        <w:pStyle w:val="Paragraphedeliste"/>
        <w:spacing w:before="240"/>
      </w:pPr>
      <w:r>
        <w:t>Révision pa 184 :</w:t>
      </w:r>
    </w:p>
    <w:p w14:paraId="58641CFA" w14:textId="09BCBAAF" w:rsidR="0055663C" w:rsidRDefault="0055663C" w:rsidP="0055663C">
      <w:pPr>
        <w:pStyle w:val="Paragraphedeliste"/>
        <w:spacing w:before="240"/>
      </w:pPr>
      <w:r>
        <w:t>1)</w:t>
      </w:r>
    </w:p>
    <w:p w14:paraId="28527CA7" w14:textId="7D38D870" w:rsidR="0055663C" w:rsidRDefault="0055663C" w:rsidP="0055663C">
      <w:pPr>
        <w:pStyle w:val="Paragraphedeliste"/>
        <w:spacing w:before="240"/>
      </w:pPr>
      <w:r>
        <w:t>b)</w:t>
      </w:r>
    </w:p>
    <w:p w14:paraId="08D43761" w14:textId="3AD43C6A" w:rsidR="0012725E" w:rsidRDefault="0012725E">
      <w:pPr>
        <w:jc w:val="left"/>
      </w:pPr>
      <w:r>
        <w:br w:type="page"/>
      </w:r>
    </w:p>
    <w:p w14:paraId="7B1E7D41" w14:textId="77777777" w:rsidR="0055663C" w:rsidRDefault="0055663C" w:rsidP="0055663C">
      <w:pPr>
        <w:pStyle w:val="Paragraphedeliste"/>
        <w:spacing w:before="240"/>
      </w:pPr>
    </w:p>
    <w:p w14:paraId="21914BC7" w14:textId="7DC046F6" w:rsidR="0055663C" w:rsidRDefault="0055663C" w:rsidP="0055663C">
      <w:pPr>
        <w:pStyle w:val="Paragraphedeliste"/>
        <w:spacing w:before="240"/>
      </w:pPr>
      <w:r>
        <w:t>2)</w:t>
      </w:r>
    </w:p>
    <w:p w14:paraId="546F4AE5" w14:textId="0FDB0CF7" w:rsidR="0055663C" w:rsidRDefault="0055663C" w:rsidP="0055663C">
      <w:pPr>
        <w:pStyle w:val="Paragraphedeliste"/>
        <w:spacing w:before="240"/>
      </w:pPr>
      <w:r>
        <w:t xml:space="preserve">b) vrai, c) vrai, </w:t>
      </w:r>
    </w:p>
    <w:p w14:paraId="1F435977" w14:textId="5BB82325" w:rsidR="0055663C" w:rsidRDefault="0012725E" w:rsidP="005F5A44">
      <w:pPr>
        <w:pStyle w:val="Paragraphedeliste"/>
        <w:spacing w:before="240"/>
      </w:pPr>
      <w:r>
        <w:rPr>
          <w:noProof/>
        </w:rPr>
        <w:drawing>
          <wp:inline distT="0" distB="0" distL="0" distR="0" wp14:anchorId="024B6C4B" wp14:editId="7AB98946">
            <wp:extent cx="2137558" cy="1323722"/>
            <wp:effectExtent l="0" t="0" r="0" b="0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40046" cy="1325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91816" w14:textId="3D8DCF12" w:rsidR="0012725E" w:rsidRDefault="0012725E" w:rsidP="005F5A44">
      <w:pPr>
        <w:pStyle w:val="Paragraphedeliste"/>
        <w:spacing w:before="240"/>
      </w:pPr>
    </w:p>
    <w:p w14:paraId="044DBF88" w14:textId="78C160E6" w:rsidR="0012725E" w:rsidRDefault="0012725E" w:rsidP="005F5A44">
      <w:pPr>
        <w:pStyle w:val="Paragraphedeliste"/>
        <w:spacing w:before="240"/>
      </w:pPr>
      <w:r>
        <w:t>3)</w:t>
      </w:r>
    </w:p>
    <w:p w14:paraId="2DAF42A1" w14:textId="72DCAE4B" w:rsidR="0012725E" w:rsidRDefault="00C556C1" w:rsidP="005F5A44">
      <w:pPr>
        <w:pStyle w:val="Paragraphedeliste"/>
        <w:spacing w:before="240"/>
      </w:pPr>
      <w:r>
        <w:t>c)</w:t>
      </w:r>
    </w:p>
    <w:p w14:paraId="17176A76" w14:textId="785BE40A" w:rsidR="00C556C1" w:rsidRDefault="00C556C1" w:rsidP="005F5A44">
      <w:pPr>
        <w:pStyle w:val="Paragraphedeliste"/>
        <w:spacing w:before="240"/>
      </w:pPr>
    </w:p>
    <w:p w14:paraId="78485628" w14:textId="154578B8" w:rsidR="00C556C1" w:rsidRDefault="00C556C1" w:rsidP="005F5A44">
      <w:pPr>
        <w:pStyle w:val="Paragraphedeliste"/>
        <w:spacing w:before="240"/>
      </w:pPr>
      <w:r>
        <w:t>4)</w:t>
      </w:r>
    </w:p>
    <w:p w14:paraId="2534F925" w14:textId="1033CBDF" w:rsidR="00C556C1" w:rsidRDefault="00C556C1" w:rsidP="005F5A44">
      <w:pPr>
        <w:pStyle w:val="Paragraphedeliste"/>
        <w:spacing w:before="240"/>
      </w:pPr>
      <w:r>
        <w:t>a)</w:t>
      </w:r>
    </w:p>
    <w:p w14:paraId="2E20DB9E" w14:textId="3D95F951" w:rsidR="00C556C1" w:rsidRDefault="00C556C1" w:rsidP="005F5A44">
      <w:pPr>
        <w:pStyle w:val="Paragraphedeliste"/>
        <w:spacing w:before="240"/>
      </w:pPr>
    </w:p>
    <w:p w14:paraId="3D8A65C1" w14:textId="6A6A4511" w:rsidR="00C556C1" w:rsidRDefault="00C556C1" w:rsidP="005F5A44">
      <w:pPr>
        <w:pStyle w:val="Paragraphedeliste"/>
        <w:spacing w:before="240"/>
      </w:pPr>
      <w:r>
        <w:t>5)</w:t>
      </w:r>
    </w:p>
    <w:p w14:paraId="09E88118" w14:textId="2C22EED3" w:rsidR="00C556C1" w:rsidRDefault="00BC4CEC" w:rsidP="005F5A44">
      <w:pPr>
        <w:pStyle w:val="Paragraphedeliste"/>
        <w:spacing w:before="240"/>
      </w:pPr>
      <w:r>
        <w:t>d)</w:t>
      </w:r>
    </w:p>
    <w:p w14:paraId="5330E653" w14:textId="1600D78B" w:rsidR="00BC4CEC" w:rsidRDefault="00BC4CEC" w:rsidP="005F5A44">
      <w:pPr>
        <w:pStyle w:val="Paragraphedeliste"/>
        <w:spacing w:before="240"/>
      </w:pPr>
    </w:p>
    <w:p w14:paraId="3959BDB9" w14:textId="20EBEF52" w:rsidR="00BC4CEC" w:rsidRDefault="00946FE5" w:rsidP="005F5A44">
      <w:pPr>
        <w:pStyle w:val="Paragraphedeliste"/>
        <w:spacing w:before="240"/>
      </w:pPr>
      <w:r>
        <w:t>6)</w:t>
      </w:r>
    </w:p>
    <w:p w14:paraId="1648D8E2" w14:textId="7B6689F7" w:rsidR="00946FE5" w:rsidRDefault="00CA1FFB" w:rsidP="005F5A44">
      <w:pPr>
        <w:pStyle w:val="Paragraphedeliste"/>
        <w:spacing w:before="240"/>
      </w:pPr>
      <w:r>
        <w:rPr>
          <w:noProof/>
        </w:rPr>
        <w:drawing>
          <wp:inline distT="0" distB="0" distL="0" distR="0" wp14:anchorId="19420967" wp14:editId="4D3167C3">
            <wp:extent cx="4346369" cy="2184204"/>
            <wp:effectExtent l="0" t="0" r="0" b="6985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48105" cy="2185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7B8AD" w14:textId="340486B6" w:rsidR="00CA1FFB" w:rsidRDefault="00CA1FFB" w:rsidP="005F5A44">
      <w:pPr>
        <w:pStyle w:val="Paragraphedeliste"/>
        <w:spacing w:before="240"/>
      </w:pPr>
    </w:p>
    <w:p w14:paraId="2CB0C0FF" w14:textId="132F5237" w:rsidR="00CA1FFB" w:rsidRDefault="00CA1FFB" w:rsidP="005F5A44">
      <w:pPr>
        <w:pStyle w:val="Paragraphedeliste"/>
        <w:spacing w:before="240"/>
      </w:pPr>
    </w:p>
    <w:p w14:paraId="1971D23D" w14:textId="13290DB9" w:rsidR="00C421DE" w:rsidRDefault="00BC5000" w:rsidP="005F5A44">
      <w:pPr>
        <w:pStyle w:val="Paragraphedeliste"/>
        <w:spacing w:before="240"/>
      </w:pPr>
      <w:r>
        <w:t>3 Une gamme au tempérament égal</w:t>
      </w:r>
    </w:p>
    <w:p w14:paraId="29001F9E" w14:textId="3A307532" w:rsidR="00BC5000" w:rsidRDefault="00BC5000" w:rsidP="005F5A44">
      <w:pPr>
        <w:pStyle w:val="Paragraphedeliste"/>
        <w:spacing w:before="240"/>
      </w:pPr>
      <w:r>
        <w:rPr>
          <w:noProof/>
        </w:rPr>
        <w:drawing>
          <wp:inline distT="0" distB="0" distL="0" distR="0" wp14:anchorId="73ED3900" wp14:editId="3EA453D6">
            <wp:extent cx="4238625" cy="1991761"/>
            <wp:effectExtent l="0" t="0" r="0" b="889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45311" cy="1994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CC286" w14:textId="348F73D5" w:rsidR="00C4631D" w:rsidRDefault="00C4631D" w:rsidP="005F5A44">
      <w:pPr>
        <w:pStyle w:val="Paragraphedeliste"/>
        <w:spacing w:before="240"/>
      </w:pPr>
    </w:p>
    <w:p w14:paraId="7E5B949B" w14:textId="344C0AFF" w:rsidR="00C4631D" w:rsidRDefault="008D592E" w:rsidP="00C4631D">
      <w:pPr>
        <w:pStyle w:val="Paragraphedeliste"/>
        <w:numPr>
          <w:ilvl w:val="0"/>
          <w:numId w:val="9"/>
        </w:numPr>
        <w:spacing w:before="240"/>
      </w:pPr>
      <w:r>
        <w:t>Le x2, exprime le changement de la fréquence fondamentale. Le do sur le clavier à l’</w:t>
      </w:r>
      <w:r w:rsidR="00275C30">
        <w:t>extrême</w:t>
      </w:r>
      <w:r>
        <w:t xml:space="preserve"> droite = 2fois le do d</w:t>
      </w:r>
      <w:r w:rsidR="00275C30">
        <w:t>u Do à l’extrême gauche.</w:t>
      </w:r>
    </w:p>
    <w:p w14:paraId="23A400B3" w14:textId="77777777" w:rsidR="00275C30" w:rsidRDefault="00275C30" w:rsidP="00C4631D">
      <w:pPr>
        <w:pStyle w:val="Paragraphedeliste"/>
        <w:numPr>
          <w:ilvl w:val="0"/>
          <w:numId w:val="9"/>
        </w:numPr>
        <w:spacing w:before="240"/>
      </w:pPr>
    </w:p>
    <w:p w14:paraId="44675D87" w14:textId="05172CBF" w:rsidR="00C4631D" w:rsidRDefault="00C4631D" w:rsidP="005F5A44">
      <w:pPr>
        <w:pStyle w:val="Paragraphedeliste"/>
        <w:spacing w:before="240"/>
      </w:pPr>
    </w:p>
    <w:p w14:paraId="651C42F2" w14:textId="08413A86" w:rsidR="00275C30" w:rsidRDefault="00275C30" w:rsidP="005F5A44">
      <w:pPr>
        <w:pStyle w:val="Paragraphedeliste"/>
        <w:spacing w:before="240"/>
      </w:pPr>
    </w:p>
    <w:p w14:paraId="496EDCC7" w14:textId="3D189DAD" w:rsidR="00275C30" w:rsidRDefault="00275C30" w:rsidP="005F5A44">
      <w:pPr>
        <w:pStyle w:val="Paragraphedeliste"/>
        <w:spacing w:before="240"/>
      </w:pPr>
    </w:p>
    <w:p w14:paraId="7465D873" w14:textId="022DB57B" w:rsidR="00275C30" w:rsidRDefault="00275C30" w:rsidP="005F5A44">
      <w:pPr>
        <w:pStyle w:val="Paragraphedeliste"/>
        <w:spacing w:before="240"/>
      </w:pPr>
    </w:p>
    <w:p w14:paraId="2E97F358" w14:textId="165F51A3" w:rsidR="00275C30" w:rsidRDefault="00275C30" w:rsidP="005F5A44">
      <w:pPr>
        <w:pStyle w:val="Paragraphedeliste"/>
        <w:spacing w:before="240"/>
      </w:pPr>
    </w:p>
    <w:p w14:paraId="61CB9C73" w14:textId="5B3DD77E" w:rsidR="00275C30" w:rsidRDefault="00275C30" w:rsidP="005F5A44">
      <w:pPr>
        <w:pStyle w:val="Paragraphedeliste"/>
        <w:spacing w:before="240"/>
      </w:pPr>
    </w:p>
    <w:p w14:paraId="6E80F64E" w14:textId="64760000" w:rsidR="00275C30" w:rsidRDefault="00275C30" w:rsidP="005F5A44">
      <w:pPr>
        <w:pStyle w:val="Paragraphedeliste"/>
        <w:spacing w:before="240"/>
      </w:pPr>
    </w:p>
    <w:p w14:paraId="1DEAEEF9" w14:textId="58DE7A4E" w:rsidR="00275C30" w:rsidRDefault="00275C30" w:rsidP="005F5A44">
      <w:pPr>
        <w:pStyle w:val="Paragraphedeliste"/>
        <w:spacing w:before="240"/>
      </w:pPr>
    </w:p>
    <w:p w14:paraId="6A06F6D9" w14:textId="2838CDFB" w:rsidR="00275C30" w:rsidRDefault="00275C30" w:rsidP="005F5A44">
      <w:pPr>
        <w:pStyle w:val="Paragraphedeliste"/>
        <w:spacing w:before="240"/>
      </w:pPr>
    </w:p>
    <w:p w14:paraId="2642E649" w14:textId="6F8938A9" w:rsidR="00275C30" w:rsidRDefault="00275C30" w:rsidP="005F5A44">
      <w:pPr>
        <w:pStyle w:val="Paragraphedeliste"/>
        <w:spacing w:before="240"/>
      </w:pPr>
    </w:p>
    <w:p w14:paraId="7E4FA9CC" w14:textId="5131E16F" w:rsidR="00275C30" w:rsidRDefault="00275C30" w:rsidP="005F5A44">
      <w:pPr>
        <w:pStyle w:val="Paragraphedeliste"/>
        <w:spacing w:before="240"/>
      </w:pPr>
    </w:p>
    <w:p w14:paraId="01A22F94" w14:textId="77777777" w:rsidR="00275C30" w:rsidRDefault="00275C30" w:rsidP="005F5A44">
      <w:pPr>
        <w:pStyle w:val="Paragraphedeliste"/>
        <w:spacing w:before="240"/>
      </w:pPr>
    </w:p>
    <w:p w14:paraId="4EEB153F" w14:textId="37887ED9" w:rsidR="00275C30" w:rsidRDefault="00275C30" w:rsidP="005F5A44">
      <w:pPr>
        <w:pStyle w:val="Paragraphedeliste"/>
        <w:spacing w:before="240"/>
      </w:pPr>
      <w:r>
        <w:t>Résumé de cour : La musique ou l’art de faire entendre des nombres</w:t>
      </w:r>
    </w:p>
    <w:p w14:paraId="52BC04AA" w14:textId="4BDAAA07" w:rsidR="00275C30" w:rsidRDefault="0084450B" w:rsidP="005F5A44">
      <w:pPr>
        <w:pStyle w:val="Paragraphedeliste"/>
        <w:spacing w:before="240"/>
      </w:pPr>
      <w:r>
        <w:t>En musique, un intervalle entre deux son est définit comme le rapport de leurs fréquence fondamentales.</w:t>
      </w:r>
    </w:p>
    <w:p w14:paraId="1EB9B1E6" w14:textId="44DB8AD2" w:rsidR="0084450B" w:rsidRDefault="0084450B" w:rsidP="005F5A44">
      <w:pPr>
        <w:pStyle w:val="Paragraphedeliste"/>
        <w:spacing w:before="240"/>
      </w:pPr>
      <w:r>
        <w:t>Une gamme est une suite fini de notes répartie sur une octave.</w:t>
      </w:r>
    </w:p>
    <w:p w14:paraId="35697FE5" w14:textId="5F4522FA" w:rsidR="0084450B" w:rsidRDefault="0084450B" w:rsidP="0084450B">
      <w:pPr>
        <w:pStyle w:val="Paragraphedeliste"/>
        <w:spacing w:before="240"/>
      </w:pPr>
      <w:r>
        <w:t xml:space="preserve">Dans l’antiquité, la construction des gammes étai fondée sur des rapports simples de fréquence </w:t>
      </w:r>
      <w:r w:rsidR="00081656">
        <w:fldChar w:fldCharType="begin"/>
      </w:r>
      <w:r w:rsidR="00081656">
        <w:instrText xml:space="preserve"> EQ \b(</w:instrText>
      </w:r>
      <w:r w:rsidR="00081656">
        <w:fldChar w:fldCharType="begin"/>
      </w:r>
      <w:r w:rsidR="00081656">
        <w:instrText xml:space="preserve"> EQ \s\do2(\f(2;1))</w:instrText>
      </w:r>
      <w:r w:rsidR="00081656">
        <w:fldChar w:fldCharType="end"/>
      </w:r>
      <w:r w:rsidR="00081656">
        <w:instrText xml:space="preserve">, </w:instrText>
      </w:r>
      <w:r w:rsidR="00081656">
        <w:fldChar w:fldCharType="begin"/>
      </w:r>
      <w:r w:rsidR="00081656">
        <w:instrText xml:space="preserve"> EQ \s\do2(\f(3;2))</w:instrText>
      </w:r>
      <w:r w:rsidR="00081656">
        <w:fldChar w:fldCharType="end"/>
      </w:r>
      <w:r w:rsidR="00081656">
        <w:instrText xml:space="preserve">, </w:instrText>
      </w:r>
      <w:r w:rsidR="00081656">
        <w:fldChar w:fldCharType="begin"/>
      </w:r>
      <w:r w:rsidR="00081656">
        <w:instrText xml:space="preserve"> EQ \s\do2(\f(4;3))</w:instrText>
      </w:r>
      <w:r w:rsidR="00081656">
        <w:fldChar w:fldCharType="end"/>
      </w:r>
      <w:r w:rsidR="00081656">
        <w:instrText>)</w:instrText>
      </w:r>
      <w:r w:rsidR="00081656">
        <w:fldChar w:fldCharType="end"/>
      </w:r>
      <w:r>
        <w:t>. Correspondant à des combinaisons de son jugés consonants, c’est-à-dire agréable à l’oreille.</w:t>
      </w:r>
    </w:p>
    <w:p w14:paraId="13476EF2" w14:textId="63AA2049" w:rsidR="0084450B" w:rsidRDefault="0084450B" w:rsidP="0084450B">
      <w:pPr>
        <w:pStyle w:val="Paragraphedeliste"/>
        <w:spacing w:before="240"/>
      </w:pPr>
      <w:r>
        <w:t xml:space="preserve">Les gammes dites de Pythagore </w:t>
      </w:r>
      <w:r w:rsidR="008C55DA">
        <w:t>sont fondées sur le cycle des quintes, c’est-à-dire sur une série de notes obtenues par quintes successives.</w:t>
      </w:r>
    </w:p>
    <w:p w14:paraId="10A58629" w14:textId="4D0CCF9C" w:rsidR="008C55DA" w:rsidRDefault="008C55DA" w:rsidP="0084450B">
      <w:pPr>
        <w:pStyle w:val="Paragraphedeliste"/>
        <w:spacing w:before="240"/>
      </w:pPr>
      <w:r>
        <w:t>Comme le cycle des quintes n’est pas superposable à un nombre fini d’octaves. Ce cycle ne retombe jamais sur la note de départ.</w:t>
      </w:r>
    </w:p>
    <w:p w14:paraId="7F857706" w14:textId="54FE7005" w:rsidR="008C55DA" w:rsidRDefault="008C55DA" w:rsidP="0084450B">
      <w:pPr>
        <w:pStyle w:val="Paragraphedeliste"/>
        <w:spacing w:before="240"/>
      </w:pPr>
      <w:r>
        <w:t xml:space="preserve">Les intervalles entre deux notes consécutives d’une gamme de Pythagore ne sont pas égaux, ce qui entrave la transposition pour des instruments jouant dans des tonalités différentes. </w:t>
      </w:r>
    </w:p>
    <w:p w14:paraId="401C623B" w14:textId="621A144F" w:rsidR="008C55DA" w:rsidRPr="00081656" w:rsidRDefault="008C55DA" w:rsidP="0084450B">
      <w:pPr>
        <w:pStyle w:val="Paragraphedeliste"/>
        <w:spacing w:before="240"/>
      </w:pPr>
      <w:r>
        <w:t xml:space="preserve">La connaissance des nombres irrationnelles </w:t>
      </w:r>
      <w:r w:rsidR="00081656">
        <w:t xml:space="preserve">a permis au XVIIème siècle de construire des gammes à intervalles égaux. La gamme dite tempérée est ainsi divisée en douze intervalles, appelées demi-ton, de valeur égale à </w:t>
      </w:r>
      <w:r w:rsidR="00081656">
        <w:fldChar w:fldCharType="begin"/>
      </w:r>
      <w:r w:rsidR="00081656">
        <w:instrText xml:space="preserve"> EQ \r(</w:instrText>
      </w:r>
      <w:r w:rsidR="00081656">
        <w:rPr>
          <w:sz w:val="18"/>
        </w:rPr>
        <w:instrText>12;</w:instrText>
      </w:r>
      <w:r w:rsidR="00081656">
        <w:instrText>2 )</w:instrText>
      </w:r>
      <w:r w:rsidR="00081656">
        <w:fldChar w:fldCharType="end"/>
      </w:r>
      <w:r w:rsidR="00081656">
        <w:t>. Elle permet toutes les transposition de partitions musicales.</w:t>
      </w:r>
    </w:p>
    <w:p w14:paraId="45E5B04D" w14:textId="256D03F3" w:rsidR="0084450B" w:rsidRDefault="0084450B" w:rsidP="005F5A44">
      <w:pPr>
        <w:pStyle w:val="Paragraphedeliste"/>
        <w:spacing w:before="240"/>
      </w:pPr>
    </w:p>
    <w:p w14:paraId="623D53EC" w14:textId="65C96BFC" w:rsidR="00B5521F" w:rsidRDefault="00B5521F" w:rsidP="005F5A44">
      <w:pPr>
        <w:pStyle w:val="Paragraphedeliste"/>
        <w:spacing w:before="240"/>
      </w:pPr>
    </w:p>
    <w:p w14:paraId="7B4087EC" w14:textId="0E924A24" w:rsidR="00B5521F" w:rsidRDefault="00B5521F" w:rsidP="005F5A44">
      <w:pPr>
        <w:pStyle w:val="Paragraphedeliste"/>
        <w:spacing w:before="240"/>
      </w:pPr>
      <w:r>
        <w:t>Ex 6 p 195 :</w:t>
      </w:r>
    </w:p>
    <w:p w14:paraId="1D32FBAE" w14:textId="69737A77" w:rsidR="00B5521F" w:rsidRDefault="00B5521F" w:rsidP="00B5521F">
      <w:pPr>
        <w:pStyle w:val="Paragraphedeliste"/>
        <w:numPr>
          <w:ilvl w:val="0"/>
          <w:numId w:val="10"/>
        </w:numPr>
        <w:spacing w:before="240"/>
      </w:pPr>
      <w:r>
        <w:t xml:space="preserve">Une octave est </w:t>
      </w:r>
      <w:r w:rsidR="00684751">
        <w:t>un intervalle de 8 notes consécutives</w:t>
      </w:r>
      <w:r w:rsidR="008A1908">
        <w:t>. Une quinte est une suite interminable de</w:t>
      </w:r>
      <w:r w:rsidR="00684751">
        <w:t xml:space="preserve"> 5</w:t>
      </w:r>
      <w:r w:rsidR="008A1908">
        <w:t xml:space="preserve"> notes</w:t>
      </w:r>
      <w:r w:rsidR="00684751">
        <w:t xml:space="preserve"> consécutives.</w:t>
      </w:r>
    </w:p>
    <w:p w14:paraId="0142575A" w14:textId="35A81D5F" w:rsidR="008A1908" w:rsidRDefault="00335C0A" w:rsidP="00B5521F">
      <w:pPr>
        <w:pStyle w:val="Paragraphedeliste"/>
        <w:numPr>
          <w:ilvl w:val="0"/>
          <w:numId w:val="10"/>
        </w:numPr>
        <w:spacing w:before="240"/>
      </w:pPr>
      <w:r>
        <w:t>La corde 1</w:t>
      </w:r>
      <w:r w:rsidR="00A068D1">
        <w:t>9</w:t>
      </w:r>
      <w:r w:rsidR="00382FAF">
        <w:t xml:space="preserve"> pour l’octave. La corde 13 pour la quinte.</w:t>
      </w:r>
    </w:p>
    <w:p w14:paraId="1650FCF9" w14:textId="3C058E23" w:rsidR="00275C30" w:rsidRDefault="00275C30" w:rsidP="005F5A44">
      <w:pPr>
        <w:pStyle w:val="Paragraphedeliste"/>
        <w:spacing w:before="240"/>
      </w:pPr>
    </w:p>
    <w:p w14:paraId="3C2A989A" w14:textId="3DF712EC" w:rsidR="00275C30" w:rsidRDefault="00275C30" w:rsidP="005F5A44">
      <w:pPr>
        <w:pStyle w:val="Paragraphedeliste"/>
        <w:spacing w:before="240"/>
      </w:pPr>
    </w:p>
    <w:p w14:paraId="4A9DB80F" w14:textId="1FAAE680" w:rsidR="0038068A" w:rsidRDefault="0038068A" w:rsidP="005F5A44">
      <w:pPr>
        <w:pStyle w:val="Paragraphedeliste"/>
        <w:spacing w:before="240"/>
      </w:pPr>
    </w:p>
    <w:p w14:paraId="243F8B73" w14:textId="77777777" w:rsidR="007E226C" w:rsidRDefault="007E226C" w:rsidP="005F5A44">
      <w:pPr>
        <w:pStyle w:val="Paragraphedeliste"/>
        <w:spacing w:before="240"/>
      </w:pPr>
    </w:p>
    <w:p w14:paraId="7DD0844E" w14:textId="77777777" w:rsidR="007E226C" w:rsidRDefault="007E226C" w:rsidP="005F5A44">
      <w:pPr>
        <w:pStyle w:val="Paragraphedeliste"/>
        <w:spacing w:before="240"/>
      </w:pPr>
    </w:p>
    <w:p w14:paraId="51120E93" w14:textId="54213633" w:rsidR="007E226C" w:rsidRDefault="007E226C" w:rsidP="005F5A44">
      <w:pPr>
        <w:pStyle w:val="Paragraphedeliste"/>
        <w:spacing w:before="240"/>
      </w:pPr>
      <w:r>
        <w:lastRenderedPageBreak/>
        <w:t>Chap 13 : Le son, une information à coder</w:t>
      </w:r>
    </w:p>
    <w:p w14:paraId="12F56853" w14:textId="77777777" w:rsidR="007E226C" w:rsidRDefault="007E226C" w:rsidP="005F5A44">
      <w:pPr>
        <w:pStyle w:val="Paragraphedeliste"/>
        <w:spacing w:before="240"/>
      </w:pPr>
    </w:p>
    <w:p w14:paraId="7A59882D" w14:textId="593A0713" w:rsidR="0038068A" w:rsidRDefault="0038068A" w:rsidP="005F5A44">
      <w:pPr>
        <w:pStyle w:val="Paragraphedeliste"/>
        <w:spacing w:before="240"/>
      </w:pPr>
      <w:r>
        <w:t>Un signal numérique est un signal continu qui peut prendre toutes les valeurs numériques alors qu’un signal numérique est un signal discontinu qui ne peut pas prendre toutes les valeurs numériques.</w:t>
      </w:r>
    </w:p>
    <w:p w14:paraId="222E5798" w14:textId="66E32713" w:rsidR="003B1366" w:rsidRDefault="003B1366" w:rsidP="005F5A44">
      <w:pPr>
        <w:pStyle w:val="Paragraphedeliste"/>
        <w:spacing w:before="240"/>
      </w:pPr>
    </w:p>
    <w:p w14:paraId="335F0155" w14:textId="78669608" w:rsidR="003B1366" w:rsidRDefault="003B1366" w:rsidP="005F5A44">
      <w:pPr>
        <w:pStyle w:val="Paragraphedeliste"/>
        <w:spacing w:before="240"/>
      </w:pPr>
      <w:r>
        <w:rPr>
          <w:noProof/>
        </w:rPr>
        <w:drawing>
          <wp:inline distT="0" distB="0" distL="0" distR="0" wp14:anchorId="1296B3A9" wp14:editId="7BC20AFB">
            <wp:extent cx="1965166" cy="1473441"/>
            <wp:effectExtent l="0" t="0" r="0" b="0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75012" cy="148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EDB7F" w14:textId="5E2C339F" w:rsidR="00C421DE" w:rsidRDefault="00C421DE" w:rsidP="005F5A44">
      <w:pPr>
        <w:pStyle w:val="Paragraphedeliste"/>
        <w:spacing w:before="240"/>
      </w:pPr>
    </w:p>
    <w:p w14:paraId="60C53F17" w14:textId="481FA0A6" w:rsidR="003B1366" w:rsidRDefault="003B1366" w:rsidP="005F5A44">
      <w:pPr>
        <w:pStyle w:val="Paragraphedeliste"/>
        <w:spacing w:before="240"/>
      </w:pPr>
      <w:r>
        <w:t>1)</w:t>
      </w:r>
      <w:r w:rsidR="00197F78">
        <w:t>a), c)</w:t>
      </w:r>
    </w:p>
    <w:p w14:paraId="7FF8B902" w14:textId="246B79A6" w:rsidR="003B1366" w:rsidRDefault="003B1366" w:rsidP="005F5A44">
      <w:pPr>
        <w:pStyle w:val="Paragraphedeliste"/>
        <w:spacing w:before="240"/>
      </w:pPr>
      <w:r>
        <w:t>2)</w:t>
      </w:r>
      <w:r w:rsidR="005662ED">
        <w:t>b)</w:t>
      </w:r>
    </w:p>
    <w:p w14:paraId="4A26AB06" w14:textId="570DC3D0" w:rsidR="009B244C" w:rsidRDefault="009B244C" w:rsidP="005F5A44">
      <w:pPr>
        <w:pStyle w:val="Paragraphedeliste"/>
        <w:spacing w:before="240"/>
      </w:pPr>
      <w:r>
        <w:rPr>
          <w:noProof/>
        </w:rPr>
        <w:drawing>
          <wp:inline distT="0" distB="0" distL="0" distR="0" wp14:anchorId="461DE398" wp14:editId="1C75BEC9">
            <wp:extent cx="1130355" cy="1185801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143996" cy="120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752B4" w14:textId="20F9F39B" w:rsidR="003B1366" w:rsidRDefault="003B1366" w:rsidP="005F5A44">
      <w:pPr>
        <w:pStyle w:val="Paragraphedeliste"/>
        <w:spacing w:before="240"/>
      </w:pPr>
      <w:r>
        <w:t>3)</w:t>
      </w:r>
      <w:r w:rsidR="001967A7">
        <w:t>a)</w:t>
      </w:r>
    </w:p>
    <w:p w14:paraId="75E2FDA4" w14:textId="06F2CA59" w:rsidR="003B1366" w:rsidRDefault="003B1366" w:rsidP="005F5A44">
      <w:pPr>
        <w:pStyle w:val="Paragraphedeliste"/>
        <w:spacing w:before="240"/>
      </w:pPr>
      <w:r>
        <w:t>4)</w:t>
      </w:r>
      <w:r w:rsidR="001967A7">
        <w:t>b)</w:t>
      </w:r>
    </w:p>
    <w:p w14:paraId="362066AA" w14:textId="74C659C1" w:rsidR="003B1366" w:rsidRDefault="003B1366" w:rsidP="005F5A44">
      <w:pPr>
        <w:pStyle w:val="Paragraphedeliste"/>
        <w:spacing w:before="240"/>
      </w:pPr>
      <w:r>
        <w:t>5)</w:t>
      </w:r>
    </w:p>
    <w:p w14:paraId="786E4642" w14:textId="3CFE5BBF" w:rsidR="003B1366" w:rsidRDefault="003B1366" w:rsidP="005F5A44">
      <w:pPr>
        <w:pStyle w:val="Paragraphedeliste"/>
        <w:spacing w:before="240"/>
      </w:pPr>
      <w:r>
        <w:t>6)</w:t>
      </w:r>
      <w:r w:rsidR="001967A7">
        <w:t>b)</w:t>
      </w:r>
    </w:p>
    <w:p w14:paraId="77E8747A" w14:textId="2BC96EFF" w:rsidR="003B1366" w:rsidRDefault="003B1366" w:rsidP="005F5A44">
      <w:pPr>
        <w:pStyle w:val="Paragraphedeliste"/>
        <w:spacing w:before="240"/>
      </w:pPr>
    </w:p>
    <w:p w14:paraId="69B3FE15" w14:textId="722AF653" w:rsidR="003B1366" w:rsidRDefault="00C476E3" w:rsidP="005F5A44">
      <w:pPr>
        <w:pStyle w:val="Paragraphedeliste"/>
        <w:spacing w:before="240"/>
      </w:pPr>
      <w:r>
        <w:t>Le con une information à coder.</w:t>
      </w:r>
    </w:p>
    <w:p w14:paraId="7538BD6B" w14:textId="1CC7A809" w:rsidR="00C476E3" w:rsidRDefault="00C476E3" w:rsidP="005F5A44">
      <w:pPr>
        <w:pStyle w:val="Paragraphedeliste"/>
        <w:spacing w:before="240"/>
      </w:pPr>
    </w:p>
    <w:p w14:paraId="328625FB" w14:textId="3A26FAAA" w:rsidR="00C476E3" w:rsidRDefault="00C476E3" w:rsidP="005F5A44">
      <w:pPr>
        <w:pStyle w:val="Paragraphedeliste"/>
        <w:spacing w:before="240"/>
      </w:pPr>
      <w:r>
        <w:t>Un signal sonore analogique est un ensemble continu d’informations. Un signal numérique est un ensemble discret (discontinu) d’informations.</w:t>
      </w:r>
    </w:p>
    <w:p w14:paraId="046B2CDE" w14:textId="1EA503B6" w:rsidR="00C476E3" w:rsidRDefault="00C476E3" w:rsidP="005F5A44">
      <w:pPr>
        <w:pStyle w:val="Paragraphedeliste"/>
        <w:spacing w:before="240"/>
      </w:pPr>
    </w:p>
    <w:p w14:paraId="3B8C2666" w14:textId="7F4011C7" w:rsidR="00C476E3" w:rsidRDefault="00C476E3" w:rsidP="005F5A44">
      <w:pPr>
        <w:pStyle w:val="Paragraphedeliste"/>
        <w:spacing w:before="240"/>
      </w:pPr>
      <w:r>
        <w:t>Pour transformer un signal analogique en numérique, il faut discrétiser les informations. : on parle de numérisation.</w:t>
      </w:r>
    </w:p>
    <w:p w14:paraId="233F8D02" w14:textId="5958CC3C" w:rsidR="00AA3690" w:rsidRDefault="00C476E3" w:rsidP="00AA3690">
      <w:pPr>
        <w:pStyle w:val="Paragraphedeliste"/>
        <w:spacing w:before="240"/>
      </w:pPr>
      <w:r>
        <w:t>La numérisation (transformaion d’un signal annalogique en signal numérique</w:t>
      </w:r>
      <w:r w:rsidR="00AA3690">
        <w:t>) combine deux actions simultanées :</w:t>
      </w:r>
    </w:p>
    <w:p w14:paraId="3EA0040C" w14:textId="5C30862B" w:rsidR="00AA3690" w:rsidRDefault="00AA3690" w:rsidP="00AA3690">
      <w:pPr>
        <w:pStyle w:val="Paragraphedeliste"/>
        <w:numPr>
          <w:ilvl w:val="0"/>
          <w:numId w:val="11"/>
        </w:numPr>
        <w:spacing w:before="240"/>
      </w:pPr>
      <w:r>
        <w:t>L’échantillonnage des échantillons du signal sonore annalogique sont prélevés périodiquement.</w:t>
      </w:r>
    </w:p>
    <w:p w14:paraId="68B6270D" w14:textId="364ED496" w:rsidR="00AA3690" w:rsidRDefault="00AA3690" w:rsidP="00AA3690">
      <w:pPr>
        <w:pStyle w:val="Paragraphedeliste"/>
        <w:numPr>
          <w:ilvl w:val="0"/>
          <w:numId w:val="11"/>
        </w:numPr>
        <w:spacing w:before="240"/>
      </w:pPr>
      <w:r>
        <w:t>La quantification : une valeur numérique est affectée à chaque échantillon prélevé.</w:t>
      </w:r>
    </w:p>
    <w:p w14:paraId="093E4DFF" w14:textId="006D200D" w:rsidR="00AA3690" w:rsidRDefault="00AA3690" w:rsidP="00AA3690">
      <w:pPr>
        <w:pStyle w:val="Paragraphedeliste"/>
        <w:numPr>
          <w:ilvl w:val="0"/>
          <w:numId w:val="11"/>
        </w:numPr>
        <w:spacing w:before="240"/>
      </w:pPr>
      <w:r>
        <w:t>Le son est ainsi codé sous la forme d’une suite de 1 et de 0</w:t>
      </w:r>
      <w:r w:rsidR="002234D0">
        <w:t>(</w:t>
      </w:r>
      <w:r w:rsidR="002234D0">
        <w:t>Des éléments binaires ou bits</w:t>
      </w:r>
      <w:r w:rsidR="002234D0">
        <w:t>).</w:t>
      </w:r>
    </w:p>
    <w:p w14:paraId="5AB6D619" w14:textId="67A038D1" w:rsidR="002234D0" w:rsidRDefault="002234D0" w:rsidP="002234D0">
      <w:pPr>
        <w:pStyle w:val="Paragraphedeliste"/>
        <w:numPr>
          <w:ilvl w:val="0"/>
          <w:numId w:val="11"/>
        </w:numPr>
        <w:spacing w:before="240"/>
      </w:pPr>
      <w:r>
        <w:t>Plus la fréquence d’échantillonnage est élevée et la quantification fine, plus la numérisation est fidèle mais plus la taille du fichier est grande.</w:t>
      </w:r>
    </w:p>
    <w:p w14:paraId="6D6D994B" w14:textId="7D31E023" w:rsidR="002234D0" w:rsidRDefault="002234D0" w:rsidP="002234D0">
      <w:pPr>
        <w:pStyle w:val="Paragraphedeliste"/>
        <w:numPr>
          <w:ilvl w:val="0"/>
          <w:numId w:val="11"/>
        </w:numPr>
        <w:spacing w:before="240"/>
      </w:pPr>
      <w:r>
        <w:t>La reproduction fidèle du signal analogique nécessite une fréquence d’échantillonnage f</w:t>
      </w:r>
      <w:r>
        <w:rPr>
          <w:vertAlign w:val="subscript"/>
        </w:rPr>
        <w:t>e</w:t>
      </w:r>
      <w:r>
        <w:t xml:space="preserve"> au moins double de celle du son.</w:t>
      </w:r>
    </w:p>
    <w:p w14:paraId="7D70A13D" w14:textId="0E9CD6E6" w:rsidR="002234D0" w:rsidRDefault="002234D0" w:rsidP="002234D0">
      <w:pPr>
        <w:pStyle w:val="Paragraphedeliste"/>
        <w:numPr>
          <w:ilvl w:val="0"/>
          <w:numId w:val="11"/>
        </w:numPr>
        <w:spacing w:before="240"/>
      </w:pPr>
      <w:r>
        <w:rPr>
          <w:noProof/>
        </w:rPr>
        <w:lastRenderedPageBreak/>
        <w:drawing>
          <wp:inline distT="0" distB="0" distL="0" distR="0" wp14:anchorId="31ECFF36" wp14:editId="3C0531D7">
            <wp:extent cx="5760720" cy="3625850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FFCB1" w14:textId="4C35521E" w:rsidR="00C476E3" w:rsidRDefault="00C476E3" w:rsidP="005F5A44">
      <w:pPr>
        <w:pStyle w:val="Paragraphedeliste"/>
        <w:spacing w:before="240"/>
      </w:pPr>
    </w:p>
    <w:p w14:paraId="349C2091" w14:textId="7F8CDD45" w:rsidR="00DD3412" w:rsidRDefault="00DD3412" w:rsidP="00DD3412">
      <w:pPr>
        <w:spacing w:before="240"/>
      </w:pPr>
      <w:r>
        <w:t xml:space="preserve">La taille d’uns séquence sonore peut être estimée de la manière suivante, connaissant le nombre d’échantillons par seconde </w:t>
      </w:r>
      <w:r w:rsidR="00B72F7C">
        <w:t>(fréquence d’échantillonnage f</w:t>
      </w:r>
      <w:r w:rsidR="00B72F7C">
        <w:rPr>
          <w:vertAlign w:val="subscript"/>
        </w:rPr>
        <w:t>e</w:t>
      </w:r>
      <w:r w:rsidR="00B72F7C">
        <w:t>), le nombre n de bit sur lequel est codé l’échantillon le temps de la séquence (en secondes) est le nombre de voix (ou canaux) utilisé.</w:t>
      </w:r>
    </w:p>
    <w:p w14:paraId="5A11A271" w14:textId="56F94167" w:rsidR="00B72F7C" w:rsidRDefault="00B72F7C" w:rsidP="00DD3412">
      <w:pPr>
        <w:spacing w:before="240"/>
      </w:pPr>
      <w:r>
        <w:t>Taille=f</w:t>
      </w:r>
      <w:r>
        <w:rPr>
          <w:vertAlign w:val="subscript"/>
        </w:rPr>
        <w:t>e</w:t>
      </w:r>
      <w:r>
        <w:t>*n*durée *nombre de voix</w:t>
      </w:r>
    </w:p>
    <w:p w14:paraId="334EF518" w14:textId="5668908E" w:rsidR="00B72F7C" w:rsidRDefault="00B72F7C" w:rsidP="00DD3412">
      <w:pPr>
        <w:spacing w:before="240"/>
      </w:pPr>
      <w:r>
        <w:t>Taille (en bit)</w:t>
      </w:r>
    </w:p>
    <w:p w14:paraId="047E69A3" w14:textId="1B57968A" w:rsidR="00B72F7C" w:rsidRDefault="00B72F7C" w:rsidP="00DD3412">
      <w:pPr>
        <w:spacing w:before="240"/>
      </w:pPr>
      <w:r>
        <w:t>Fe (en Hz)</w:t>
      </w:r>
    </w:p>
    <w:p w14:paraId="0A36DAD1" w14:textId="51D7D74E" w:rsidR="00B72F7C" w:rsidRDefault="00B72F7C" w:rsidP="00DD3412">
      <w:pPr>
        <w:spacing w:before="240"/>
      </w:pPr>
      <w:r>
        <w:t>n = nombre</w:t>
      </w:r>
    </w:p>
    <w:p w14:paraId="280125CE" w14:textId="558ABB95" w:rsidR="00B72F7C" w:rsidRDefault="00B72F7C" w:rsidP="00DD3412">
      <w:pPr>
        <w:spacing w:before="240"/>
      </w:pPr>
      <w:r>
        <w:t>durée (en secondes)</w:t>
      </w:r>
    </w:p>
    <w:p w14:paraId="464B16C0" w14:textId="7A4C98BE" w:rsidR="00B72F7C" w:rsidRPr="00B72F7C" w:rsidRDefault="00B72F7C" w:rsidP="00DD3412">
      <w:pPr>
        <w:spacing w:before="240"/>
      </w:pPr>
      <w:r>
        <w:t>nombre de voix (nombres de voix)</w:t>
      </w:r>
    </w:p>
    <w:p w14:paraId="26059681" w14:textId="3F6B8A50" w:rsidR="00C476E3" w:rsidRDefault="00C476E3" w:rsidP="005F5A44">
      <w:pPr>
        <w:pStyle w:val="Paragraphedeliste"/>
        <w:spacing w:before="240"/>
      </w:pPr>
    </w:p>
    <w:p w14:paraId="1BA5E26D" w14:textId="77777777" w:rsidR="00C476E3" w:rsidRDefault="00C476E3" w:rsidP="005F5A44">
      <w:pPr>
        <w:pStyle w:val="Paragraphedeliste"/>
        <w:spacing w:before="240"/>
      </w:pPr>
    </w:p>
    <w:p w14:paraId="571FD7B1" w14:textId="77777777" w:rsidR="00946FE5" w:rsidRDefault="00946FE5" w:rsidP="005F5A44">
      <w:pPr>
        <w:pStyle w:val="Paragraphedeliste"/>
        <w:spacing w:before="240"/>
      </w:pPr>
    </w:p>
    <w:p w14:paraId="5B6AD5B2" w14:textId="55021080" w:rsidR="00354A32" w:rsidRDefault="00354A32">
      <w:pPr>
        <w:jc w:val="left"/>
      </w:pPr>
      <w:r>
        <w:br w:type="page"/>
      </w:r>
    </w:p>
    <w:p w14:paraId="4B3FE90C" w14:textId="77777777" w:rsidR="00077AF9" w:rsidRDefault="00077AF9" w:rsidP="00A92ED1">
      <w:pPr>
        <w:spacing w:before="240"/>
      </w:pPr>
    </w:p>
    <w:p w14:paraId="71E39985" w14:textId="77777777" w:rsidR="00077AF9" w:rsidRDefault="00077AF9" w:rsidP="00A92ED1">
      <w:pPr>
        <w:spacing w:before="240"/>
      </w:pPr>
    </w:p>
    <w:p w14:paraId="1E10B406" w14:textId="77777777" w:rsidR="00077AF9" w:rsidRDefault="00077AF9" w:rsidP="00A92ED1">
      <w:pPr>
        <w:spacing w:before="240"/>
      </w:pPr>
    </w:p>
    <w:p w14:paraId="42FE43EB" w14:textId="1DACF9F9" w:rsidR="00184C49" w:rsidRDefault="00184C49" w:rsidP="00184C49">
      <w:pPr>
        <w:spacing w:before="240"/>
      </w:pPr>
      <w:r>
        <w:t>Ils disent que les Puritains de la nouvelle Angleterre se basés sur un code moral très stricte.</w:t>
      </w:r>
    </w:p>
    <w:p w14:paraId="2F805A20" w14:textId="77777777" w:rsidR="00184C49" w:rsidRDefault="00184C49" w:rsidP="00184C49">
      <w:pPr>
        <w:spacing w:before="240"/>
      </w:pPr>
    </w:p>
    <w:p w14:paraId="6A0E57FC" w14:textId="0BF3D3DD" w:rsidR="00184C49" w:rsidRDefault="00184C49" w:rsidP="00184C49">
      <w:pPr>
        <w:spacing w:before="240"/>
      </w:pPr>
      <w:r>
        <w:t>Ils refusaient les plaisirs sociaux et physiques (exemple: dancer, jouer aux cartes, faire les célébration pendant les vacances -exemple noël-), ces plaisirs étaient vu comme un péché.</w:t>
      </w:r>
    </w:p>
    <w:p w14:paraId="435260FF" w14:textId="77777777" w:rsidR="00184C49" w:rsidRDefault="00184C49" w:rsidP="00184C49">
      <w:pPr>
        <w:spacing w:before="240"/>
      </w:pPr>
    </w:p>
    <w:p w14:paraId="4A5FF98B" w14:textId="20C59786" w:rsidR="00184C49" w:rsidRDefault="00184C49" w:rsidP="00184C49">
      <w:pPr>
        <w:spacing w:before="240"/>
      </w:pPr>
      <w:r>
        <w:t>Dans la société puritaine, ceux qui ne suivaient leurs attentes étaient rejetées.</w:t>
      </w:r>
    </w:p>
    <w:p w14:paraId="5EF51A58" w14:textId="77777777" w:rsidR="00184C49" w:rsidRDefault="00184C49" w:rsidP="00184C49">
      <w:pPr>
        <w:spacing w:before="240"/>
      </w:pPr>
    </w:p>
    <w:p w14:paraId="7C007B6E" w14:textId="4810A5DC" w:rsidR="00184C49" w:rsidRDefault="00184C49" w:rsidP="00184C49">
      <w:pPr>
        <w:spacing w:before="240"/>
      </w:pPr>
      <w:r>
        <w:t>Les puritains mettaient des habits noir et pas d'accessoires à la mode ou de vêtement de couleur (considéré comme le travail du diable).</w:t>
      </w:r>
    </w:p>
    <w:p w14:paraId="398C2685" w14:textId="77777777" w:rsidR="00184C49" w:rsidRDefault="00184C49" w:rsidP="00184C49">
      <w:pPr>
        <w:spacing w:before="240"/>
      </w:pPr>
    </w:p>
    <w:p w14:paraId="50AE8406" w14:textId="405CD0A5" w:rsidR="00184C49" w:rsidRDefault="00184C49" w:rsidP="00184C49">
      <w:pPr>
        <w:spacing w:before="240"/>
      </w:pPr>
      <w:r>
        <w:t>Les puritains croyaient dans la prédestination (que tout est écrit et que l'on ne peut rien changer).</w:t>
      </w:r>
    </w:p>
    <w:p w14:paraId="520BAD80" w14:textId="77777777" w:rsidR="00184C49" w:rsidRDefault="00184C49" w:rsidP="00184C49">
      <w:pPr>
        <w:spacing w:before="240"/>
      </w:pPr>
    </w:p>
    <w:p w14:paraId="250BE0BE" w14:textId="77777777" w:rsidR="00184C49" w:rsidRDefault="00184C49" w:rsidP="00184C49">
      <w:pPr>
        <w:spacing w:before="240"/>
      </w:pPr>
      <w:r>
        <w:t>Pour eux, Dieu choisis chaque humain à la naissance (pour qu'il souffre ou pour qu'il soit condamné)</w:t>
      </w:r>
    </w:p>
    <w:p w14:paraId="53B99950" w14:textId="77777777" w:rsidR="00184C49" w:rsidRDefault="00184C49" w:rsidP="00184C49">
      <w:pPr>
        <w:spacing w:before="240"/>
      </w:pPr>
    </w:p>
    <w:p w14:paraId="123B660F" w14:textId="6C06A490" w:rsidR="00184C49" w:rsidRDefault="00184C49" w:rsidP="00184C49">
      <w:pPr>
        <w:spacing w:before="240"/>
      </w:pPr>
      <w:r>
        <w:t>Les morales strictes des puritains envers le mariage et l'adultère étaient important pour conserver l'ordre dans leurs société. L'adultère était une offense capitale et infligeais la honte et l'humiliation.</w:t>
      </w:r>
    </w:p>
    <w:p w14:paraId="0BC718AE" w14:textId="77777777" w:rsidR="00184C49" w:rsidRDefault="00184C49" w:rsidP="00184C49">
      <w:pPr>
        <w:spacing w:before="240"/>
      </w:pPr>
    </w:p>
    <w:p w14:paraId="700A8CC5" w14:textId="2991E8B4" w:rsidR="00184C49" w:rsidRDefault="00184C49" w:rsidP="00184C49">
      <w:pPr>
        <w:spacing w:before="240"/>
      </w:pPr>
      <w:r>
        <w:t xml:space="preserve">L'adultère était puni en public (parfois la punition était la mort). </w:t>
      </w:r>
    </w:p>
    <w:p w14:paraId="5FC75F4B" w14:textId="77777777" w:rsidR="00184C49" w:rsidRDefault="00184C49" w:rsidP="00184C49">
      <w:pPr>
        <w:spacing w:before="240"/>
      </w:pPr>
    </w:p>
    <w:p w14:paraId="7E9FB8A7" w14:textId="53E7ACED" w:rsidR="00184C49" w:rsidRDefault="00184C49" w:rsidP="00184C49">
      <w:pPr>
        <w:spacing w:before="240"/>
      </w:pPr>
      <w:r>
        <w:t>Dans la société puritaine la forêt était considérée comme la maison du diable et un endroit où les sorcières se rencontraient la nuit.</w:t>
      </w:r>
    </w:p>
    <w:p w14:paraId="507BDAE6" w14:textId="77777777" w:rsidR="00184C49" w:rsidRDefault="00184C49" w:rsidP="00184C49">
      <w:pPr>
        <w:spacing w:before="240"/>
      </w:pPr>
    </w:p>
    <w:p w14:paraId="3A8989B0" w14:textId="6A136B1B" w:rsidR="00184C49" w:rsidRDefault="00184C49" w:rsidP="00184C49">
      <w:pPr>
        <w:spacing w:before="240"/>
      </w:pPr>
      <w:r>
        <w:t>Les puritains trouvaient souvent une signification spirituelles pour ce qui pourrait être considéré comme des coïncidences.</w:t>
      </w:r>
    </w:p>
    <w:p w14:paraId="49740080" w14:textId="77777777" w:rsidR="00184C49" w:rsidRDefault="00184C49" w:rsidP="00184C49">
      <w:pPr>
        <w:spacing w:before="240"/>
      </w:pPr>
    </w:p>
    <w:p w14:paraId="7A695D54" w14:textId="372E4EEF" w:rsidR="0055663C" w:rsidRPr="00FC365D" w:rsidRDefault="00184C49" w:rsidP="00184C49">
      <w:pPr>
        <w:spacing w:before="240"/>
      </w:pPr>
      <w:r>
        <w:t>Par exemple, un serpent indiquait la présence du diable.</w:t>
      </w:r>
    </w:p>
    <w:sectPr w:rsidR="0055663C" w:rsidRPr="00FC365D">
      <w:headerReference w:type="default" r:id="rId26"/>
      <w:footerReference w:type="default" r:id="rId2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04773B" w14:textId="77777777" w:rsidR="007E3925" w:rsidRDefault="007E3925" w:rsidP="00A517D2">
      <w:pPr>
        <w:spacing w:after="0" w:line="240" w:lineRule="auto"/>
      </w:pPr>
      <w:r>
        <w:separator/>
      </w:r>
    </w:p>
  </w:endnote>
  <w:endnote w:type="continuationSeparator" w:id="0">
    <w:p w14:paraId="21E8A79D" w14:textId="77777777" w:rsidR="007E3925" w:rsidRDefault="007E3925" w:rsidP="00A517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10712799"/>
      <w:docPartObj>
        <w:docPartGallery w:val="Page Numbers (Bottom of Page)"/>
        <w:docPartUnique/>
      </w:docPartObj>
    </w:sdtPr>
    <w:sdtContent>
      <w:p w14:paraId="62B4C472" w14:textId="561B13E5" w:rsidR="00C476E3" w:rsidRDefault="00C476E3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B29E4D" wp14:editId="1ACB6F54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274320"/>
                  <wp:effectExtent l="9525" t="9525" r="12700" b="11430"/>
                  <wp:wrapNone/>
                  <wp:docPr id="2" name="Rectangle : carré corné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274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66F979B" w14:textId="77777777" w:rsidR="00C476E3" w:rsidRDefault="00C476E3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B29E4D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2" o:spid="_x0000_s1026" type="#_x0000_t65" style="position:absolute;left:0;text-align:left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" o:allowincell="f" adj="14135" strokecolor="gray" strokeweight=".25pt">
                  <v:textbox>
                    <w:txbxContent>
                      <w:p w14:paraId="766F979B" w14:textId="77777777" w:rsidR="00F226E8" w:rsidRDefault="00F226E8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438B6" w14:textId="77777777" w:rsidR="007E3925" w:rsidRDefault="007E3925" w:rsidP="00A517D2">
      <w:pPr>
        <w:spacing w:after="0" w:line="240" w:lineRule="auto"/>
      </w:pPr>
      <w:r>
        <w:separator/>
      </w:r>
    </w:p>
  </w:footnote>
  <w:footnote w:type="continuationSeparator" w:id="0">
    <w:p w14:paraId="2CB63B12" w14:textId="77777777" w:rsidR="007E3925" w:rsidRDefault="007E3925" w:rsidP="00A517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657B4" w14:textId="1D50B84E" w:rsidR="00C476E3" w:rsidRDefault="00C476E3">
    <w:pPr>
      <w:pStyle w:val="En-tte"/>
    </w:pPr>
    <w:r>
      <w:t>Henry Letellier 1</w:t>
    </w:r>
    <w:r w:rsidRPr="00A517D2">
      <w:rPr>
        <w:vertAlign w:val="superscript"/>
      </w:rPr>
      <w:t>ère</w:t>
    </w:r>
    <w:r>
      <w:t xml:space="preserve"> G6</w:t>
    </w:r>
    <w:r>
      <w:tab/>
    </w:r>
    <w:r>
      <w:tab/>
      <w:t>Enseignement scientifique Physique (ES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8D7321"/>
    <w:multiLevelType w:val="hybridMultilevel"/>
    <w:tmpl w:val="98325AD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4718"/>
    <w:multiLevelType w:val="hybridMultilevel"/>
    <w:tmpl w:val="D0447190"/>
    <w:lvl w:ilvl="0" w:tplc="E822EBFC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5" w:hanging="360"/>
      </w:pPr>
    </w:lvl>
    <w:lvl w:ilvl="2" w:tplc="040C001B" w:tentative="1">
      <w:start w:val="1"/>
      <w:numFmt w:val="lowerRoman"/>
      <w:lvlText w:val="%3."/>
      <w:lvlJc w:val="right"/>
      <w:pPr>
        <w:ind w:left="2505" w:hanging="180"/>
      </w:pPr>
    </w:lvl>
    <w:lvl w:ilvl="3" w:tplc="040C000F" w:tentative="1">
      <w:start w:val="1"/>
      <w:numFmt w:val="decimal"/>
      <w:lvlText w:val="%4."/>
      <w:lvlJc w:val="left"/>
      <w:pPr>
        <w:ind w:left="3225" w:hanging="360"/>
      </w:pPr>
    </w:lvl>
    <w:lvl w:ilvl="4" w:tplc="040C0019" w:tentative="1">
      <w:start w:val="1"/>
      <w:numFmt w:val="lowerLetter"/>
      <w:lvlText w:val="%5."/>
      <w:lvlJc w:val="left"/>
      <w:pPr>
        <w:ind w:left="3945" w:hanging="360"/>
      </w:pPr>
    </w:lvl>
    <w:lvl w:ilvl="5" w:tplc="040C001B" w:tentative="1">
      <w:start w:val="1"/>
      <w:numFmt w:val="lowerRoman"/>
      <w:lvlText w:val="%6."/>
      <w:lvlJc w:val="right"/>
      <w:pPr>
        <w:ind w:left="4665" w:hanging="180"/>
      </w:pPr>
    </w:lvl>
    <w:lvl w:ilvl="6" w:tplc="040C000F" w:tentative="1">
      <w:start w:val="1"/>
      <w:numFmt w:val="decimal"/>
      <w:lvlText w:val="%7."/>
      <w:lvlJc w:val="left"/>
      <w:pPr>
        <w:ind w:left="5385" w:hanging="360"/>
      </w:pPr>
    </w:lvl>
    <w:lvl w:ilvl="7" w:tplc="040C0019" w:tentative="1">
      <w:start w:val="1"/>
      <w:numFmt w:val="lowerLetter"/>
      <w:lvlText w:val="%8."/>
      <w:lvlJc w:val="left"/>
      <w:pPr>
        <w:ind w:left="6105" w:hanging="360"/>
      </w:pPr>
    </w:lvl>
    <w:lvl w:ilvl="8" w:tplc="040C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341D063B"/>
    <w:multiLevelType w:val="hybridMultilevel"/>
    <w:tmpl w:val="ED9CFCD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89167C"/>
    <w:multiLevelType w:val="hybridMultilevel"/>
    <w:tmpl w:val="A76C5DEA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86698C"/>
    <w:multiLevelType w:val="hybridMultilevel"/>
    <w:tmpl w:val="1700A3A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653374"/>
    <w:multiLevelType w:val="hybridMultilevel"/>
    <w:tmpl w:val="33441E90"/>
    <w:lvl w:ilvl="0" w:tplc="55E00BEC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6839A1"/>
    <w:multiLevelType w:val="hybridMultilevel"/>
    <w:tmpl w:val="3558C816"/>
    <w:lvl w:ilvl="0" w:tplc="1CAECA5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1A5FE3"/>
    <w:multiLevelType w:val="hybridMultilevel"/>
    <w:tmpl w:val="E1B0D356"/>
    <w:lvl w:ilvl="0" w:tplc="040C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A54D7E"/>
    <w:multiLevelType w:val="hybridMultilevel"/>
    <w:tmpl w:val="C120617E"/>
    <w:lvl w:ilvl="0" w:tplc="100C06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207EBC"/>
    <w:multiLevelType w:val="hybridMultilevel"/>
    <w:tmpl w:val="9276369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0F7B5D"/>
    <w:multiLevelType w:val="hybridMultilevel"/>
    <w:tmpl w:val="1F986906"/>
    <w:lvl w:ilvl="0" w:tplc="368875F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2"/>
  </w:num>
  <w:num w:numId="5">
    <w:abstractNumId w:val="7"/>
  </w:num>
  <w:num w:numId="6">
    <w:abstractNumId w:val="3"/>
  </w:num>
  <w:num w:numId="7">
    <w:abstractNumId w:val="0"/>
  </w:num>
  <w:num w:numId="8">
    <w:abstractNumId w:val="5"/>
  </w:num>
  <w:num w:numId="9">
    <w:abstractNumId w:val="8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jWwsDA0NLc0MLdU0lEKTi0uzszPAykwMqgFABHjdiEtAAAA"/>
  </w:docVars>
  <w:rsids>
    <w:rsidRoot w:val="00132F51"/>
    <w:rsid w:val="00002606"/>
    <w:rsid w:val="00010E87"/>
    <w:rsid w:val="00012DE5"/>
    <w:rsid w:val="000137B5"/>
    <w:rsid w:val="000176CA"/>
    <w:rsid w:val="00020AAC"/>
    <w:rsid w:val="00022416"/>
    <w:rsid w:val="00063EEB"/>
    <w:rsid w:val="00065F2E"/>
    <w:rsid w:val="000660E7"/>
    <w:rsid w:val="00077AF9"/>
    <w:rsid w:val="00081656"/>
    <w:rsid w:val="00081BE1"/>
    <w:rsid w:val="000A07C8"/>
    <w:rsid w:val="000B0EFA"/>
    <w:rsid w:val="000C6477"/>
    <w:rsid w:val="000D0D84"/>
    <w:rsid w:val="000E2743"/>
    <w:rsid w:val="000F7EA9"/>
    <w:rsid w:val="00102338"/>
    <w:rsid w:val="001247FC"/>
    <w:rsid w:val="0012725E"/>
    <w:rsid w:val="00132F51"/>
    <w:rsid w:val="00151752"/>
    <w:rsid w:val="00152D54"/>
    <w:rsid w:val="00153283"/>
    <w:rsid w:val="0015568F"/>
    <w:rsid w:val="00157B65"/>
    <w:rsid w:val="00160B33"/>
    <w:rsid w:val="001703CB"/>
    <w:rsid w:val="001826F5"/>
    <w:rsid w:val="00184C49"/>
    <w:rsid w:val="00195C7D"/>
    <w:rsid w:val="001967A7"/>
    <w:rsid w:val="00197F78"/>
    <w:rsid w:val="001A7CC5"/>
    <w:rsid w:val="001B3377"/>
    <w:rsid w:val="001C0D99"/>
    <w:rsid w:val="001C17E7"/>
    <w:rsid w:val="001C69C7"/>
    <w:rsid w:val="00204D1B"/>
    <w:rsid w:val="002234D0"/>
    <w:rsid w:val="002402FC"/>
    <w:rsid w:val="0024461F"/>
    <w:rsid w:val="00257F8A"/>
    <w:rsid w:val="002702C9"/>
    <w:rsid w:val="00273A0F"/>
    <w:rsid w:val="00275C30"/>
    <w:rsid w:val="0029075D"/>
    <w:rsid w:val="00295715"/>
    <w:rsid w:val="002B0765"/>
    <w:rsid w:val="003278FA"/>
    <w:rsid w:val="00335C0A"/>
    <w:rsid w:val="00354A32"/>
    <w:rsid w:val="00371C21"/>
    <w:rsid w:val="0038068A"/>
    <w:rsid w:val="003808A5"/>
    <w:rsid w:val="00381301"/>
    <w:rsid w:val="00382FAF"/>
    <w:rsid w:val="00395CA2"/>
    <w:rsid w:val="003967C2"/>
    <w:rsid w:val="003B1366"/>
    <w:rsid w:val="003C4DA4"/>
    <w:rsid w:val="003F06CF"/>
    <w:rsid w:val="003F541B"/>
    <w:rsid w:val="004008B1"/>
    <w:rsid w:val="0041749D"/>
    <w:rsid w:val="00447D8D"/>
    <w:rsid w:val="00472A4F"/>
    <w:rsid w:val="004A4930"/>
    <w:rsid w:val="004C0F17"/>
    <w:rsid w:val="004C11CA"/>
    <w:rsid w:val="004C648C"/>
    <w:rsid w:val="004E5056"/>
    <w:rsid w:val="00512CA1"/>
    <w:rsid w:val="00522CA0"/>
    <w:rsid w:val="0052363C"/>
    <w:rsid w:val="0052413D"/>
    <w:rsid w:val="0054150C"/>
    <w:rsid w:val="00552C55"/>
    <w:rsid w:val="0055663C"/>
    <w:rsid w:val="0056560F"/>
    <w:rsid w:val="005662ED"/>
    <w:rsid w:val="0058480D"/>
    <w:rsid w:val="005932AB"/>
    <w:rsid w:val="005E2765"/>
    <w:rsid w:val="005F5A44"/>
    <w:rsid w:val="00600503"/>
    <w:rsid w:val="006021B3"/>
    <w:rsid w:val="00625C44"/>
    <w:rsid w:val="00645DA7"/>
    <w:rsid w:val="0066211E"/>
    <w:rsid w:val="00684751"/>
    <w:rsid w:val="006C691A"/>
    <w:rsid w:val="006E7211"/>
    <w:rsid w:val="007026EB"/>
    <w:rsid w:val="00712831"/>
    <w:rsid w:val="00724AC0"/>
    <w:rsid w:val="007259AE"/>
    <w:rsid w:val="00726A53"/>
    <w:rsid w:val="007271E2"/>
    <w:rsid w:val="00741936"/>
    <w:rsid w:val="00756047"/>
    <w:rsid w:val="00765F54"/>
    <w:rsid w:val="007719D6"/>
    <w:rsid w:val="007815D8"/>
    <w:rsid w:val="0078171D"/>
    <w:rsid w:val="007853FF"/>
    <w:rsid w:val="007D4728"/>
    <w:rsid w:val="007E226C"/>
    <w:rsid w:val="007E3925"/>
    <w:rsid w:val="007E4F71"/>
    <w:rsid w:val="007E5271"/>
    <w:rsid w:val="008008AA"/>
    <w:rsid w:val="008065A0"/>
    <w:rsid w:val="00811333"/>
    <w:rsid w:val="00815818"/>
    <w:rsid w:val="0082376A"/>
    <w:rsid w:val="00830159"/>
    <w:rsid w:val="00834F17"/>
    <w:rsid w:val="0084450B"/>
    <w:rsid w:val="0085406E"/>
    <w:rsid w:val="00873ECE"/>
    <w:rsid w:val="0088234E"/>
    <w:rsid w:val="00885476"/>
    <w:rsid w:val="00885608"/>
    <w:rsid w:val="00886B3D"/>
    <w:rsid w:val="008A1908"/>
    <w:rsid w:val="008A4DC5"/>
    <w:rsid w:val="008B617D"/>
    <w:rsid w:val="008C0810"/>
    <w:rsid w:val="008C55DA"/>
    <w:rsid w:val="008C7A30"/>
    <w:rsid w:val="008D592E"/>
    <w:rsid w:val="008D5EBD"/>
    <w:rsid w:val="00905971"/>
    <w:rsid w:val="00933857"/>
    <w:rsid w:val="00943440"/>
    <w:rsid w:val="00946FE5"/>
    <w:rsid w:val="0096331E"/>
    <w:rsid w:val="009700F4"/>
    <w:rsid w:val="00983267"/>
    <w:rsid w:val="0099034A"/>
    <w:rsid w:val="009917AE"/>
    <w:rsid w:val="009932AE"/>
    <w:rsid w:val="009B244C"/>
    <w:rsid w:val="009B3E24"/>
    <w:rsid w:val="009E5581"/>
    <w:rsid w:val="009F39E1"/>
    <w:rsid w:val="00A012C6"/>
    <w:rsid w:val="00A068D1"/>
    <w:rsid w:val="00A20379"/>
    <w:rsid w:val="00A27598"/>
    <w:rsid w:val="00A424D5"/>
    <w:rsid w:val="00A517D2"/>
    <w:rsid w:val="00A5728E"/>
    <w:rsid w:val="00A67DA4"/>
    <w:rsid w:val="00A7619F"/>
    <w:rsid w:val="00A77298"/>
    <w:rsid w:val="00A91334"/>
    <w:rsid w:val="00A9233A"/>
    <w:rsid w:val="00A92ED1"/>
    <w:rsid w:val="00A94A84"/>
    <w:rsid w:val="00A94C1B"/>
    <w:rsid w:val="00AA3690"/>
    <w:rsid w:val="00AE0836"/>
    <w:rsid w:val="00AE0A64"/>
    <w:rsid w:val="00B05407"/>
    <w:rsid w:val="00B1136A"/>
    <w:rsid w:val="00B4300B"/>
    <w:rsid w:val="00B50D16"/>
    <w:rsid w:val="00B51114"/>
    <w:rsid w:val="00B5521F"/>
    <w:rsid w:val="00B72F7C"/>
    <w:rsid w:val="00BA3B76"/>
    <w:rsid w:val="00BC4CEC"/>
    <w:rsid w:val="00BC5000"/>
    <w:rsid w:val="00BD40F2"/>
    <w:rsid w:val="00BE07E6"/>
    <w:rsid w:val="00C065C5"/>
    <w:rsid w:val="00C12C6A"/>
    <w:rsid w:val="00C1497A"/>
    <w:rsid w:val="00C16AC1"/>
    <w:rsid w:val="00C34A3E"/>
    <w:rsid w:val="00C421DE"/>
    <w:rsid w:val="00C43A7D"/>
    <w:rsid w:val="00C4631D"/>
    <w:rsid w:val="00C476E3"/>
    <w:rsid w:val="00C556C1"/>
    <w:rsid w:val="00C652F4"/>
    <w:rsid w:val="00C658AC"/>
    <w:rsid w:val="00C707F9"/>
    <w:rsid w:val="00C70F18"/>
    <w:rsid w:val="00C9162C"/>
    <w:rsid w:val="00CA02D1"/>
    <w:rsid w:val="00CA1FFB"/>
    <w:rsid w:val="00CA277A"/>
    <w:rsid w:val="00CA7975"/>
    <w:rsid w:val="00CB69D3"/>
    <w:rsid w:val="00CD448B"/>
    <w:rsid w:val="00D3499F"/>
    <w:rsid w:val="00D45348"/>
    <w:rsid w:val="00D94969"/>
    <w:rsid w:val="00DA7710"/>
    <w:rsid w:val="00DB01E2"/>
    <w:rsid w:val="00DB7200"/>
    <w:rsid w:val="00DC0A8A"/>
    <w:rsid w:val="00DC1133"/>
    <w:rsid w:val="00DC5D60"/>
    <w:rsid w:val="00DD3412"/>
    <w:rsid w:val="00DD5141"/>
    <w:rsid w:val="00DF3093"/>
    <w:rsid w:val="00DF5579"/>
    <w:rsid w:val="00E31320"/>
    <w:rsid w:val="00E31715"/>
    <w:rsid w:val="00E34E9D"/>
    <w:rsid w:val="00E41D9B"/>
    <w:rsid w:val="00E502B0"/>
    <w:rsid w:val="00E619E2"/>
    <w:rsid w:val="00E76029"/>
    <w:rsid w:val="00EB3ED8"/>
    <w:rsid w:val="00EC13FF"/>
    <w:rsid w:val="00ED0645"/>
    <w:rsid w:val="00ED51C5"/>
    <w:rsid w:val="00ED6B5C"/>
    <w:rsid w:val="00EE2B6C"/>
    <w:rsid w:val="00EF7925"/>
    <w:rsid w:val="00F134D6"/>
    <w:rsid w:val="00F226E8"/>
    <w:rsid w:val="00F23C53"/>
    <w:rsid w:val="00F3124E"/>
    <w:rsid w:val="00F819F6"/>
    <w:rsid w:val="00F846CE"/>
    <w:rsid w:val="00FA42A1"/>
    <w:rsid w:val="00FB1EF2"/>
    <w:rsid w:val="00FC365D"/>
    <w:rsid w:val="00FC6975"/>
    <w:rsid w:val="00FC7E8D"/>
    <w:rsid w:val="00FE7C76"/>
    <w:rsid w:val="00FF08EC"/>
    <w:rsid w:val="00FF5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125263"/>
  <w15:chartTrackingRefBased/>
  <w15:docId w15:val="{1633C67E-1445-4EC3-851B-C1FCBACA7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6CA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A517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517D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A517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517D2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A517D2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157B65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34F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34F17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39"/>
    <w:rsid w:val="00DD51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002606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002606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0660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ostralo.net/3_animations/swf/harmoniques.swf" TargetMode="External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www.geogebra.org/m/yEKFyRJs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fr-FR"/>
              <a:t>Température de Paris et d'Oslo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r-FR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Pari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1.008912056499075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A88-4CB7-97C7-F7A75B8403BC}"/>
                </c:ext>
              </c:extLst>
            </c:dLbl>
            <c:dLbl>
              <c:idx val="1"/>
              <c:layout>
                <c:manualLayout>
                  <c:x val="0"/>
                  <c:y val="1.345216075332094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AA88-4CB7-97C7-F7A75B8403BC}"/>
                </c:ext>
              </c:extLst>
            </c:dLbl>
            <c:dLbl>
              <c:idx val="2"/>
              <c:layout>
                <c:manualLayout>
                  <c:x val="0"/>
                  <c:y val="1.345216075332100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AA88-4CB7-97C7-F7A75B8403BC}"/>
                </c:ext>
              </c:extLst>
            </c:dLbl>
            <c:dLbl>
              <c:idx val="3"/>
              <c:layout>
                <c:manualLayout>
                  <c:x val="-3.6651582462112736E-17"/>
                  <c:y val="1.345216075332094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AA88-4CB7-97C7-F7A75B8403BC}"/>
                </c:ext>
              </c:extLst>
            </c:dLbl>
            <c:dLbl>
              <c:idx val="4"/>
              <c:layout>
                <c:manualLayout>
                  <c:x val="0"/>
                  <c:y val="1.008912056499075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AA88-4CB7-97C7-F7A75B8403BC}"/>
                </c:ext>
              </c:extLst>
            </c:dLbl>
            <c:dLbl>
              <c:idx val="5"/>
              <c:layout>
                <c:manualLayout>
                  <c:x val="-7.3303164924225473E-17"/>
                  <c:y val="1.008912056499078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AA88-4CB7-97C7-F7A75B8403BC}"/>
                </c:ext>
              </c:extLst>
            </c:dLbl>
            <c:dLbl>
              <c:idx val="6"/>
              <c:layout>
                <c:manualLayout>
                  <c:x val="-7.3303164924225473E-17"/>
                  <c:y val="1.345216075332100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AA88-4CB7-97C7-F7A75B8403BC}"/>
                </c:ext>
              </c:extLst>
            </c:dLbl>
            <c:dLbl>
              <c:idx val="7"/>
              <c:layout>
                <c:manualLayout>
                  <c:x val="-7.3303164924225473E-17"/>
                  <c:y val="1.3452160753320971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AA88-4CB7-97C7-F7A75B8403BC}"/>
                </c:ext>
              </c:extLst>
            </c:dLbl>
            <c:dLbl>
              <c:idx val="8"/>
              <c:layout>
                <c:manualLayout>
                  <c:x val="0"/>
                  <c:y val="1.345216075332100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AA88-4CB7-97C7-F7A75B8403BC}"/>
                </c:ext>
              </c:extLst>
            </c:dLbl>
            <c:dLbl>
              <c:idx val="9"/>
              <c:layout>
                <c:manualLayout>
                  <c:x val="0"/>
                  <c:y val="1.681520094165125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AA88-4CB7-97C7-F7A75B8403BC}"/>
                </c:ext>
              </c:extLst>
            </c:dLbl>
            <c:dLbl>
              <c:idx val="10"/>
              <c:layout>
                <c:manualLayout>
                  <c:x val="0"/>
                  <c:y val="1.345216075332094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AA88-4CB7-97C7-F7A75B8403BC}"/>
                </c:ext>
              </c:extLst>
            </c:dLbl>
            <c:dLbl>
              <c:idx val="11"/>
              <c:layout>
                <c:manualLayout>
                  <c:x val="0"/>
                  <c:y val="1.345216075332094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4-AA88-4CB7-97C7-F7A75B8403B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Feuil1!$A$2:$A$13</c:f>
              <c:strCache>
                <c:ptCount val="12"/>
                <c:pt idx="0">
                  <c:v>Janvier</c:v>
                </c:pt>
                <c:pt idx="1">
                  <c:v>Février</c:v>
                </c:pt>
                <c:pt idx="2">
                  <c:v>Mars</c:v>
                </c:pt>
                <c:pt idx="3">
                  <c:v>Avril</c:v>
                </c:pt>
                <c:pt idx="4">
                  <c:v>Mai</c:v>
                </c:pt>
                <c:pt idx="5">
                  <c:v>Juin</c:v>
                </c:pt>
                <c:pt idx="6">
                  <c:v>Juillet</c:v>
                </c:pt>
                <c:pt idx="7">
                  <c:v>Aout</c:v>
                </c:pt>
                <c:pt idx="8">
                  <c:v>Septembre</c:v>
                </c:pt>
                <c:pt idx="9">
                  <c:v>Octobre</c:v>
                </c:pt>
                <c:pt idx="10">
                  <c:v>Novembre</c:v>
                </c:pt>
                <c:pt idx="11">
                  <c:v>Décembre</c:v>
                </c:pt>
              </c:strCache>
            </c:strRef>
          </c:cat>
          <c:val>
            <c:numRef>
              <c:f>Feuil1!$B$2:$B$13</c:f>
              <c:numCache>
                <c:formatCode>General</c:formatCode>
                <c:ptCount val="12"/>
                <c:pt idx="0">
                  <c:v>3.3</c:v>
                </c:pt>
                <c:pt idx="1">
                  <c:v>4.2</c:v>
                </c:pt>
                <c:pt idx="2">
                  <c:v>7.8</c:v>
                </c:pt>
                <c:pt idx="3">
                  <c:v>10.8</c:v>
                </c:pt>
                <c:pt idx="4">
                  <c:v>14.3</c:v>
                </c:pt>
                <c:pt idx="5">
                  <c:v>17.5</c:v>
                </c:pt>
                <c:pt idx="6">
                  <c:v>19.399999999999999</c:v>
                </c:pt>
                <c:pt idx="7">
                  <c:v>19.100000000000001</c:v>
                </c:pt>
                <c:pt idx="8">
                  <c:v>16.399999999999999</c:v>
                </c:pt>
                <c:pt idx="9">
                  <c:v>11.6</c:v>
                </c:pt>
                <c:pt idx="10">
                  <c:v>7.2</c:v>
                </c:pt>
                <c:pt idx="11">
                  <c:v>4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C12-48FD-A828-831A4C84FAD3}"/>
            </c:ext>
          </c:extLst>
        </c:ser>
        <c:ser>
          <c:idx val="1"/>
          <c:order val="1"/>
          <c:tx>
            <c:strRef>
              <c:f>Feuil1!$C$1</c:f>
              <c:strCache>
                <c:ptCount val="1"/>
                <c:pt idx="0">
                  <c:v>Oslo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2.0178505936295544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AA88-4CB7-97C7-F7A75B8403BC}"/>
                </c:ext>
              </c:extLst>
            </c:dLbl>
            <c:dLbl>
              <c:idx val="1"/>
              <c:layout>
                <c:manualLayout>
                  <c:x val="0"/>
                  <c:y val="2.017903554892363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AA88-4CB7-97C7-F7A75B8403BC}"/>
                </c:ext>
              </c:extLst>
            </c:dLbl>
            <c:dLbl>
              <c:idx val="2"/>
              <c:layout>
                <c:manualLayout>
                  <c:x val="0"/>
                  <c:y val="1.008912056499075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AA88-4CB7-97C7-F7A75B8403BC}"/>
                </c:ext>
              </c:extLst>
            </c:dLbl>
            <c:dLbl>
              <c:idx val="3"/>
              <c:layout>
                <c:manualLayout>
                  <c:x val="0"/>
                  <c:y val="1.681520094165125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8-AA88-4CB7-97C7-F7A75B8403BC}"/>
                </c:ext>
              </c:extLst>
            </c:dLbl>
            <c:dLbl>
              <c:idx val="4"/>
              <c:layout>
                <c:manualLayout>
                  <c:x val="3.9984006397441024E-3"/>
                  <c:y val="-6.165502454194985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AA88-4CB7-97C7-F7A75B8403BC}"/>
                </c:ext>
              </c:extLst>
            </c:dLbl>
            <c:dLbl>
              <c:idx val="5"/>
              <c:layout>
                <c:manualLayout>
                  <c:x val="5.9976009596160798E-3"/>
                  <c:y val="1.008912056499075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AA88-4CB7-97C7-F7A75B8403BC}"/>
                </c:ext>
              </c:extLst>
            </c:dLbl>
            <c:dLbl>
              <c:idx val="6"/>
              <c:layout>
                <c:manualLayout>
                  <c:x val="5.9976009596160798E-3"/>
                  <c:y val="6.7260803766604699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AA88-4CB7-97C7-F7A75B8403BC}"/>
                </c:ext>
              </c:extLst>
            </c:dLbl>
            <c:dLbl>
              <c:idx val="7"/>
              <c:layout>
                <c:manualLayout>
                  <c:x val="7.9968012794881319E-3"/>
                  <c:y val="1.0089120564990721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AA88-4CB7-97C7-F7A75B8403BC}"/>
                </c:ext>
              </c:extLst>
            </c:dLbl>
            <c:dLbl>
              <c:idx val="8"/>
              <c:layout>
                <c:manualLayout>
                  <c:x val="5.9976009596161535E-3"/>
                  <c:y val="1.345216075332100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A88-4CB7-97C7-F7A75B8403BC}"/>
                </c:ext>
              </c:extLst>
            </c:dLbl>
            <c:dLbl>
              <c:idx val="9"/>
              <c:layout>
                <c:manualLayout>
                  <c:x val="0"/>
                  <c:y val="1.345216075332100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2-AA88-4CB7-97C7-F7A75B8403BC}"/>
                </c:ext>
              </c:extLst>
            </c:dLbl>
            <c:dLbl>
              <c:idx val="10"/>
              <c:layout>
                <c:manualLayout>
                  <c:x val="0"/>
                  <c:y val="1.345216075332100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AA88-4CB7-97C7-F7A75B8403BC}"/>
                </c:ext>
              </c:extLst>
            </c:dLbl>
            <c:dLbl>
              <c:idx val="11"/>
              <c:layout>
                <c:manualLayout>
                  <c:x val="0"/>
                  <c:y val="2.0178505936295669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6-AA88-4CB7-97C7-F7A75B8403B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Feuil1!$A$2:$A$13</c:f>
              <c:strCache>
                <c:ptCount val="12"/>
                <c:pt idx="0">
                  <c:v>Janvier</c:v>
                </c:pt>
                <c:pt idx="1">
                  <c:v>Février</c:v>
                </c:pt>
                <c:pt idx="2">
                  <c:v>Mars</c:v>
                </c:pt>
                <c:pt idx="3">
                  <c:v>Avril</c:v>
                </c:pt>
                <c:pt idx="4">
                  <c:v>Mai</c:v>
                </c:pt>
                <c:pt idx="5">
                  <c:v>Juin</c:v>
                </c:pt>
                <c:pt idx="6">
                  <c:v>Juillet</c:v>
                </c:pt>
                <c:pt idx="7">
                  <c:v>Aout</c:v>
                </c:pt>
                <c:pt idx="8">
                  <c:v>Septembre</c:v>
                </c:pt>
                <c:pt idx="9">
                  <c:v>Octobre</c:v>
                </c:pt>
                <c:pt idx="10">
                  <c:v>Novembre</c:v>
                </c:pt>
                <c:pt idx="11">
                  <c:v>Décembre</c:v>
                </c:pt>
              </c:strCache>
            </c:strRef>
          </c:cat>
          <c:val>
            <c:numRef>
              <c:f>Feuil1!$C$2:$C$13</c:f>
              <c:numCache>
                <c:formatCode>General</c:formatCode>
                <c:ptCount val="12"/>
                <c:pt idx="0">
                  <c:v>-3.7</c:v>
                </c:pt>
                <c:pt idx="1">
                  <c:v>-3.8</c:v>
                </c:pt>
                <c:pt idx="2">
                  <c:v>0.3</c:v>
                </c:pt>
                <c:pt idx="3">
                  <c:v>5</c:v>
                </c:pt>
                <c:pt idx="4">
                  <c:v>11.2</c:v>
                </c:pt>
                <c:pt idx="5">
                  <c:v>15.5</c:v>
                </c:pt>
                <c:pt idx="6">
                  <c:v>17.100000000000001</c:v>
                </c:pt>
                <c:pt idx="7">
                  <c:v>16.100000000000001</c:v>
                </c:pt>
                <c:pt idx="8">
                  <c:v>11.6</c:v>
                </c:pt>
                <c:pt idx="9">
                  <c:v>6.8</c:v>
                </c:pt>
                <c:pt idx="10">
                  <c:v>1.4</c:v>
                </c:pt>
                <c:pt idx="11">
                  <c:v>-2.299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C12-48FD-A828-831A4C84FAD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22194031"/>
        <c:axId val="1165286639"/>
      </c:barChart>
      <c:catAx>
        <c:axId val="32219403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 sz="700"/>
                  <a:t>Temps</a:t>
                </a:r>
                <a:r>
                  <a:rPr lang="fr-FR" sz="700" baseline="0"/>
                  <a:t> (en mois)</a:t>
                </a:r>
                <a:endParaRPr lang="fr-FR" sz="700"/>
              </a:p>
            </c:rich>
          </c:tx>
          <c:layout>
            <c:manualLayout>
              <c:xMode val="edge"/>
              <c:yMode val="edge"/>
              <c:x val="0.89208977826192359"/>
              <c:y val="0.7205980915408946"/>
            </c:manualLayout>
          </c:layout>
          <c:overlay val="0"/>
          <c:spPr>
            <a:noFill/>
            <a:ln>
              <a:noFill/>
            </a:ln>
            <a:effectLst>
              <a:outerShdw sx="1000" sy="1000" algn="ctr" rotWithShape="0">
                <a:srgbClr val="000000"/>
              </a:outerShdw>
            </a:effectLst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1800000" spcFirstLastPara="1" vertOverflow="ellipsis" wrap="square" anchor="ctr" anchorCtr="0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1165286639"/>
        <c:crosses val="autoZero"/>
        <c:auto val="1"/>
        <c:lblAlgn val="ctr"/>
        <c:lblOffset val="100"/>
        <c:noMultiLvlLbl val="0"/>
      </c:catAx>
      <c:valAx>
        <c:axId val="11652866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 sz="700"/>
                  <a:t>Température en</a:t>
                </a:r>
                <a:r>
                  <a:rPr lang="fr-FR" sz="700" baseline="0"/>
                  <a:t> °C</a:t>
                </a:r>
                <a:endParaRPr lang="fr-FR" sz="700"/>
              </a:p>
            </c:rich>
          </c:tx>
          <c:layout>
            <c:manualLayout>
              <c:xMode val="edge"/>
              <c:yMode val="edge"/>
              <c:x val="2.3990403838464614E-2"/>
              <c:y val="2.6287322794924721E-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3221940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43752719384687072"/>
          <c:y val="0.83563101358588798"/>
          <c:w val="0.12894401294600269"/>
          <c:h val="5.675170038754404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r-F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fr-F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emps</a:t>
            </a:r>
            <a:r>
              <a:rPr lang="en-US" baseline="0"/>
              <a:t> de désintégration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r-F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euil1!$C$1</c:f>
              <c:strCache>
                <c:ptCount val="1"/>
                <c:pt idx="0">
                  <c:v>f(t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exp"/>
            <c:dispRSqr val="0"/>
            <c:dispEq val="0"/>
          </c:trendline>
          <c:cat>
            <c:strRef>
              <c:f>Feuil1!$A$3:$A$18</c:f>
              <c:strCache>
                <c:ptCount val="16"/>
                <c:pt idx="0">
                  <c:v>2</c:v>
                </c:pt>
                <c:pt idx="1">
                  <c:v>4</c:v>
                </c:pt>
                <c:pt idx="2">
                  <c:v>5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 un ciquième</c:v>
                </c:pt>
                <c:pt idx="7">
                  <c:v>12</c:v>
                </c:pt>
                <c:pt idx="8">
                  <c:v>14</c:v>
                </c:pt>
                <c:pt idx="9">
                  <c:v>15</c:v>
                </c:pt>
                <c:pt idx="10">
                  <c:v>16</c:v>
                </c:pt>
                <c:pt idx="11">
                  <c:v>18</c:v>
                </c:pt>
                <c:pt idx="12">
                  <c:v>20</c:v>
                </c:pt>
                <c:pt idx="13">
                  <c:v>22</c:v>
                </c:pt>
                <c:pt idx="14">
                  <c:v>24</c:v>
                </c:pt>
                <c:pt idx="15">
                  <c:v>25</c:v>
                </c:pt>
              </c:strCache>
            </c:strRef>
          </c:cat>
          <c:val>
            <c:numRef>
              <c:f>Feuil1!$C$2:$C$18</c:f>
              <c:numCache>
                <c:formatCode>General</c:formatCode>
                <c:ptCount val="17"/>
                <c:pt idx="0">
                  <c:v>8000</c:v>
                </c:pt>
                <c:pt idx="1">
                  <c:v>7000</c:v>
                </c:pt>
                <c:pt idx="2">
                  <c:v>5000</c:v>
                </c:pt>
                <c:pt idx="3">
                  <c:v>4000</c:v>
                </c:pt>
                <c:pt idx="4">
                  <c:v>3500</c:v>
                </c:pt>
                <c:pt idx="5">
                  <c:v>3000</c:v>
                </c:pt>
                <c:pt idx="6">
                  <c:v>2000</c:v>
                </c:pt>
                <c:pt idx="7">
                  <c:v>1600</c:v>
                </c:pt>
                <c:pt idx="8">
                  <c:v>1500</c:v>
                </c:pt>
                <c:pt idx="9">
                  <c:v>1050</c:v>
                </c:pt>
                <c:pt idx="10">
                  <c:v>1000</c:v>
                </c:pt>
                <c:pt idx="11">
                  <c:v>800</c:v>
                </c:pt>
                <c:pt idx="12">
                  <c:v>700</c:v>
                </c:pt>
                <c:pt idx="13">
                  <c:v>500</c:v>
                </c:pt>
                <c:pt idx="14">
                  <c:v>400</c:v>
                </c:pt>
                <c:pt idx="15">
                  <c:v>300</c:v>
                </c:pt>
                <c:pt idx="16">
                  <c:v>2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BCA-4AC7-885D-7E41FD8250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99758751"/>
        <c:axId val="2001264719"/>
      </c:lineChart>
      <c:catAx>
        <c:axId val="199975875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t(an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2001264719"/>
        <c:crosses val="autoZero"/>
        <c:auto val="0"/>
        <c:lblAlgn val="ctr"/>
        <c:lblOffset val="100"/>
        <c:tickMarkSkip val="1"/>
        <c:noMultiLvlLbl val="0"/>
      </c:catAx>
      <c:valAx>
        <c:axId val="2001264719"/>
        <c:scaling>
          <c:orientation val="minMax"/>
          <c:max val="8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1999758751"/>
        <c:crosses val="autoZero"/>
        <c:crossBetween val="midCat"/>
        <c:minorUnit val="20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r-F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fr-FR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3618</cdr:x>
      <cdr:y>0.49177</cdr:y>
    </cdr:from>
    <cdr:to>
      <cdr:x>0.4368</cdr:x>
      <cdr:y>0.61604</cdr:y>
    </cdr:to>
    <cdr:cxnSp macro="">
      <cdr:nvCxnSpPr>
        <cdr:cNvPr id="4" name="Connecteur droit 3"/>
        <cdr:cNvCxnSpPr/>
      </cdr:nvCxnSpPr>
      <cdr:spPr>
        <a:xfrm xmlns:a="http://schemas.openxmlformats.org/drawingml/2006/main" flipV="1">
          <a:off x="2393077" y="1573855"/>
          <a:ext cx="3399" cy="397713"/>
        </a:xfrm>
        <a:prstGeom xmlns:a="http://schemas.openxmlformats.org/drawingml/2006/main" prst="line">
          <a:avLst/>
        </a:prstGeom>
        <a:ln xmlns:a="http://schemas.openxmlformats.org/drawingml/2006/main" w="12700">
          <a:prstDash val="sys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2206</cdr:x>
      <cdr:y>0.49602</cdr:y>
    </cdr:from>
    <cdr:to>
      <cdr:x>0.43742</cdr:x>
      <cdr:y>0.49602</cdr:y>
    </cdr:to>
    <cdr:cxnSp macro="">
      <cdr:nvCxnSpPr>
        <cdr:cNvPr id="8" name="Connecteur droit 7"/>
        <cdr:cNvCxnSpPr/>
      </cdr:nvCxnSpPr>
      <cdr:spPr>
        <a:xfrm xmlns:a="http://schemas.openxmlformats.org/drawingml/2006/main">
          <a:off x="669654" y="1587452"/>
          <a:ext cx="1730221" cy="1"/>
        </a:xfrm>
        <a:prstGeom xmlns:a="http://schemas.openxmlformats.org/drawingml/2006/main" prst="line">
          <a:avLst/>
        </a:prstGeom>
        <a:ln xmlns:a="http://schemas.openxmlformats.org/drawingml/2006/main" w="12700">
          <a:prstDash val="sys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233</cdr:x>
      <cdr:y>0.4376</cdr:y>
    </cdr:from>
    <cdr:to>
      <cdr:x>0.39157</cdr:x>
      <cdr:y>0.43972</cdr:y>
    </cdr:to>
    <cdr:cxnSp macro="">
      <cdr:nvCxnSpPr>
        <cdr:cNvPr id="5" name="Connecteur droit 4"/>
        <cdr:cNvCxnSpPr/>
      </cdr:nvCxnSpPr>
      <cdr:spPr>
        <a:xfrm xmlns:a="http://schemas.openxmlformats.org/drawingml/2006/main" flipH="1" flipV="1">
          <a:off x="676453" y="1400494"/>
          <a:ext cx="1471877" cy="6798"/>
        </a:xfrm>
        <a:prstGeom xmlns:a="http://schemas.openxmlformats.org/drawingml/2006/main" prst="line">
          <a:avLst/>
        </a:prstGeom>
        <a:ln xmlns:a="http://schemas.openxmlformats.org/drawingml/2006/main" w="12700">
          <a:solidFill>
            <a:schemeClr val="accent6"/>
          </a:solidFill>
          <a:prstDash val="sysDash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38971</cdr:x>
      <cdr:y>0.42804</cdr:y>
    </cdr:from>
    <cdr:to>
      <cdr:x>0.38972</cdr:x>
      <cdr:y>0.61285</cdr:y>
    </cdr:to>
    <cdr:cxnSp macro="">
      <cdr:nvCxnSpPr>
        <cdr:cNvPr id="7" name="Connecteur droit 6"/>
        <cdr:cNvCxnSpPr/>
      </cdr:nvCxnSpPr>
      <cdr:spPr>
        <a:xfrm xmlns:a="http://schemas.openxmlformats.org/drawingml/2006/main">
          <a:off x="2138132" y="1369900"/>
          <a:ext cx="1" cy="591471"/>
        </a:xfrm>
        <a:prstGeom xmlns:a="http://schemas.openxmlformats.org/drawingml/2006/main" prst="line">
          <a:avLst/>
        </a:prstGeom>
        <a:ln xmlns:a="http://schemas.openxmlformats.org/drawingml/2006/main" w="12700">
          <a:solidFill>
            <a:schemeClr val="accent6"/>
          </a:solidFill>
          <a:prstDash val="sysDash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4B936B-9FCD-4334-A587-BB49218EA858}">
  <we:reference id="wa104380121" version="2.0.0.0" store="fr-FR" storeType="OMEX"/>
  <we:alternateReferences>
    <we:reference id="WA104380121" version="2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4</TotalTime>
  <Pages>26</Pages>
  <Words>3741</Words>
  <Characters>20579</Characters>
  <Application>Microsoft Office Word</Application>
  <DocSecurity>0</DocSecurity>
  <Lines>171</Lines>
  <Paragraphs>4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96</cp:revision>
  <cp:lastPrinted>2019-11-05T18:08:00Z</cp:lastPrinted>
  <dcterms:created xsi:type="dcterms:W3CDTF">2019-09-09T09:13:00Z</dcterms:created>
  <dcterms:modified xsi:type="dcterms:W3CDTF">2020-06-16T08:43:00Z</dcterms:modified>
</cp:coreProperties>
</file>